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9ED3B" w14:textId="5E352E90" w:rsidR="00353DF3" w:rsidRDefault="00180E1F" w:rsidP="00C12D82">
      <w:pPr>
        <w:rPr>
          <w:rFonts w:ascii="Calibri" w:eastAsia="Calibri" w:hAnsi="Calibri" w:cs="Calibri"/>
          <w:sz w:val="40"/>
          <w:szCs w:val="40"/>
        </w:rPr>
      </w:pPr>
      <w:r>
        <w:rPr>
          <w:noProof/>
        </w:rPr>
        <mc:AlternateContent>
          <mc:Choice Requires="wpg">
            <w:drawing>
              <wp:anchor distT="0" distB="0" distL="114300" distR="114300" simplePos="0" relativeHeight="251661312" behindDoc="0" locked="0" layoutInCell="1" allowOverlap="1" wp14:anchorId="01E8A80E" wp14:editId="42597C70">
                <wp:simplePos x="0" y="0"/>
                <wp:positionH relativeFrom="column">
                  <wp:posOffset>-896293</wp:posOffset>
                </wp:positionH>
                <wp:positionV relativeFrom="paragraph">
                  <wp:posOffset>-45267</wp:posOffset>
                </wp:positionV>
                <wp:extent cx="7776845" cy="7731660"/>
                <wp:effectExtent l="0" t="0" r="0" b="3175"/>
                <wp:wrapNone/>
                <wp:docPr id="1" name="Group 1"/>
                <wp:cNvGraphicFramePr/>
                <a:graphic xmlns:a="http://schemas.openxmlformats.org/drawingml/2006/main">
                  <a:graphicData uri="http://schemas.microsoft.com/office/word/2010/wordprocessingGroup">
                    <wpg:wgp>
                      <wpg:cNvGrpSpPr/>
                      <wpg:grpSpPr>
                        <a:xfrm>
                          <a:off x="0" y="0"/>
                          <a:ext cx="7776845" cy="7731660"/>
                          <a:chOff x="-1083733" y="0"/>
                          <a:chExt cx="7776845" cy="7731660"/>
                        </a:xfrm>
                      </wpg:grpSpPr>
                      <pic:pic xmlns:pic="http://schemas.openxmlformats.org/drawingml/2006/picture">
                        <pic:nvPicPr>
                          <pic:cNvPr id="3"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t="8240" b="40421"/>
                          <a:stretch/>
                        </pic:blipFill>
                        <pic:spPr bwMode="auto">
                          <a:xfrm>
                            <a:off x="-1083733" y="0"/>
                            <a:ext cx="7776845" cy="5163820"/>
                          </a:xfrm>
                          <a:prstGeom prst="rect">
                            <a:avLst/>
                          </a:prstGeom>
                          <a:ln>
                            <a:noFill/>
                          </a:ln>
                          <a:extLst>
                            <a:ext uri="{53640926-AAD7-44D8-BBD7-CCE9431645EC}">
                              <a14:shadowObscured xmlns:a14="http://schemas.microsoft.com/office/drawing/2010/main"/>
                            </a:ext>
                          </a:extLst>
                        </pic:spPr>
                      </pic:pic>
                      <wpg:grpSp>
                        <wpg:cNvPr id="4" name="Group 4"/>
                        <wpg:cNvGrpSpPr/>
                        <wpg:grpSpPr>
                          <a:xfrm>
                            <a:off x="2570659" y="3975112"/>
                            <a:ext cx="3734550" cy="3756548"/>
                            <a:chOff x="-993423" y="-472197"/>
                            <a:chExt cx="3734550" cy="3756548"/>
                          </a:xfrm>
                        </wpg:grpSpPr>
                        <wps:wsp>
                          <wps:cNvPr id="13" name="Text Box 13"/>
                          <wps:cNvSpPr txBox="1"/>
                          <wps:spPr>
                            <a:xfrm>
                              <a:off x="-993423" y="-472197"/>
                              <a:ext cx="3734550" cy="1385928"/>
                            </a:xfrm>
                            <a:prstGeom prst="rect">
                              <a:avLst/>
                            </a:prstGeom>
                            <a:solidFill>
                              <a:schemeClr val="lt1"/>
                            </a:solidFill>
                            <a:ln w="6350">
                              <a:noFill/>
                            </a:ln>
                          </wps:spPr>
                          <wps:txbx>
                            <w:txbxContent>
                              <w:p w14:paraId="4B5C551A" w14:textId="0C66EC40" w:rsidR="00180E1F" w:rsidRPr="004A7792" w:rsidRDefault="00406DE7" w:rsidP="00E0072E">
                                <w:pPr>
                                  <w:pStyle w:val="Heading1"/>
                                </w:pPr>
                                <w:r>
                                  <w:t xml:space="preserve">MONTHLY </w:t>
                                </w:r>
                                <w:r w:rsidR="000134D3">
                                  <w:t>MILESTONE REPORT</w:t>
                                </w:r>
                                <w:r w:rsidR="00180E1F">
                                  <w:t xml:space="preserve"> TEMPLATE</w:t>
                                </w:r>
                                <w:r w:rsidR="00180E1F" w:rsidRPr="007843EC">
                                  <w:br/>
                                </w:r>
                                <w:r>
                                  <w:rPr>
                                    <w:color w:val="7F7F7F" w:themeColor="text1" w:themeTint="80"/>
                                  </w:rPr>
                                  <w:t>CREATE</w:t>
                                </w:r>
                                <w:r w:rsidR="00180E1F" w:rsidRPr="00180E1F">
                                  <w:rPr>
                                    <w:color w:val="7F7F7F" w:themeColor="text1" w:themeTint="80"/>
                                  </w:rPr>
                                  <w:t xml:space="preserve"> STAGE</w:t>
                                </w:r>
                              </w:p>
                              <w:p w14:paraId="54C9780F" w14:textId="77777777" w:rsidR="00180E1F" w:rsidRPr="004A7792" w:rsidRDefault="00180E1F" w:rsidP="00C12D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962252" y="1086193"/>
                              <a:ext cx="3561901" cy="2198158"/>
                            </a:xfrm>
                            <a:prstGeom prst="rect">
                              <a:avLst/>
                            </a:prstGeom>
                            <a:solidFill>
                              <a:schemeClr val="lt1"/>
                            </a:solidFill>
                            <a:ln w="6350">
                              <a:noFill/>
                            </a:ln>
                          </wps:spPr>
                          <wps:txbx>
                            <w:txbxContent>
                              <w:p w14:paraId="4A0E5DD8" w14:textId="08916013" w:rsidR="00E0072E" w:rsidRPr="007843EC" w:rsidRDefault="00E0072E" w:rsidP="00E0072E">
                                <w:pPr>
                                  <w:pStyle w:val="Heading2"/>
                                </w:pPr>
                                <w:r w:rsidRPr="007843EC">
                                  <w:t xml:space="preserve">Project </w:t>
                                </w:r>
                                <w:r w:rsidR="00406DE7">
                                  <w:t>Title</w:t>
                                </w:r>
                                <w:r>
                                  <w:t xml:space="preserve"> </w:t>
                                </w:r>
                                <w:r w:rsidRPr="00A54E44">
                                  <w:rPr>
                                    <w:sz w:val="28"/>
                                    <w:szCs w:val="20"/>
                                  </w:rPr>
                                  <w:t>[</w:t>
                                </w:r>
                                <w:r w:rsidR="00406DE7" w:rsidRPr="00406DE7">
                                  <w:rPr>
                                    <w:i/>
                                    <w:iCs/>
                                    <w:sz w:val="28"/>
                                    <w:szCs w:val="20"/>
                                  </w:rPr>
                                  <w:t>Title of your team’s project</w:t>
                                </w:r>
                                <w:r w:rsidRPr="00A54E44">
                                  <w:rPr>
                                    <w:sz w:val="28"/>
                                    <w:szCs w:val="20"/>
                                  </w:rPr>
                                  <w:t>]</w:t>
                                </w:r>
                              </w:p>
                              <w:p w14:paraId="2629C6A9" w14:textId="14D19D8E" w:rsidR="00E0072E" w:rsidRDefault="00E0072E" w:rsidP="00E0072E">
                                <w:pPr>
                                  <w:pStyle w:val="Heading3"/>
                                </w:pPr>
                                <w:r>
                                  <w:t>Team</w:t>
                                </w:r>
                              </w:p>
                              <w:p w14:paraId="4896094F" w14:textId="7049CA98" w:rsidR="00E0072E" w:rsidRPr="00406DE7" w:rsidRDefault="00406DE7" w:rsidP="00E0072E">
                                <w:r>
                                  <w:t>[</w:t>
                                </w:r>
                                <w:r>
                                  <w:rPr>
                                    <w:i/>
                                    <w:iCs/>
                                  </w:rPr>
                                  <w:t>Team member names</w:t>
                                </w:r>
                                <w:r>
                                  <w:t>]</w:t>
                                </w:r>
                              </w:p>
                              <w:p w14:paraId="4FBCBDA0" w14:textId="28AFC3C6" w:rsidR="00406DE7" w:rsidRDefault="00406DE7" w:rsidP="00406DE7">
                                <w:r>
                                  <w:t xml:space="preserve">Milestone Title: </w:t>
                                </w:r>
                                <w:r w:rsidRPr="00E2155B">
                                  <w:rPr>
                                    <w:i/>
                                    <w:iCs/>
                                  </w:rPr>
                                  <w:t>[</w:t>
                                </w:r>
                                <w:r w:rsidRPr="00406DE7">
                                  <w:rPr>
                                    <w:i/>
                                    <w:iCs/>
                                  </w:rPr>
                                  <w:t xml:space="preserve">Title of the individual milestone being addressed in the report. The title should be pulled directly from the </w:t>
                                </w:r>
                                <w:r w:rsidR="0061262B">
                                  <w:rPr>
                                    <w:i/>
                                    <w:iCs/>
                                  </w:rPr>
                                  <w:t>CREATE</w:t>
                                </w:r>
                                <w:r w:rsidR="0061262B" w:rsidRPr="00406DE7">
                                  <w:rPr>
                                    <w:i/>
                                    <w:iCs/>
                                  </w:rPr>
                                  <w:t xml:space="preserve"> </w:t>
                                </w:r>
                                <w:r w:rsidRPr="00406DE7">
                                  <w:rPr>
                                    <w:i/>
                                    <w:iCs/>
                                  </w:rPr>
                                  <w:t>Stage Plan.</w:t>
                                </w:r>
                                <w:r w:rsidRPr="00E2155B">
                                  <w:rPr>
                                    <w:i/>
                                    <w:iCs/>
                                  </w:rPr>
                                  <w:t>]</w:t>
                                </w:r>
                              </w:p>
                              <w:p w14:paraId="683352A7" w14:textId="13F6BDEB" w:rsidR="00E0072E" w:rsidRDefault="00E0072E" w:rsidP="00E0072E"/>
                              <w:p w14:paraId="7BE08D66" w14:textId="77777777" w:rsidR="00E0072E" w:rsidRPr="004A7792" w:rsidRDefault="00E0072E" w:rsidP="00E0072E"/>
                              <w:p w14:paraId="741C5AF3" w14:textId="77777777" w:rsidR="00180E1F" w:rsidRPr="004A7792" w:rsidRDefault="00180E1F" w:rsidP="00C12D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Straight Connector 15"/>
                          <wps:cNvCnPr/>
                          <wps:spPr>
                            <a:xfrm>
                              <a:off x="-870528" y="983450"/>
                              <a:ext cx="2639291" cy="0"/>
                            </a:xfrm>
                            <a:prstGeom prst="line">
                              <a:avLst/>
                            </a:prstGeom>
                            <a:ln>
                              <a:solidFill>
                                <a:srgbClr val="56C8DC"/>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1E8A80E" id="Group 1" o:spid="_x0000_s1026" style="position:absolute;margin-left:-70.55pt;margin-top:-3.55pt;width:612.35pt;height:608.8pt;z-index:251661312;mso-width-relative:margin;mso-height-relative:margin" coordorigin="-10837" coordsize="77768,773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sAQwABAQEBAQECAQECAgICAgIDAgICAgMEAwMDAwMEBQQEBAQEBAUFBQUFBQUFBgYGBgYGBwcH&#10;BwcICAgICAgICAgI/9sAQwEBAQECAgIDAgIDCAUFBQgICAgICAgICAgICAgICAgICAgICAgICAgI&#10;CAgICAgICAgICAgICAgICAgICAgICAgI/90ABAB1/9oADAMBAAIRAxEAPwD+/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f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v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U/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&#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T/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P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W&#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R/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U/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X/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T+/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f+/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f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v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U/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X/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S/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V/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v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f+/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L+/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X+/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1/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D+/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R/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v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f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P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H+/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S/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V/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837;width:77768;height:5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">
                  <v:imagedata r:id="rId10" o:title="" croptop="5400f" cropbottom="26490f"/>
                </v:shape>
                <v:group id="Group 4" o:spid="_x0000_s1028" style="position:absolute;left:25706;top:39751;width:37346;height:37565" coordorigin="-9934,-4721" coordsize="37345,37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 Box 13" o:spid="_x0000_s1029" type="#_x0000_t202" style="position:absolute;left:-9934;top:-4721;width:37345;height:13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4B5C551A" w14:textId="0C66EC40" w:rsidR="00180E1F" w:rsidRPr="004A7792" w:rsidRDefault="00406DE7" w:rsidP="00E0072E">
                          <w:pPr>
                            <w:pStyle w:val="Heading1"/>
                          </w:pPr>
                          <w:r>
                            <w:t xml:space="preserve">MONTHLY </w:t>
                          </w:r>
                          <w:r w:rsidR="000134D3">
                            <w:t>MILESTONE REPORT</w:t>
                          </w:r>
                          <w:r w:rsidR="00180E1F">
                            <w:t xml:space="preserve"> TEMPLATE</w:t>
                          </w:r>
                          <w:r w:rsidR="00180E1F" w:rsidRPr="007843EC">
                            <w:br/>
                          </w:r>
                          <w:r>
                            <w:rPr>
                              <w:color w:val="7F7F7F" w:themeColor="text1" w:themeTint="80"/>
                            </w:rPr>
                            <w:t>CREATE</w:t>
                          </w:r>
                          <w:r w:rsidR="00180E1F" w:rsidRPr="00180E1F">
                            <w:rPr>
                              <w:color w:val="7F7F7F" w:themeColor="text1" w:themeTint="80"/>
                            </w:rPr>
                            <w:t xml:space="preserve"> STAGE</w:t>
                          </w:r>
                        </w:p>
                        <w:p w14:paraId="54C9780F" w14:textId="77777777" w:rsidR="00180E1F" w:rsidRPr="004A7792" w:rsidRDefault="00180E1F" w:rsidP="00C12D82"/>
                      </w:txbxContent>
                    </v:textbox>
                  </v:shape>
                  <v:shape id="Text Box 14" o:spid="_x0000_s1030" type="#_x0000_t202" style="position:absolute;left:-9622;top:10861;width:35618;height:2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A0E5DD8" w14:textId="08916013" w:rsidR="00E0072E" w:rsidRPr="007843EC" w:rsidRDefault="00E0072E" w:rsidP="00E0072E">
                          <w:pPr>
                            <w:pStyle w:val="Heading2"/>
                          </w:pPr>
                          <w:r w:rsidRPr="007843EC">
                            <w:t xml:space="preserve">Project </w:t>
                          </w:r>
                          <w:r w:rsidR="00406DE7">
                            <w:t>Title</w:t>
                          </w:r>
                          <w:r>
                            <w:t xml:space="preserve"> </w:t>
                          </w:r>
                          <w:r w:rsidRPr="00A54E44">
                            <w:rPr>
                              <w:sz w:val="28"/>
                              <w:szCs w:val="20"/>
                            </w:rPr>
                            <w:t>[</w:t>
                          </w:r>
                          <w:r w:rsidR="00406DE7" w:rsidRPr="00406DE7">
                            <w:rPr>
                              <w:i/>
                              <w:iCs/>
                              <w:sz w:val="28"/>
                              <w:szCs w:val="20"/>
                            </w:rPr>
                            <w:t>Title of your team’s project</w:t>
                          </w:r>
                          <w:r w:rsidRPr="00A54E44">
                            <w:rPr>
                              <w:sz w:val="28"/>
                              <w:szCs w:val="20"/>
                            </w:rPr>
                            <w:t>]</w:t>
                          </w:r>
                        </w:p>
                        <w:p w14:paraId="2629C6A9" w14:textId="14D19D8E" w:rsidR="00E0072E" w:rsidRDefault="00E0072E" w:rsidP="00E0072E">
                          <w:pPr>
                            <w:pStyle w:val="Heading3"/>
                          </w:pPr>
                          <w:r>
                            <w:t>Team</w:t>
                          </w:r>
                        </w:p>
                        <w:p w14:paraId="4896094F" w14:textId="7049CA98" w:rsidR="00E0072E" w:rsidRPr="00406DE7" w:rsidRDefault="00406DE7" w:rsidP="00E0072E">
                          <w:r>
                            <w:t>[</w:t>
                          </w:r>
                          <w:r>
                            <w:rPr>
                              <w:i/>
                              <w:iCs/>
                            </w:rPr>
                            <w:t>Team member names</w:t>
                          </w:r>
                          <w:r>
                            <w:t>]</w:t>
                          </w:r>
                        </w:p>
                        <w:p w14:paraId="4FBCBDA0" w14:textId="28AFC3C6" w:rsidR="00406DE7" w:rsidRDefault="00406DE7" w:rsidP="00406DE7">
                          <w:r>
                            <w:t xml:space="preserve">Milestone Title: </w:t>
                          </w:r>
                          <w:r w:rsidRPr="00E2155B">
                            <w:rPr>
                              <w:i/>
                              <w:iCs/>
                            </w:rPr>
                            <w:t>[</w:t>
                          </w:r>
                          <w:r w:rsidRPr="00406DE7">
                            <w:rPr>
                              <w:i/>
                              <w:iCs/>
                            </w:rPr>
                            <w:t xml:space="preserve">Title of the individual milestone being addressed in the report. The title should be pulled directly from the </w:t>
                          </w:r>
                          <w:r w:rsidR="0061262B">
                            <w:rPr>
                              <w:i/>
                              <w:iCs/>
                            </w:rPr>
                            <w:t>CREATE</w:t>
                          </w:r>
                          <w:r w:rsidR="0061262B" w:rsidRPr="00406DE7">
                            <w:rPr>
                              <w:i/>
                              <w:iCs/>
                            </w:rPr>
                            <w:t xml:space="preserve"> </w:t>
                          </w:r>
                          <w:r w:rsidRPr="00406DE7">
                            <w:rPr>
                              <w:i/>
                              <w:iCs/>
                            </w:rPr>
                            <w:t>Stage Plan.</w:t>
                          </w:r>
                          <w:r w:rsidRPr="00E2155B">
                            <w:rPr>
                              <w:i/>
                              <w:iCs/>
                            </w:rPr>
                            <w:t>]</w:t>
                          </w:r>
                        </w:p>
                        <w:p w14:paraId="683352A7" w14:textId="13F6BDEB" w:rsidR="00E0072E" w:rsidRDefault="00E0072E" w:rsidP="00E0072E"/>
                        <w:p w14:paraId="7BE08D66" w14:textId="77777777" w:rsidR="00E0072E" w:rsidRPr="004A7792" w:rsidRDefault="00E0072E" w:rsidP="00E0072E"/>
                        <w:p w14:paraId="741C5AF3" w14:textId="77777777" w:rsidR="00180E1F" w:rsidRPr="004A7792" w:rsidRDefault="00180E1F" w:rsidP="00C12D82"/>
                      </w:txbxContent>
                    </v:textbox>
                  </v:shape>
                  <v:line id="Straight Connector 15" o:spid="_x0000_s1031" style="position:absolute;visibility:visible;mso-wrap-style:square" from="-8705,9834" to="17687,9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" strokecolor="#56c8dc" strokeweight=".5pt">
                    <v:stroke joinstyle="miter"/>
                  </v:line>
                </v:group>
              </v:group>
            </w:pict>
          </mc:Fallback>
        </mc:AlternateContent>
      </w:r>
    </w:p>
    <w:p w14:paraId="4E9EA51C" w14:textId="704646B7" w:rsidR="00353DF3" w:rsidRDefault="00353DF3" w:rsidP="00C12D82"/>
    <w:p w14:paraId="3730F13F" w14:textId="04A3DC78" w:rsidR="007843EC" w:rsidRDefault="007843EC" w:rsidP="00C12D82">
      <w:r>
        <w:br w:type="page"/>
      </w:r>
    </w:p>
    <w:p w14:paraId="5B8FC4D6" w14:textId="1D2B2D16" w:rsidR="00842092" w:rsidRPr="009F3F64" w:rsidRDefault="00406DE7" w:rsidP="00842092">
      <w:pPr>
        <w:pStyle w:val="Heading1"/>
      </w:pPr>
      <w:r>
        <w:lastRenderedPageBreak/>
        <w:t xml:space="preserve">Monthly </w:t>
      </w:r>
      <w:r w:rsidR="00985509">
        <w:t>Milestone Report</w:t>
      </w:r>
    </w:p>
    <w:p w14:paraId="3B76BB82" w14:textId="712AEDDE" w:rsidR="005273C2" w:rsidRPr="00BE0C94" w:rsidRDefault="005273C2" w:rsidP="00842092">
      <w:pPr>
        <w:rPr>
          <w:color w:val="025687"/>
        </w:rPr>
      </w:pPr>
      <w:r w:rsidRPr="00BE0C94">
        <w:rPr>
          <w:rFonts w:eastAsia="Times New Roman" w:cs="Times New Roman"/>
          <w:b/>
          <w:bCs/>
          <w:color w:val="025687"/>
          <w:sz w:val="40"/>
          <w:szCs w:val="40"/>
        </w:rPr>
        <w:t>Milestone Progress</w:t>
      </w:r>
    </w:p>
    <w:p w14:paraId="357F1BD6" w14:textId="435D003E" w:rsidR="00842092" w:rsidRDefault="003209B1" w:rsidP="00842092">
      <w:pPr>
        <w:rPr>
          <w:sz w:val="21"/>
          <w:szCs w:val="21"/>
        </w:rPr>
      </w:pPr>
      <w:r w:rsidRPr="003209B1">
        <w:rPr>
          <w:sz w:val="21"/>
          <w:szCs w:val="21"/>
        </w:rPr>
        <w:t>Please provide a short description on how your team has met or exceeded its targeted milestone. This should not exceed 500 words.</w:t>
      </w:r>
    </w:p>
    <w:p w14:paraId="44021C74" w14:textId="77777777" w:rsidR="003209B1" w:rsidRPr="003209B1" w:rsidRDefault="003209B1" w:rsidP="003209B1">
      <w:pPr>
        <w:keepNext/>
        <w:spacing w:line="240" w:lineRule="auto"/>
        <w:outlineLvl w:val="1"/>
        <w:rPr>
          <w:rFonts w:eastAsia="Times New Roman" w:cstheme="minorBidi"/>
          <w:b/>
          <w:bCs/>
          <w:color w:val="auto"/>
          <w:sz w:val="28"/>
          <w:szCs w:val="28"/>
        </w:rPr>
      </w:pPr>
      <w:r w:rsidRPr="003209B1">
        <w:rPr>
          <w:rFonts w:eastAsia="Times New Roman" w:cstheme="minorBidi"/>
          <w:b/>
          <w:bCs/>
          <w:color w:val="auto"/>
          <w:sz w:val="28"/>
          <w:szCs w:val="28"/>
        </w:rPr>
        <w:t>Your Response:</w:t>
      </w:r>
    </w:p>
    <w:p w14:paraId="200A5793" w14:textId="77777777" w:rsidR="003209B1" w:rsidRPr="003209B1" w:rsidRDefault="003209B1" w:rsidP="003209B1">
      <w:pPr>
        <w:rPr>
          <w:sz w:val="21"/>
          <w:szCs w:val="21"/>
        </w:rPr>
      </w:pPr>
      <w:r w:rsidRPr="003209B1">
        <w:rPr>
          <w:sz w:val="21"/>
          <w:szCs w:val="21"/>
        </w:rPr>
        <w:t>[Enter your response here]</w:t>
      </w:r>
    </w:p>
    <w:p w14:paraId="7237001C" w14:textId="77777777" w:rsidR="004813F6" w:rsidRDefault="004813F6">
      <w:pPr>
        <w:spacing w:after="0"/>
        <w:rPr>
          <w:rFonts w:eastAsia="Times New Roman" w:cs="Times New Roman"/>
          <w:b/>
          <w:bCs/>
          <w:color w:val="2F5496"/>
          <w:sz w:val="40"/>
          <w:szCs w:val="40"/>
        </w:rPr>
      </w:pPr>
      <w:r>
        <w:rPr>
          <w:rFonts w:eastAsia="Times New Roman" w:cs="Times New Roman"/>
          <w:b/>
          <w:bCs/>
          <w:color w:val="2F5496"/>
          <w:sz w:val="40"/>
          <w:szCs w:val="40"/>
        </w:rPr>
        <w:br w:type="page"/>
      </w:r>
    </w:p>
    <w:p w14:paraId="63DD760D" w14:textId="0AC63DA1" w:rsidR="00880F9B" w:rsidRPr="00DE06A5" w:rsidRDefault="003209B1" w:rsidP="00DE06A5">
      <w:pPr>
        <w:rPr>
          <w:rFonts w:eastAsia="Times New Roman" w:cs="Times New Roman"/>
          <w:b/>
          <w:bCs/>
          <w:color w:val="2F5496"/>
          <w:sz w:val="40"/>
          <w:szCs w:val="40"/>
        </w:rPr>
      </w:pPr>
      <w:r w:rsidRPr="003209B1">
        <w:rPr>
          <w:rFonts w:eastAsia="Times New Roman" w:cs="Times New Roman"/>
          <w:b/>
          <w:bCs/>
          <w:color w:val="2F5496"/>
          <w:sz w:val="40"/>
          <w:szCs w:val="40"/>
        </w:rPr>
        <w:lastRenderedPageBreak/>
        <w:t>CREATE Stage Prototype Risk Assessment Table</w:t>
      </w:r>
    </w:p>
    <w:p w14:paraId="69C18C95" w14:textId="65584C33" w:rsidR="00A164D9" w:rsidRDefault="00185C3A" w:rsidP="00A164D9">
      <w:pPr>
        <w:pStyle w:val="heading10"/>
        <w:spacing w:before="0"/>
        <w:rPr>
          <w:b w:val="0"/>
          <w:bCs w:val="0"/>
          <w:color w:val="000000"/>
          <w:sz w:val="21"/>
          <w:szCs w:val="21"/>
        </w:rPr>
      </w:pPr>
      <w:r>
        <w:rPr>
          <w:b w:val="0"/>
          <w:bCs w:val="0"/>
          <w:color w:val="000000"/>
          <w:sz w:val="21"/>
          <w:szCs w:val="21"/>
        </w:rPr>
        <w:t>As part of your monthly milestone requirements, c</w:t>
      </w:r>
      <w:r w:rsidR="00A164D9" w:rsidRPr="00185C3A">
        <w:rPr>
          <w:b w:val="0"/>
          <w:bCs w:val="0"/>
          <w:color w:val="000000"/>
          <w:sz w:val="21"/>
          <w:szCs w:val="21"/>
        </w:rPr>
        <w:t xml:space="preserve">ompetitors need to complete </w:t>
      </w:r>
      <w:r>
        <w:rPr>
          <w:b w:val="0"/>
          <w:bCs w:val="0"/>
          <w:color w:val="000000"/>
          <w:sz w:val="21"/>
          <w:szCs w:val="21"/>
        </w:rPr>
        <w:t>a</w:t>
      </w:r>
      <w:r w:rsidR="00A164D9" w:rsidRPr="00185C3A">
        <w:rPr>
          <w:b w:val="0"/>
          <w:bCs w:val="0"/>
          <w:color w:val="000000"/>
          <w:sz w:val="21"/>
          <w:szCs w:val="21"/>
        </w:rPr>
        <w:t xml:space="preserve"> </w:t>
      </w:r>
      <w:commentRangeStart w:id="0"/>
      <w:r w:rsidR="00880F9B" w:rsidRPr="00880F9B">
        <w:rPr>
          <w:b w:val="0"/>
          <w:bCs w:val="0"/>
          <w:color w:val="000000"/>
          <w:sz w:val="21"/>
          <w:szCs w:val="21"/>
        </w:rPr>
        <w:t>CREATE Stage Prototype Risk Assessment Table</w:t>
      </w:r>
      <w:commentRangeEnd w:id="0"/>
      <w:r w:rsidRPr="00DE06A5">
        <w:rPr>
          <w:sz w:val="21"/>
          <w:szCs w:val="21"/>
        </w:rPr>
        <w:commentReference w:id="0"/>
      </w:r>
      <w:r w:rsidR="00880F9B" w:rsidRPr="00185C3A">
        <w:rPr>
          <w:b w:val="0"/>
          <w:bCs w:val="0"/>
          <w:color w:val="000000"/>
          <w:sz w:val="21"/>
          <w:szCs w:val="21"/>
        </w:rPr>
        <w:t xml:space="preserve"> </w:t>
      </w:r>
      <w:r w:rsidR="00A164D9" w:rsidRPr="00185C3A">
        <w:rPr>
          <w:b w:val="0"/>
          <w:bCs w:val="0"/>
          <w:color w:val="000000"/>
          <w:sz w:val="21"/>
          <w:szCs w:val="21"/>
        </w:rPr>
        <w:t xml:space="preserve">detailing key components of </w:t>
      </w:r>
      <w:r>
        <w:rPr>
          <w:b w:val="0"/>
          <w:bCs w:val="0"/>
          <w:color w:val="000000"/>
          <w:sz w:val="21"/>
          <w:szCs w:val="21"/>
        </w:rPr>
        <w:t>your</w:t>
      </w:r>
      <w:r w:rsidR="00A164D9" w:rsidRPr="00185C3A">
        <w:rPr>
          <w:b w:val="0"/>
          <w:bCs w:val="0"/>
          <w:color w:val="000000"/>
          <w:sz w:val="21"/>
          <w:szCs w:val="21"/>
        </w:rPr>
        <w:t xml:space="preserve"> systems, the risks associated, and a test plan - if necessary - to reduce risks of these components. </w:t>
      </w:r>
      <w:r w:rsidRPr="00DE06A5">
        <w:rPr>
          <w:b w:val="0"/>
          <w:bCs w:val="0"/>
          <w:color w:val="000000"/>
          <w:sz w:val="21"/>
          <w:szCs w:val="21"/>
        </w:rPr>
        <w:t xml:space="preserve">To support WPTO in selecting the final competitors for the DRINK Stage, the </w:t>
      </w:r>
      <w:r w:rsidR="00A164D9" w:rsidRPr="00185C3A">
        <w:rPr>
          <w:b w:val="0"/>
          <w:bCs w:val="0"/>
          <w:color w:val="000000"/>
          <w:sz w:val="21"/>
          <w:szCs w:val="21"/>
        </w:rPr>
        <w:t>table should be updated with every Monthly Milestone Report</w:t>
      </w:r>
      <w:r w:rsidR="00DE06A5">
        <w:rPr>
          <w:b w:val="0"/>
          <w:bCs w:val="0"/>
          <w:color w:val="000000"/>
          <w:sz w:val="21"/>
          <w:szCs w:val="21"/>
        </w:rPr>
        <w:t>, so WPTO can evaluate the risks reduced through prototyping</w:t>
      </w:r>
      <w:r w:rsidR="00A164D9" w:rsidRPr="00185C3A">
        <w:rPr>
          <w:b w:val="0"/>
          <w:bCs w:val="0"/>
          <w:color w:val="000000"/>
          <w:sz w:val="21"/>
          <w:szCs w:val="21"/>
        </w:rPr>
        <w:t>.</w:t>
      </w:r>
      <w:r w:rsidR="00DE06A5">
        <w:rPr>
          <w:b w:val="0"/>
          <w:bCs w:val="0"/>
          <w:color w:val="000000"/>
          <w:sz w:val="21"/>
          <w:szCs w:val="21"/>
        </w:rPr>
        <w:t xml:space="preserve"> </w:t>
      </w:r>
      <w:r w:rsidR="00DE06A5" w:rsidRPr="00DE06A5">
        <w:rPr>
          <w:b w:val="0"/>
          <w:bCs w:val="0"/>
          <w:color w:val="000000"/>
          <w:sz w:val="21"/>
          <w:szCs w:val="21"/>
        </w:rPr>
        <w:t xml:space="preserve">The final submission will include details on major components of the system, outstanding and associated risks, and any modifications needed in the DRINK Stage </w:t>
      </w:r>
      <w:proofErr w:type="gramStart"/>
      <w:r w:rsidR="00DE06A5" w:rsidRPr="00DE06A5">
        <w:rPr>
          <w:b w:val="0"/>
          <w:bCs w:val="0"/>
          <w:color w:val="000000"/>
          <w:sz w:val="21"/>
          <w:szCs w:val="21"/>
        </w:rPr>
        <w:t>in order to</w:t>
      </w:r>
      <w:proofErr w:type="gramEnd"/>
      <w:r w:rsidR="00DE06A5" w:rsidRPr="00DE06A5">
        <w:rPr>
          <w:b w:val="0"/>
          <w:bCs w:val="0"/>
          <w:color w:val="000000"/>
          <w:sz w:val="21"/>
          <w:szCs w:val="21"/>
        </w:rPr>
        <w:t xml:space="preserve"> deliver a final device at the open-water test.</w:t>
      </w:r>
      <w:r w:rsidR="00A164D9" w:rsidRPr="00185C3A">
        <w:rPr>
          <w:b w:val="0"/>
          <w:bCs w:val="0"/>
          <w:color w:val="000000"/>
          <w:sz w:val="21"/>
          <w:szCs w:val="21"/>
        </w:rPr>
        <w:t xml:space="preserve"> </w:t>
      </w:r>
      <w:r w:rsidR="007763F2" w:rsidRPr="00E1031F">
        <w:rPr>
          <w:b w:val="0"/>
          <w:bCs w:val="0"/>
          <w:sz w:val="22"/>
          <w:szCs w:val="22"/>
        </w:rPr>
        <w:t xml:space="preserve">The </w:t>
      </w:r>
      <w:r w:rsidR="007763F2">
        <w:rPr>
          <w:b w:val="0"/>
          <w:bCs w:val="0"/>
          <w:sz w:val="22"/>
          <w:szCs w:val="22"/>
        </w:rPr>
        <w:t xml:space="preserve">example </w:t>
      </w:r>
      <w:r w:rsidR="007763F2" w:rsidRPr="00E1031F">
        <w:rPr>
          <w:b w:val="0"/>
          <w:bCs w:val="0"/>
          <w:sz w:val="22"/>
          <w:szCs w:val="22"/>
        </w:rPr>
        <w:t xml:space="preserve">table </w:t>
      </w:r>
      <w:r w:rsidR="007763F2">
        <w:rPr>
          <w:b w:val="0"/>
          <w:bCs w:val="0"/>
          <w:sz w:val="22"/>
          <w:szCs w:val="22"/>
        </w:rPr>
        <w:t xml:space="preserve">and template can be found under the </w:t>
      </w:r>
      <w:commentRangeStart w:id="1"/>
      <w:r w:rsidR="007763F2">
        <w:rPr>
          <w:b w:val="0"/>
          <w:bCs w:val="0"/>
          <w:sz w:val="22"/>
          <w:szCs w:val="22"/>
        </w:rPr>
        <w:t xml:space="preserve">Resources tab </w:t>
      </w:r>
      <w:commentRangeEnd w:id="1"/>
      <w:r w:rsidR="007763F2">
        <w:rPr>
          <w:rStyle w:val="CommentReference"/>
          <w:b w:val="0"/>
          <w:bCs w:val="0"/>
          <w:color w:val="000000"/>
        </w:rPr>
        <w:commentReference w:id="1"/>
      </w:r>
      <w:r w:rsidR="007763F2">
        <w:rPr>
          <w:b w:val="0"/>
          <w:bCs w:val="0"/>
          <w:sz w:val="22"/>
          <w:szCs w:val="22"/>
        </w:rPr>
        <w:t xml:space="preserve">on </w:t>
      </w:r>
      <w:proofErr w:type="spellStart"/>
      <w:r w:rsidR="007763F2">
        <w:rPr>
          <w:b w:val="0"/>
          <w:bCs w:val="0"/>
          <w:sz w:val="22"/>
          <w:szCs w:val="22"/>
        </w:rPr>
        <w:t>HeroX</w:t>
      </w:r>
      <w:proofErr w:type="spellEnd"/>
      <w:r w:rsidR="007763F2">
        <w:rPr>
          <w:b w:val="0"/>
          <w:bCs w:val="0"/>
          <w:sz w:val="22"/>
          <w:szCs w:val="22"/>
        </w:rPr>
        <w:t xml:space="preserve">. </w:t>
      </w:r>
      <w:r>
        <w:rPr>
          <w:b w:val="0"/>
          <w:bCs w:val="0"/>
          <w:color w:val="000000"/>
          <w:sz w:val="21"/>
          <w:szCs w:val="21"/>
        </w:rPr>
        <w:t xml:space="preserve">For further details, please refer to the official </w:t>
      </w:r>
      <w:commentRangeStart w:id="2"/>
      <w:r>
        <w:rPr>
          <w:b w:val="0"/>
          <w:bCs w:val="0"/>
          <w:color w:val="000000"/>
          <w:sz w:val="21"/>
          <w:szCs w:val="21"/>
        </w:rPr>
        <w:t>Waves to Water CREATE Stage Rules document</w:t>
      </w:r>
      <w:commentRangeEnd w:id="2"/>
      <w:r w:rsidRPr="00DE06A5">
        <w:rPr>
          <w:sz w:val="21"/>
          <w:szCs w:val="21"/>
        </w:rPr>
        <w:commentReference w:id="2"/>
      </w:r>
      <w:r>
        <w:rPr>
          <w:b w:val="0"/>
          <w:bCs w:val="0"/>
          <w:color w:val="000000"/>
          <w:sz w:val="21"/>
          <w:szCs w:val="21"/>
        </w:rPr>
        <w:t xml:space="preserve">. </w:t>
      </w:r>
    </w:p>
    <w:p w14:paraId="0571E144" w14:textId="77777777" w:rsidR="007763F2" w:rsidRPr="009D51FE" w:rsidRDefault="007763F2" w:rsidP="007763F2">
      <w:pPr>
        <w:rPr>
          <w:sz w:val="22"/>
          <w:szCs w:val="28"/>
        </w:rPr>
      </w:pPr>
      <w:r>
        <w:rPr>
          <w:sz w:val="22"/>
          <w:szCs w:val="28"/>
        </w:rPr>
        <w:t>Example Risk Assessment Table:</w:t>
      </w:r>
    </w:p>
    <w:p w14:paraId="7CDBAEF6" w14:textId="77777777" w:rsidR="007763F2" w:rsidRDefault="007763F2" w:rsidP="00BF413C"/>
    <w:p w14:paraId="5E0A7A5D" w14:textId="12D41B97" w:rsidR="007763F2" w:rsidRPr="007763F2" w:rsidRDefault="007763F2" w:rsidP="007763F2">
      <w:r>
        <w:rPr>
          <w:noProof/>
        </w:rPr>
        <w:drawing>
          <wp:inline distT="0" distB="0" distL="0" distR="0" wp14:anchorId="6E332C05" wp14:editId="3C2CB68D">
            <wp:extent cx="5943600" cy="4500245"/>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500245"/>
                    </a:xfrm>
                    <a:prstGeom prst="rect">
                      <a:avLst/>
                    </a:prstGeom>
                    <a:ln>
                      <a:solidFill>
                        <a:schemeClr val="bg1">
                          <a:lumMod val="65000"/>
                        </a:schemeClr>
                      </a:solidFill>
                    </a:ln>
                  </pic:spPr>
                </pic:pic>
              </a:graphicData>
            </a:graphic>
          </wp:inline>
        </w:drawing>
      </w:r>
    </w:p>
    <w:p w14:paraId="0B958571" w14:textId="77777777" w:rsidR="004813F6" w:rsidRPr="004813F6" w:rsidRDefault="004813F6" w:rsidP="00362840">
      <w:pPr>
        <w:spacing w:after="0" w:line="259" w:lineRule="auto"/>
        <w:rPr>
          <w:rFonts w:eastAsia="Times New Roman" w:cs="Times New Roman"/>
          <w:b/>
          <w:bCs/>
          <w:color w:val="2F5496"/>
          <w:sz w:val="21"/>
          <w:szCs w:val="21"/>
        </w:rPr>
      </w:pPr>
    </w:p>
    <w:p w14:paraId="41E83591" w14:textId="77777777" w:rsidR="001B5F96" w:rsidRDefault="001B5F96">
      <w:pPr>
        <w:spacing w:after="0"/>
        <w:rPr>
          <w:rFonts w:eastAsia="Times New Roman" w:cs="Times New Roman"/>
          <w:b/>
          <w:bCs/>
          <w:color w:val="2F5496"/>
          <w:sz w:val="40"/>
          <w:szCs w:val="40"/>
        </w:rPr>
      </w:pPr>
      <w:r>
        <w:rPr>
          <w:rFonts w:eastAsia="Times New Roman" w:cs="Times New Roman"/>
          <w:b/>
          <w:bCs/>
          <w:color w:val="2F5496"/>
          <w:sz w:val="40"/>
          <w:szCs w:val="40"/>
        </w:rPr>
        <w:br w:type="page"/>
      </w:r>
    </w:p>
    <w:p w14:paraId="68B77BC1" w14:textId="169DE1B2" w:rsidR="00362840" w:rsidRPr="00362840" w:rsidRDefault="00362840" w:rsidP="00D90716">
      <w:pPr>
        <w:spacing w:line="259" w:lineRule="auto"/>
        <w:rPr>
          <w:rFonts w:eastAsia="Times New Roman" w:cs="Times New Roman"/>
          <w:b/>
          <w:bCs/>
          <w:color w:val="2F5496"/>
          <w:sz w:val="40"/>
          <w:szCs w:val="40"/>
        </w:rPr>
      </w:pPr>
      <w:bookmarkStart w:id="3" w:name="_Hlk61011310"/>
      <w:r w:rsidRPr="00362840">
        <w:rPr>
          <w:rFonts w:eastAsia="Times New Roman" w:cs="Times New Roman"/>
          <w:b/>
          <w:bCs/>
          <w:color w:val="2F5496"/>
          <w:sz w:val="40"/>
          <w:szCs w:val="40"/>
        </w:rPr>
        <w:lastRenderedPageBreak/>
        <w:t>Monthly National Environmental Protection Act (NEPA) Report</w:t>
      </w:r>
    </w:p>
    <w:bookmarkEnd w:id="3"/>
    <w:p w14:paraId="3558F07C" w14:textId="77777777" w:rsidR="009D1A27" w:rsidRPr="006C0DA3" w:rsidRDefault="009D1A27" w:rsidP="009D1A27">
      <w:pPr>
        <w:pStyle w:val="Normal0"/>
        <w:spacing w:after="0"/>
        <w:rPr>
          <w:rFonts w:eastAsia="Franklin Gothic" w:cs="Franklin Gothic"/>
        </w:rPr>
      </w:pPr>
      <w:r w:rsidRPr="006C0DA3">
        <w:rPr>
          <w:rFonts w:eastAsia="Franklin Gothic" w:cs="Franklin Gothic"/>
        </w:rPr>
        <w:t xml:space="preserve">Teams should submit answers to the following questions for every monthly check in. Information that is the same as the previous submission should be included in </w:t>
      </w:r>
      <w:r w:rsidRPr="006C0DA3">
        <w:rPr>
          <w:rFonts w:eastAsia="Franklin Gothic" w:cs="Franklin Gothic"/>
          <w:b/>
        </w:rPr>
        <w:t>black text</w:t>
      </w:r>
      <w:r w:rsidRPr="006C0DA3">
        <w:rPr>
          <w:rFonts w:eastAsia="Franklin Gothic" w:cs="Franklin Gothic"/>
        </w:rPr>
        <w:t xml:space="preserve">. Information that is changed or added from the previous submission should be included in </w:t>
      </w:r>
      <w:r w:rsidRPr="006C0DA3">
        <w:rPr>
          <w:rFonts w:eastAsia="Franklin Gothic" w:cs="Franklin Gothic"/>
          <w:strike/>
          <w:color w:val="FF0000"/>
        </w:rPr>
        <w:t>strikethrough red text</w:t>
      </w:r>
      <w:r w:rsidRPr="006C0DA3">
        <w:rPr>
          <w:rFonts w:eastAsia="Franklin Gothic" w:cs="Franklin Gothic"/>
          <w:color w:val="FF0000"/>
        </w:rPr>
        <w:t xml:space="preserve"> </w:t>
      </w:r>
      <w:r w:rsidRPr="006C0DA3">
        <w:rPr>
          <w:rFonts w:eastAsia="Franklin Gothic" w:cs="Franklin Gothic"/>
        </w:rPr>
        <w:t xml:space="preserve">to indicate deletions and </w:t>
      </w:r>
      <w:r w:rsidRPr="006C0DA3">
        <w:rPr>
          <w:rFonts w:eastAsia="Franklin Gothic" w:cs="Franklin Gothic"/>
          <w:color w:val="FF0000"/>
        </w:rPr>
        <w:t xml:space="preserve">red text </w:t>
      </w:r>
      <w:r w:rsidRPr="006C0DA3">
        <w:rPr>
          <w:rFonts w:eastAsia="Franklin Gothic" w:cs="Franklin Gothic"/>
        </w:rPr>
        <w:t>to indicate additions.</w:t>
      </w:r>
    </w:p>
    <w:p w14:paraId="300E8D34" w14:textId="77777777" w:rsidR="009D1A27" w:rsidRPr="006C0DA3" w:rsidRDefault="009D1A27" w:rsidP="009D1A27">
      <w:pPr>
        <w:pStyle w:val="Normal0"/>
        <w:spacing w:after="0"/>
        <w:rPr>
          <w:rFonts w:eastAsia="Franklin Gothic" w:cs="Franklin Gothic"/>
        </w:rPr>
      </w:pPr>
    </w:p>
    <w:p w14:paraId="394BDAA9" w14:textId="77777777" w:rsidR="009D1A27" w:rsidRPr="006C0DA3" w:rsidRDefault="009D1A27" w:rsidP="009D1A27">
      <w:pPr>
        <w:pStyle w:val="Normal0"/>
        <w:spacing w:after="0"/>
        <w:rPr>
          <w:rFonts w:eastAsia="Franklin Gothic" w:cs="Franklin Gothic"/>
        </w:rPr>
      </w:pPr>
      <w:r w:rsidRPr="006C0DA3">
        <w:rPr>
          <w:rFonts w:eastAsia="Franklin Gothic" w:cs="Franklin Gothic"/>
        </w:rPr>
        <w:t xml:space="preserve">Comments/questions requesting clarification or additional conversation should be included in </w:t>
      </w:r>
      <w:r w:rsidRPr="006C0DA3">
        <w:rPr>
          <w:rFonts w:eastAsia="Franklin Gothic" w:cs="Franklin Gothic"/>
          <w:color w:val="0070C0"/>
        </w:rPr>
        <w:t>blue text</w:t>
      </w:r>
      <w:r w:rsidRPr="006C0DA3">
        <w:rPr>
          <w:rFonts w:eastAsia="Franklin Gothic" w:cs="Franklin Gothic"/>
        </w:rPr>
        <w:t>.</w:t>
      </w:r>
    </w:p>
    <w:p w14:paraId="366F1ED1" w14:textId="5FFE1450" w:rsidR="00305291" w:rsidRDefault="00305291" w:rsidP="00362840">
      <w:pPr>
        <w:spacing w:after="0" w:line="259" w:lineRule="auto"/>
        <w:rPr>
          <w:rFonts w:eastAsia="Franklin Gothic" w:cs="Franklin Gothic"/>
          <w:color w:val="auto"/>
          <w:sz w:val="21"/>
          <w:szCs w:val="21"/>
        </w:rPr>
      </w:pPr>
    </w:p>
    <w:p w14:paraId="315E197B" w14:textId="45D00411" w:rsidR="00305291" w:rsidRPr="00362840" w:rsidRDefault="00305291" w:rsidP="00362840">
      <w:pPr>
        <w:spacing w:after="0" w:line="259" w:lineRule="auto"/>
        <w:rPr>
          <w:rFonts w:eastAsia="Times New Roman" w:cstheme="minorBidi"/>
          <w:b/>
          <w:bCs/>
          <w:color w:val="595959" w:themeColor="text1" w:themeTint="A6"/>
          <w:sz w:val="36"/>
          <w:szCs w:val="36"/>
        </w:rPr>
      </w:pPr>
      <w:r w:rsidRPr="00305291">
        <w:rPr>
          <w:rFonts w:eastAsia="Times New Roman" w:cstheme="minorBidi"/>
          <w:b/>
          <w:bCs/>
          <w:color w:val="595959" w:themeColor="text1" w:themeTint="A6"/>
          <w:sz w:val="36"/>
          <w:szCs w:val="36"/>
        </w:rPr>
        <w:t>Drawing</w:t>
      </w:r>
    </w:p>
    <w:p w14:paraId="7A4EDADC" w14:textId="77777777" w:rsidR="00362840" w:rsidRPr="00362840" w:rsidRDefault="00362840" w:rsidP="00362840">
      <w:pPr>
        <w:spacing w:after="0" w:line="259" w:lineRule="auto"/>
        <w:rPr>
          <w:rFonts w:ascii="Franklin Gothic" w:eastAsia="Franklin Gothic" w:hAnsi="Franklin Gothic" w:cs="Franklin Gothic"/>
          <w:color w:val="auto"/>
          <w:sz w:val="21"/>
          <w:szCs w:val="21"/>
        </w:rPr>
      </w:pPr>
      <w:r w:rsidRPr="00362840">
        <w:rPr>
          <w:rFonts w:ascii="Franklin Gothic" w:eastAsia="Franklin Gothic" w:hAnsi="Franklin Gothic" w:cs="Franklin Gothic"/>
          <w:color w:val="auto"/>
          <w:sz w:val="21"/>
          <w:szCs w:val="21"/>
        </w:rPr>
        <w:t xml:space="preserve"> </w:t>
      </w:r>
    </w:p>
    <w:p w14:paraId="7E6A9A93" w14:textId="20D7B554" w:rsidR="009D1A27" w:rsidRPr="006C0DA3" w:rsidRDefault="009D1A27" w:rsidP="009D1A27">
      <w:pPr>
        <w:pStyle w:val="Normal0"/>
        <w:spacing w:after="0"/>
        <w:rPr>
          <w:rFonts w:eastAsia="Franklin Gothic" w:cs="Franklin Gothic"/>
        </w:rPr>
      </w:pPr>
      <w:r w:rsidRPr="006C0DA3">
        <w:rPr>
          <w:rFonts w:eastAsia="Franklin Gothic" w:cs="Franklin Gothic"/>
        </w:rPr>
        <w:t xml:space="preserve">Please include a drawing of how you envision your device in the water. The drawing should </w:t>
      </w:r>
      <w:r>
        <w:rPr>
          <w:rFonts w:eastAsia="Franklin Gothic" w:cs="Franklin Gothic"/>
        </w:rPr>
        <w:t>include</w:t>
      </w:r>
      <w:r w:rsidRPr="006C0DA3">
        <w:rPr>
          <w:rFonts w:eastAsia="Franklin Gothic" w:cs="Franklin Gothic"/>
        </w:rPr>
        <w:t xml:space="preserve"> enough information to convey how the device and associated mooring components may interact with fish, marine mammals, sea turtles (e.g., to identify entanglement or pinch-point risks), and the seabed. Also include a drawing of the pier-based system for RO and/or water collection to provide a sense of your entire RO/WEC system.</w:t>
      </w:r>
    </w:p>
    <w:p w14:paraId="3EE4B6C8" w14:textId="77777777" w:rsidR="00985509" w:rsidRPr="00985509" w:rsidRDefault="00985509" w:rsidP="00985509">
      <w:pPr>
        <w:spacing w:after="0" w:line="259" w:lineRule="auto"/>
        <w:rPr>
          <w:rFonts w:eastAsia="Franklin Gothic" w:cs="Franklin Gothic"/>
          <w:color w:val="auto"/>
          <w:sz w:val="21"/>
          <w:szCs w:val="21"/>
        </w:rPr>
      </w:pPr>
      <w:r w:rsidRPr="00985509">
        <w:rPr>
          <w:rFonts w:eastAsia="Franklin Gothic" w:cs="Franklin Gothic"/>
          <w:color w:val="auto"/>
          <w:sz w:val="21"/>
          <w:szCs w:val="21"/>
        </w:rPr>
        <w:t xml:space="preserve"> </w:t>
      </w:r>
    </w:p>
    <w:p w14:paraId="4B88193D" w14:textId="77777777" w:rsidR="009D1A27" w:rsidRPr="006C0DA3" w:rsidRDefault="009D1A27" w:rsidP="009D1A27">
      <w:pPr>
        <w:pStyle w:val="Normal0"/>
        <w:spacing w:after="0"/>
        <w:rPr>
          <w:rFonts w:eastAsia="Franklin Gothic" w:cs="Franklin Gothic"/>
        </w:rPr>
      </w:pPr>
      <w:bookmarkStart w:id="4" w:name="_Hlk62917098"/>
      <w:r w:rsidRPr="006C0DA3">
        <w:rPr>
          <w:rFonts w:eastAsia="Franklin Gothic" w:cs="Franklin Gothic"/>
        </w:rPr>
        <w:t>The following questions are from the Environmental Questionnaire that must be completed by the Prize coordinators as part of the NEPA process. Questions not included here (e.g., 1, 2a, 2b) will be completed for the Waves to Water Stage V:</w:t>
      </w:r>
      <w:r>
        <w:rPr>
          <w:rFonts w:eastAsia="Franklin Gothic" w:cs="Franklin Gothic"/>
        </w:rPr>
        <w:t xml:space="preserve"> </w:t>
      </w:r>
      <w:r w:rsidRPr="006C0DA3">
        <w:rPr>
          <w:rFonts w:eastAsia="Franklin Gothic" w:cs="Franklin Gothic"/>
        </w:rPr>
        <w:t>DRINK project in general; competitors do not need to address the omitted questions.</w:t>
      </w:r>
    </w:p>
    <w:bookmarkEnd w:id="4"/>
    <w:p w14:paraId="6FC98194" w14:textId="77777777" w:rsidR="00362840" w:rsidRPr="00362840" w:rsidRDefault="00362840" w:rsidP="00362840">
      <w:pPr>
        <w:spacing w:after="0" w:line="259" w:lineRule="auto"/>
        <w:rPr>
          <w:rFonts w:ascii="Franklin Gothic" w:eastAsia="Franklin Gothic" w:hAnsi="Franklin Gothic" w:cs="Franklin Gothic"/>
          <w:color w:val="auto"/>
          <w:sz w:val="21"/>
          <w:szCs w:val="21"/>
        </w:rPr>
      </w:pPr>
      <w:r w:rsidRPr="00362840">
        <w:rPr>
          <w:rFonts w:ascii="Franklin Gothic" w:eastAsia="Franklin Gothic" w:hAnsi="Franklin Gothic" w:cs="Franklin Gothic"/>
          <w:color w:val="auto"/>
          <w:sz w:val="21"/>
          <w:szCs w:val="21"/>
        </w:rPr>
        <w:t xml:space="preserve"> </w:t>
      </w:r>
    </w:p>
    <w:p w14:paraId="6E7E38D3" w14:textId="3CB821BF" w:rsidR="00985509" w:rsidRPr="006C0DA3" w:rsidRDefault="00362840" w:rsidP="00985509">
      <w:pPr>
        <w:pStyle w:val="Normal0"/>
        <w:spacing w:after="0"/>
        <w:rPr>
          <w:rFonts w:eastAsia="Franklin Gothic" w:cs="Franklin Gothic"/>
        </w:rPr>
      </w:pPr>
      <w:r w:rsidRPr="00AD29E1">
        <w:rPr>
          <w:rFonts w:eastAsia="Times New Roman" w:cstheme="minorBidi"/>
          <w:b/>
          <w:bCs/>
          <w:color w:val="595959" w:themeColor="text1" w:themeTint="A6"/>
          <w:sz w:val="36"/>
          <w:szCs w:val="36"/>
        </w:rPr>
        <w:t>2c.</w:t>
      </w:r>
      <w:r w:rsidR="001B5F96">
        <w:rPr>
          <w:rFonts w:eastAsia="Times New Roman" w:cstheme="minorBidi"/>
          <w:b/>
          <w:bCs/>
          <w:color w:val="595959" w:themeColor="text1" w:themeTint="A6"/>
          <w:sz w:val="36"/>
          <w:szCs w:val="36"/>
        </w:rPr>
        <w:t xml:space="preserve"> </w:t>
      </w:r>
      <w:r w:rsidR="009D1A27" w:rsidRPr="006C0DA3">
        <w:rPr>
          <w:rFonts w:eastAsia="Franklin Gothic" w:cs="Franklin Gothic"/>
        </w:rPr>
        <w:t>Please identify and describe: (1) any known or potential health and safety hazards (physical or chemical) the public or project workers that may result from or are associated with your proposed project; and (2) any efforts that will be taken to mitigate these hazards. Please describe them individually for the staging area (parking lot), pier, and in-water locations.</w:t>
      </w:r>
      <w:r w:rsidR="00985509" w:rsidRPr="006C0DA3">
        <w:rPr>
          <w:rFonts w:eastAsia="Franklin Gothic" w:cs="Franklin Gothic"/>
        </w:rPr>
        <w:t xml:space="preserve"> </w:t>
      </w:r>
    </w:p>
    <w:p w14:paraId="1371ADDA" w14:textId="7B56F0DB" w:rsidR="0001515F" w:rsidRDefault="0001515F" w:rsidP="00985509">
      <w:pPr>
        <w:spacing w:after="0" w:line="259" w:lineRule="auto"/>
        <w:rPr>
          <w:rFonts w:eastAsia="Franklin Gothic" w:cs="Franklin Gothic"/>
          <w:color w:val="auto"/>
          <w:sz w:val="21"/>
          <w:szCs w:val="21"/>
        </w:rPr>
      </w:pPr>
    </w:p>
    <w:p w14:paraId="7B839622" w14:textId="6A02E303" w:rsidR="0001515F" w:rsidRPr="003209B1" w:rsidRDefault="0001515F" w:rsidP="0001515F">
      <w:pPr>
        <w:keepNext/>
        <w:spacing w:line="240" w:lineRule="auto"/>
        <w:outlineLvl w:val="1"/>
        <w:rPr>
          <w:rFonts w:eastAsia="Times New Roman" w:cstheme="minorBidi"/>
          <w:b/>
          <w:bCs/>
          <w:color w:val="auto"/>
          <w:sz w:val="28"/>
          <w:szCs w:val="28"/>
        </w:rPr>
      </w:pPr>
      <w:r w:rsidRPr="003209B1">
        <w:rPr>
          <w:rFonts w:eastAsia="Times New Roman" w:cstheme="minorBidi"/>
          <w:b/>
          <w:bCs/>
          <w:color w:val="auto"/>
          <w:sz w:val="28"/>
          <w:szCs w:val="28"/>
        </w:rPr>
        <w:t>Response</w:t>
      </w:r>
      <w:r w:rsidR="00E72E21">
        <w:rPr>
          <w:rFonts w:eastAsia="Times New Roman" w:cstheme="minorBidi"/>
          <w:b/>
          <w:bCs/>
          <w:color w:val="auto"/>
          <w:sz w:val="28"/>
          <w:szCs w:val="28"/>
        </w:rPr>
        <w:t xml:space="preserve"> to Question 2c</w:t>
      </w:r>
      <w:r w:rsidRPr="003209B1">
        <w:rPr>
          <w:rFonts w:eastAsia="Times New Roman" w:cstheme="minorBidi"/>
          <w:b/>
          <w:bCs/>
          <w:color w:val="auto"/>
          <w:sz w:val="28"/>
          <w:szCs w:val="28"/>
        </w:rPr>
        <w:t>:</w:t>
      </w:r>
    </w:p>
    <w:p w14:paraId="02238D31" w14:textId="77777777" w:rsidR="0001515F" w:rsidRPr="003209B1" w:rsidRDefault="0001515F" w:rsidP="0001515F">
      <w:pPr>
        <w:rPr>
          <w:sz w:val="21"/>
          <w:szCs w:val="21"/>
        </w:rPr>
      </w:pPr>
      <w:r w:rsidRPr="003209B1">
        <w:rPr>
          <w:sz w:val="21"/>
          <w:szCs w:val="21"/>
        </w:rPr>
        <w:t>[Enter your response here]</w:t>
      </w:r>
    </w:p>
    <w:p w14:paraId="789BF7F1" w14:textId="22327DA5" w:rsidR="00362840" w:rsidRPr="00362840" w:rsidRDefault="00362840" w:rsidP="00362840">
      <w:pPr>
        <w:spacing w:after="0" w:line="259" w:lineRule="auto"/>
        <w:rPr>
          <w:rFonts w:ascii="Franklin Gothic" w:eastAsia="Franklin Gothic" w:hAnsi="Franklin Gothic" w:cs="Franklin Gothic"/>
          <w:color w:val="auto"/>
          <w:sz w:val="21"/>
          <w:szCs w:val="21"/>
        </w:rPr>
      </w:pPr>
    </w:p>
    <w:p w14:paraId="521DDA7F"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65CD7A40" w14:textId="77777777" w:rsidR="009D1A27" w:rsidRPr="006C0DA3" w:rsidRDefault="00362840" w:rsidP="009D1A27">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2f. </w:t>
      </w:r>
      <w:r w:rsidR="009D1A27" w:rsidRPr="006C0DA3">
        <w:rPr>
          <w:rFonts w:eastAsia="Franklin Gothic" w:cs="Franklin Gothic"/>
        </w:rPr>
        <w:t>Please list the estimated quantities of materials used and produced by the project. Please describe them individually for the staging area (parking lot), pier, and in-water locations.</w:t>
      </w:r>
    </w:p>
    <w:p w14:paraId="0F4AA3DA" w14:textId="16D7E782" w:rsidR="0001515F" w:rsidRPr="0001515F" w:rsidRDefault="0001515F" w:rsidP="009D1A27">
      <w:pPr>
        <w:spacing w:after="0" w:line="259" w:lineRule="auto"/>
        <w:rPr>
          <w:rFonts w:eastAsia="Franklin Gothic" w:cs="Franklin Gothic"/>
          <w:color w:val="auto"/>
          <w:sz w:val="21"/>
          <w:szCs w:val="21"/>
        </w:rPr>
      </w:pPr>
    </w:p>
    <w:p w14:paraId="2DD1DDD0" w14:textId="1383B40C" w:rsidR="0001515F" w:rsidRPr="003209B1" w:rsidRDefault="0001515F" w:rsidP="0001515F">
      <w:pPr>
        <w:keepNext/>
        <w:spacing w:line="240" w:lineRule="auto"/>
        <w:outlineLvl w:val="1"/>
        <w:rPr>
          <w:rFonts w:eastAsia="Times New Roman" w:cstheme="minorBidi"/>
          <w:b/>
          <w:bCs/>
          <w:color w:val="auto"/>
          <w:sz w:val="28"/>
          <w:szCs w:val="28"/>
        </w:rPr>
      </w:pPr>
      <w:r w:rsidRPr="003209B1">
        <w:rPr>
          <w:rFonts w:eastAsia="Times New Roman" w:cstheme="minorBidi"/>
          <w:b/>
          <w:bCs/>
          <w:color w:val="auto"/>
          <w:sz w:val="28"/>
          <w:szCs w:val="28"/>
        </w:rPr>
        <w:t>Response</w:t>
      </w:r>
      <w:r w:rsidR="00E72E21">
        <w:rPr>
          <w:rFonts w:eastAsia="Times New Roman" w:cstheme="minorBidi"/>
          <w:b/>
          <w:bCs/>
          <w:color w:val="auto"/>
          <w:sz w:val="28"/>
          <w:szCs w:val="28"/>
        </w:rPr>
        <w:t xml:space="preserve"> to Question 2f</w:t>
      </w:r>
      <w:r w:rsidRPr="003209B1">
        <w:rPr>
          <w:rFonts w:eastAsia="Times New Roman" w:cstheme="minorBidi"/>
          <w:b/>
          <w:bCs/>
          <w:color w:val="auto"/>
          <w:sz w:val="28"/>
          <w:szCs w:val="28"/>
        </w:rPr>
        <w:t>:</w:t>
      </w:r>
    </w:p>
    <w:p w14:paraId="0B82A3C8" w14:textId="4FA38F4A" w:rsidR="0001515F" w:rsidRPr="00362840" w:rsidRDefault="0001515F" w:rsidP="00AD29E1">
      <w:pPr>
        <w:rPr>
          <w:sz w:val="21"/>
          <w:szCs w:val="21"/>
        </w:rPr>
      </w:pPr>
      <w:r w:rsidRPr="003209B1">
        <w:rPr>
          <w:sz w:val="21"/>
          <w:szCs w:val="21"/>
        </w:rPr>
        <w:t>[Enter your response here]</w:t>
      </w:r>
    </w:p>
    <w:p w14:paraId="68024BB7" w14:textId="77777777" w:rsidR="00362840" w:rsidRPr="00362840" w:rsidRDefault="00362840" w:rsidP="00362840">
      <w:pPr>
        <w:spacing w:after="0" w:line="259" w:lineRule="auto"/>
        <w:rPr>
          <w:rFonts w:ascii="Franklin Gothic" w:eastAsia="Franklin Gothic" w:hAnsi="Franklin Gothic" w:cs="Franklin Gothic"/>
          <w:color w:val="auto"/>
          <w:sz w:val="21"/>
          <w:szCs w:val="21"/>
        </w:rPr>
      </w:pPr>
      <w:r w:rsidRPr="00362840">
        <w:rPr>
          <w:rFonts w:ascii="Franklin Gothic" w:eastAsia="Franklin Gothic" w:hAnsi="Franklin Gothic" w:cs="Franklin Gothic"/>
          <w:color w:val="auto"/>
          <w:sz w:val="21"/>
          <w:szCs w:val="21"/>
        </w:rPr>
        <w:t xml:space="preserve"> </w:t>
      </w:r>
    </w:p>
    <w:p w14:paraId="59DFD761"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52A35768" w14:textId="77777777" w:rsidR="009D1A27" w:rsidRPr="006C0DA3" w:rsidRDefault="00362840" w:rsidP="009D1A27">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3. </w:t>
      </w:r>
      <w:r w:rsidR="009D1A27" w:rsidRPr="006C0DA3">
        <w:rPr>
          <w:rFonts w:eastAsia="Franklin Gothic" w:cs="Franklin Gothic"/>
        </w:rPr>
        <w:t xml:space="preserve">Would the proposed project use, result in, or require the management, storage, transport, or disposal of radioactive, toxic, or hazardous chemicals, waste, or other materials that require special handling? Hazardous chemicals and materials include those </w:t>
      </w:r>
      <w:r w:rsidR="009D1A27">
        <w:rPr>
          <w:rFonts w:eastAsia="Franklin Gothic" w:cs="Franklin Gothic"/>
        </w:rPr>
        <w:t>that</w:t>
      </w:r>
      <w:r w:rsidR="009D1A27" w:rsidRPr="006C0DA3">
        <w:rPr>
          <w:rFonts w:eastAsia="Franklin Gothic" w:cs="Franklin Gothic"/>
        </w:rPr>
        <w:t>, because of their quantity, concentration, or physical, chemical, or infectious characteristics, may increase the risk of mortality or pose a substantial threat to human health or the environment when improperly stored, transported, disposed of, or otherwise managed. If yes, provide detailed description of the (1) materials; (2) approximate quantity; (3) their role in the project; and (4) storage, transport, and disposal procedures for each material.</w:t>
      </w:r>
    </w:p>
    <w:p w14:paraId="062FEC81" w14:textId="5F5D0FDD" w:rsidR="0001515F" w:rsidRPr="00362840" w:rsidRDefault="0001515F" w:rsidP="009D1A27">
      <w:pPr>
        <w:pStyle w:val="Normal0"/>
        <w:spacing w:after="0"/>
        <w:rPr>
          <w:rFonts w:eastAsia="Franklin Gothic" w:cs="Franklin Gothic"/>
        </w:rPr>
      </w:pPr>
    </w:p>
    <w:p w14:paraId="196A82CB" w14:textId="64823780" w:rsidR="00E72E21" w:rsidRPr="003209B1" w:rsidRDefault="00E72E21" w:rsidP="00E72E21">
      <w:pPr>
        <w:keepNext/>
        <w:spacing w:line="240" w:lineRule="auto"/>
        <w:outlineLvl w:val="1"/>
        <w:rPr>
          <w:rFonts w:eastAsia="Times New Roman" w:cstheme="minorBidi"/>
          <w:b/>
          <w:bCs/>
          <w:color w:val="auto"/>
          <w:sz w:val="28"/>
          <w:szCs w:val="28"/>
        </w:rPr>
      </w:pPr>
      <w:r w:rsidRPr="003209B1">
        <w:rPr>
          <w:rFonts w:eastAsia="Times New Roman" w:cstheme="minorBidi"/>
          <w:b/>
          <w:bCs/>
          <w:color w:val="auto"/>
          <w:sz w:val="28"/>
          <w:szCs w:val="28"/>
        </w:rPr>
        <w:t>Response</w:t>
      </w:r>
      <w:r>
        <w:rPr>
          <w:rFonts w:eastAsia="Times New Roman" w:cstheme="minorBidi"/>
          <w:b/>
          <w:bCs/>
          <w:color w:val="auto"/>
          <w:sz w:val="28"/>
          <w:szCs w:val="28"/>
        </w:rPr>
        <w:t xml:space="preserve"> to Question 3</w:t>
      </w:r>
      <w:r w:rsidRPr="003209B1">
        <w:rPr>
          <w:rFonts w:eastAsia="Times New Roman" w:cstheme="minorBidi"/>
          <w:b/>
          <w:bCs/>
          <w:color w:val="auto"/>
          <w:sz w:val="28"/>
          <w:szCs w:val="28"/>
        </w:rPr>
        <w:t>:</w:t>
      </w:r>
    </w:p>
    <w:p w14:paraId="262860DE" w14:textId="77777777" w:rsidR="00E72E21" w:rsidRPr="00362840" w:rsidRDefault="00E72E21" w:rsidP="00E72E21">
      <w:pPr>
        <w:rPr>
          <w:sz w:val="21"/>
          <w:szCs w:val="21"/>
        </w:rPr>
      </w:pPr>
      <w:r w:rsidRPr="003209B1">
        <w:rPr>
          <w:sz w:val="21"/>
          <w:szCs w:val="21"/>
        </w:rPr>
        <w:t>[Enter your response here]</w:t>
      </w:r>
    </w:p>
    <w:p w14:paraId="4843D32B" w14:textId="7618E42F" w:rsidR="00362840" w:rsidRPr="00362840" w:rsidRDefault="00362840" w:rsidP="00362840">
      <w:pPr>
        <w:spacing w:after="0" w:line="259" w:lineRule="auto"/>
        <w:rPr>
          <w:rFonts w:eastAsia="Franklin Gothic" w:cs="Franklin Gothic"/>
          <w:color w:val="auto"/>
          <w:sz w:val="21"/>
          <w:szCs w:val="21"/>
        </w:rPr>
      </w:pPr>
    </w:p>
    <w:p w14:paraId="434BD31D"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7F5A9D10" w14:textId="77777777" w:rsidR="009D1A27" w:rsidRPr="006C0DA3" w:rsidRDefault="00362840" w:rsidP="009D1A27">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4. </w:t>
      </w:r>
      <w:r w:rsidR="009D1A27" w:rsidRPr="006C0DA3">
        <w:rPr>
          <w:rFonts w:eastAsia="Franklin Gothic" w:cs="Franklin Gothic"/>
        </w:rPr>
        <w:t>Please describe: (1) all nonhazardous wastes that would be generated by the proposed project; and (2) the method of their disposal. Nonhazardous waste is any garbage, refuse or trash, including solid, liquid, semi-solid, or contained gaseous material. It is presumed every project will generate solid wastes, so applicants answering “none” must explain why no waste will be generated.</w:t>
      </w:r>
    </w:p>
    <w:p w14:paraId="09F30164" w14:textId="19691411" w:rsidR="00E72E21" w:rsidRDefault="009D1A27" w:rsidP="009D1A27">
      <w:pPr>
        <w:pStyle w:val="Normal0"/>
        <w:spacing w:after="0"/>
        <w:rPr>
          <w:rFonts w:eastAsia="Franklin Gothic" w:cs="Franklin Gothic"/>
        </w:rPr>
      </w:pPr>
      <w:r w:rsidRPr="006C0DA3">
        <w:rPr>
          <w:rFonts w:eastAsia="Franklin Gothic" w:cs="Franklin Gothic"/>
        </w:rPr>
        <w:t xml:space="preserve"> </w:t>
      </w:r>
    </w:p>
    <w:p w14:paraId="2D49458E" w14:textId="1A5AAE16" w:rsidR="00E72E21" w:rsidRPr="003209B1" w:rsidRDefault="00E72E21" w:rsidP="00E72E21">
      <w:pPr>
        <w:keepNext/>
        <w:spacing w:line="240" w:lineRule="auto"/>
        <w:outlineLvl w:val="1"/>
        <w:rPr>
          <w:rFonts w:eastAsia="Times New Roman" w:cstheme="minorBidi"/>
          <w:b/>
          <w:bCs/>
          <w:color w:val="auto"/>
          <w:sz w:val="28"/>
          <w:szCs w:val="28"/>
        </w:rPr>
      </w:pPr>
      <w:r w:rsidRPr="003209B1">
        <w:rPr>
          <w:rFonts w:eastAsia="Times New Roman" w:cstheme="minorBidi"/>
          <w:b/>
          <w:bCs/>
          <w:color w:val="auto"/>
          <w:sz w:val="28"/>
          <w:szCs w:val="28"/>
        </w:rPr>
        <w:t>Response</w:t>
      </w:r>
      <w:r>
        <w:rPr>
          <w:rFonts w:eastAsia="Times New Roman" w:cstheme="minorBidi"/>
          <w:b/>
          <w:bCs/>
          <w:color w:val="auto"/>
          <w:sz w:val="28"/>
          <w:szCs w:val="28"/>
        </w:rPr>
        <w:t xml:space="preserve"> to Question 4</w:t>
      </w:r>
      <w:r w:rsidRPr="003209B1">
        <w:rPr>
          <w:rFonts w:eastAsia="Times New Roman" w:cstheme="minorBidi"/>
          <w:b/>
          <w:bCs/>
          <w:color w:val="auto"/>
          <w:sz w:val="28"/>
          <w:szCs w:val="28"/>
        </w:rPr>
        <w:t>:</w:t>
      </w:r>
    </w:p>
    <w:p w14:paraId="6EFE314C" w14:textId="77777777" w:rsidR="00E72E21" w:rsidRPr="00362840" w:rsidRDefault="00E72E21" w:rsidP="00E72E21">
      <w:pPr>
        <w:rPr>
          <w:sz w:val="21"/>
          <w:szCs w:val="21"/>
        </w:rPr>
      </w:pPr>
      <w:r w:rsidRPr="003209B1">
        <w:rPr>
          <w:sz w:val="21"/>
          <w:szCs w:val="21"/>
        </w:rPr>
        <w:t>[Enter your response here]</w:t>
      </w:r>
    </w:p>
    <w:p w14:paraId="070D88E4" w14:textId="77777777" w:rsidR="00E72E21" w:rsidRPr="00362840" w:rsidRDefault="00E72E21" w:rsidP="00362840">
      <w:pPr>
        <w:spacing w:after="0" w:line="259" w:lineRule="auto"/>
        <w:rPr>
          <w:rFonts w:eastAsia="Franklin Gothic" w:cs="Franklin Gothic"/>
          <w:color w:val="auto"/>
          <w:sz w:val="21"/>
          <w:szCs w:val="21"/>
        </w:rPr>
      </w:pPr>
    </w:p>
    <w:p w14:paraId="0D97B008" w14:textId="77777777" w:rsidR="00362840" w:rsidRP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3D6EFA07"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3E4E3EEE" w14:textId="77777777" w:rsidR="009D1A27" w:rsidRPr="006C0DA3" w:rsidRDefault="00362840" w:rsidP="009D1A27">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6. </w:t>
      </w:r>
      <w:r w:rsidR="009D1A27" w:rsidRPr="006C0DA3">
        <w:rPr>
          <w:rFonts w:eastAsia="Franklin Gothic" w:cs="Franklin Gothic"/>
        </w:rPr>
        <w:t>Does the project involve the use of any nanoscale materials or nanotechnology? If yes, please describe: (1) the nanoscale materials used; (2) potential risks those materials may pose; and (3) how they will be disposed of. Nanotechnology is defined as research and technology development at the atomic, molecular, or macromolecular levels using a length scale of approximately one to one hundred nanometers in any dimension; the creation and use of structures, devices and systems that have novel properties and functions because of their small size; and the ability to control or manipulate matter on an atomic scale.</w:t>
      </w:r>
    </w:p>
    <w:p w14:paraId="4735EDB9" w14:textId="199DE3E2" w:rsidR="00E72E21" w:rsidRDefault="009D1A27" w:rsidP="009D1A27">
      <w:pPr>
        <w:pStyle w:val="Normal0"/>
        <w:spacing w:after="0"/>
        <w:rPr>
          <w:rFonts w:eastAsia="Franklin Gothic" w:cs="Franklin Gothic"/>
        </w:rPr>
      </w:pPr>
      <w:r w:rsidRPr="006C0DA3">
        <w:rPr>
          <w:rFonts w:eastAsia="Franklin Gothic" w:cs="Franklin Gothic"/>
        </w:rPr>
        <w:t xml:space="preserve"> </w:t>
      </w:r>
    </w:p>
    <w:p w14:paraId="39DF708F" w14:textId="5017494D" w:rsidR="00E72E21" w:rsidRPr="003209B1" w:rsidRDefault="00E72E21" w:rsidP="00E72E21">
      <w:pPr>
        <w:keepNext/>
        <w:spacing w:line="240" w:lineRule="auto"/>
        <w:outlineLvl w:val="1"/>
        <w:rPr>
          <w:rFonts w:eastAsia="Times New Roman" w:cstheme="minorBidi"/>
          <w:b/>
          <w:bCs/>
          <w:color w:val="auto"/>
          <w:sz w:val="28"/>
          <w:szCs w:val="28"/>
        </w:rPr>
      </w:pPr>
      <w:r w:rsidRPr="003209B1">
        <w:rPr>
          <w:rFonts w:eastAsia="Times New Roman" w:cstheme="minorBidi"/>
          <w:b/>
          <w:bCs/>
          <w:color w:val="auto"/>
          <w:sz w:val="28"/>
          <w:szCs w:val="28"/>
        </w:rPr>
        <w:t>Response</w:t>
      </w:r>
      <w:r>
        <w:rPr>
          <w:rFonts w:eastAsia="Times New Roman" w:cstheme="minorBidi"/>
          <w:b/>
          <w:bCs/>
          <w:color w:val="auto"/>
          <w:sz w:val="28"/>
          <w:szCs w:val="28"/>
        </w:rPr>
        <w:t xml:space="preserve"> to Question 6</w:t>
      </w:r>
      <w:r w:rsidRPr="003209B1">
        <w:rPr>
          <w:rFonts w:eastAsia="Times New Roman" w:cstheme="minorBidi"/>
          <w:b/>
          <w:bCs/>
          <w:color w:val="auto"/>
          <w:sz w:val="28"/>
          <w:szCs w:val="28"/>
        </w:rPr>
        <w:t>:</w:t>
      </w:r>
    </w:p>
    <w:p w14:paraId="4BEDF05F" w14:textId="77777777" w:rsidR="00E72E21" w:rsidRPr="00362840" w:rsidRDefault="00E72E21" w:rsidP="00E72E21">
      <w:pPr>
        <w:rPr>
          <w:sz w:val="21"/>
          <w:szCs w:val="21"/>
        </w:rPr>
      </w:pPr>
      <w:r w:rsidRPr="003209B1">
        <w:rPr>
          <w:sz w:val="21"/>
          <w:szCs w:val="21"/>
        </w:rPr>
        <w:t>[Enter your response here]</w:t>
      </w:r>
    </w:p>
    <w:p w14:paraId="4B027F6E" w14:textId="77777777" w:rsidR="00E72E21" w:rsidRPr="00362840" w:rsidRDefault="00E72E21" w:rsidP="00362840">
      <w:pPr>
        <w:spacing w:after="0" w:line="259" w:lineRule="auto"/>
        <w:rPr>
          <w:rFonts w:eastAsia="Franklin Gothic" w:cs="Franklin Gothic"/>
          <w:color w:val="auto"/>
          <w:sz w:val="21"/>
          <w:szCs w:val="21"/>
        </w:rPr>
      </w:pPr>
    </w:p>
    <w:p w14:paraId="78274157" w14:textId="77777777" w:rsidR="00362840" w:rsidRP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309012CF"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2B10DDB6" w14:textId="77777777" w:rsidR="009D1A27" w:rsidRPr="006C0DA3" w:rsidRDefault="00362840" w:rsidP="009D1A27">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7. </w:t>
      </w:r>
      <w:r w:rsidR="009D1A27" w:rsidRPr="006C0DA3">
        <w:rPr>
          <w:rFonts w:eastAsia="Franklin Gothic" w:cs="Franklin Gothic"/>
        </w:rPr>
        <w:t>Describe how the project activities may affect Sensitive Resources.</w:t>
      </w:r>
    </w:p>
    <w:p w14:paraId="41165866" w14:textId="77777777" w:rsidR="009D1A27" w:rsidRPr="006C0DA3" w:rsidRDefault="009D1A27" w:rsidP="009D1A27">
      <w:pPr>
        <w:pStyle w:val="Normal0"/>
        <w:spacing w:after="0"/>
        <w:rPr>
          <w:rFonts w:eastAsia="Franklin Gothic" w:cs="Franklin Gothic"/>
        </w:rPr>
      </w:pPr>
      <w:r w:rsidRPr="006C0DA3">
        <w:rPr>
          <w:rFonts w:eastAsia="Franklin Gothic" w:cs="Franklin Gothic"/>
        </w:rPr>
        <w:t xml:space="preserve"> </w:t>
      </w:r>
    </w:p>
    <w:p w14:paraId="114A0D43" w14:textId="77777777" w:rsidR="009D1A27" w:rsidRPr="006C0DA3" w:rsidRDefault="009D1A27" w:rsidP="009D1A27">
      <w:pPr>
        <w:pStyle w:val="Normal0"/>
        <w:spacing w:after="0"/>
        <w:rPr>
          <w:rFonts w:eastAsia="Franklin Gothic" w:cs="Franklin Gothic"/>
        </w:rPr>
      </w:pPr>
      <w:r w:rsidRPr="006C0DA3">
        <w:rPr>
          <w:rFonts w:eastAsia="Franklin Gothic" w:cs="Franklin Gothic"/>
        </w:rPr>
        <w:t xml:space="preserve">        </w:t>
      </w:r>
      <w:r w:rsidRPr="006C0DA3">
        <w:rPr>
          <w:rFonts w:eastAsia="Franklin Gothic" w:cs="Franklin Gothic"/>
        </w:rPr>
        <w:tab/>
      </w:r>
      <w:bookmarkStart w:id="5" w:name="_Hlk62917018"/>
      <w:r w:rsidRPr="006C0DA3">
        <w:rPr>
          <w:rFonts w:eastAsia="Franklin Gothic" w:cs="Franklin Gothic"/>
        </w:rPr>
        <w:t>Sensitive Resources for Waves to Water Stage V:</w:t>
      </w:r>
      <w:r>
        <w:rPr>
          <w:rFonts w:eastAsia="Franklin Gothic" w:cs="Franklin Gothic"/>
        </w:rPr>
        <w:t xml:space="preserve"> </w:t>
      </w:r>
      <w:r w:rsidRPr="006C0DA3">
        <w:rPr>
          <w:rFonts w:eastAsia="Franklin Gothic" w:cs="Franklin Gothic"/>
        </w:rPr>
        <w:t>DRINK at Jennette’s Pier include</w:t>
      </w:r>
      <w:r>
        <w:rPr>
          <w:rFonts w:eastAsia="Franklin Gothic" w:cs="Franklin Gothic"/>
        </w:rPr>
        <w:t>:</w:t>
      </w:r>
    </w:p>
    <w:p w14:paraId="60EB6C66" w14:textId="77777777" w:rsidR="009D1A27" w:rsidRPr="006C0DA3" w:rsidRDefault="009D1A27" w:rsidP="009D1A27">
      <w:pPr>
        <w:pStyle w:val="Normal0"/>
        <w:numPr>
          <w:ilvl w:val="0"/>
          <w:numId w:val="11"/>
        </w:numPr>
        <w:spacing w:after="0"/>
        <w:rPr>
          <w:rFonts w:eastAsia="Franklin Gothic" w:cs="Franklin Gothic"/>
        </w:rPr>
      </w:pPr>
      <w:r w:rsidRPr="006C0DA3">
        <w:rPr>
          <w:rFonts w:eastAsia="Franklin Gothic" w:cs="Franklin Gothic"/>
        </w:rPr>
        <w:t xml:space="preserve">Cultural/historic resources (Jennette’s Pier) </w:t>
      </w:r>
    </w:p>
    <w:p w14:paraId="42AA7393" w14:textId="77777777" w:rsidR="009D1A27" w:rsidRPr="006C0DA3" w:rsidRDefault="00BF413C" w:rsidP="009D1A27">
      <w:pPr>
        <w:pStyle w:val="Normal0"/>
        <w:numPr>
          <w:ilvl w:val="0"/>
          <w:numId w:val="11"/>
        </w:numPr>
        <w:spacing w:after="0"/>
        <w:rPr>
          <w:rFonts w:eastAsia="Franklin Gothic" w:cs="Franklin Gothic"/>
        </w:rPr>
      </w:pPr>
      <w:sdt>
        <w:sdtPr>
          <w:tag w:val="goog_rdk_1"/>
          <w:id w:val="2135170327"/>
          <w:placeholder>
            <w:docPart w:val="ACE6F3ADE4C7404FBDF2998E3071D997"/>
          </w:placeholder>
        </w:sdtPr>
        <w:sdtEndPr/>
        <w:sdtContent/>
      </w:sdt>
      <w:r w:rsidR="009D1A27" w:rsidRPr="006C0DA3">
        <w:rPr>
          <w:rFonts w:eastAsia="Franklin Gothic" w:cs="Franklin Gothic"/>
        </w:rPr>
        <w:t xml:space="preserve">Threatened or endangered species (whether proposed or listed by state or federal governments), including their </w:t>
      </w:r>
      <w:proofErr w:type="gramStart"/>
      <w:r w:rsidR="009D1A27" w:rsidRPr="006C0DA3">
        <w:rPr>
          <w:rFonts w:eastAsia="Franklin Gothic" w:cs="Franklin Gothic"/>
        </w:rPr>
        <w:t>habitat</w:t>
      </w:r>
      <w:proofErr w:type="gramEnd"/>
    </w:p>
    <w:p w14:paraId="2020A52C" w14:textId="77777777" w:rsidR="009D1A27" w:rsidRPr="006C0DA3" w:rsidRDefault="009D1A27" w:rsidP="009D1A27">
      <w:pPr>
        <w:pStyle w:val="Normal0"/>
        <w:numPr>
          <w:ilvl w:val="0"/>
          <w:numId w:val="11"/>
        </w:numPr>
        <w:spacing w:after="0"/>
        <w:rPr>
          <w:rFonts w:eastAsia="Franklin Gothic" w:cs="Franklin Gothic"/>
        </w:rPr>
      </w:pPr>
      <w:r w:rsidRPr="006C0DA3">
        <w:rPr>
          <w:rFonts w:eastAsia="Franklin Gothic" w:cs="Franklin Gothic"/>
        </w:rPr>
        <w:t>Marine mammals or essential fish habitat</w:t>
      </w:r>
    </w:p>
    <w:p w14:paraId="1F6D4980" w14:textId="77777777" w:rsidR="009D1A27" w:rsidRPr="006C0DA3" w:rsidRDefault="009D1A27" w:rsidP="009D1A27">
      <w:pPr>
        <w:pStyle w:val="Normal0"/>
        <w:numPr>
          <w:ilvl w:val="0"/>
          <w:numId w:val="11"/>
        </w:numPr>
        <w:spacing w:after="0"/>
        <w:rPr>
          <w:rFonts w:eastAsia="Franklin Gothic" w:cs="Franklin Gothic"/>
        </w:rPr>
      </w:pPr>
      <w:r w:rsidRPr="006C0DA3">
        <w:rPr>
          <w:rFonts w:eastAsia="Franklin Gothic" w:cs="Franklin Gothic"/>
        </w:rPr>
        <w:t>Coastal zones</w:t>
      </w:r>
    </w:p>
    <w:p w14:paraId="3EA97609" w14:textId="77777777" w:rsidR="009D1A27" w:rsidRPr="006C0DA3" w:rsidRDefault="009D1A27" w:rsidP="009D1A27">
      <w:pPr>
        <w:pStyle w:val="Normal0"/>
        <w:numPr>
          <w:ilvl w:val="0"/>
          <w:numId w:val="11"/>
        </w:numPr>
        <w:spacing w:after="0"/>
        <w:rPr>
          <w:rFonts w:eastAsia="Franklin Gothic" w:cs="Franklin Gothic"/>
        </w:rPr>
      </w:pPr>
      <w:r w:rsidRPr="006C0DA3">
        <w:rPr>
          <w:rFonts w:eastAsia="Franklin Gothic" w:cs="Franklin Gothic"/>
        </w:rPr>
        <w:t>Migratory birds, Golden or Bald Eagles</w:t>
      </w:r>
      <w:r>
        <w:rPr>
          <w:rFonts w:eastAsia="Franklin Gothic" w:cs="Franklin Gothic"/>
        </w:rPr>
        <w:t>.</w:t>
      </w:r>
    </w:p>
    <w:bookmarkEnd w:id="5"/>
    <w:p w14:paraId="62D68A63" w14:textId="06221C80" w:rsidR="00E72E21" w:rsidRPr="00E72E21" w:rsidRDefault="00E72E21" w:rsidP="009D1A27">
      <w:pPr>
        <w:pStyle w:val="Normal0"/>
        <w:spacing w:after="0"/>
        <w:rPr>
          <w:rFonts w:eastAsia="Times New Roman" w:cstheme="minorBidi"/>
          <w:b/>
          <w:bCs/>
        </w:rPr>
      </w:pPr>
    </w:p>
    <w:p w14:paraId="278E0F86" w14:textId="27B4EC36" w:rsidR="00E72E21" w:rsidRPr="00E72E21" w:rsidRDefault="00E72E21" w:rsidP="00E72E21">
      <w:pPr>
        <w:keepNext/>
        <w:spacing w:line="240" w:lineRule="auto"/>
        <w:outlineLvl w:val="1"/>
        <w:rPr>
          <w:rFonts w:eastAsia="Times New Roman" w:cstheme="minorBidi"/>
          <w:b/>
          <w:bCs/>
          <w:color w:val="auto"/>
          <w:sz w:val="28"/>
          <w:szCs w:val="28"/>
        </w:rPr>
      </w:pPr>
      <w:r w:rsidRPr="00E72E21">
        <w:rPr>
          <w:rFonts w:eastAsia="Times New Roman" w:cstheme="minorBidi"/>
          <w:b/>
          <w:bCs/>
          <w:color w:val="auto"/>
          <w:sz w:val="28"/>
          <w:szCs w:val="28"/>
        </w:rPr>
        <w:t xml:space="preserve">Response to Question </w:t>
      </w:r>
      <w:r>
        <w:rPr>
          <w:rFonts w:eastAsia="Times New Roman" w:cstheme="minorBidi"/>
          <w:b/>
          <w:bCs/>
          <w:color w:val="auto"/>
          <w:sz w:val="28"/>
          <w:szCs w:val="28"/>
        </w:rPr>
        <w:t>7</w:t>
      </w:r>
      <w:r w:rsidRPr="00E72E21">
        <w:rPr>
          <w:rFonts w:eastAsia="Times New Roman" w:cstheme="minorBidi"/>
          <w:b/>
          <w:bCs/>
          <w:color w:val="auto"/>
          <w:sz w:val="28"/>
          <w:szCs w:val="28"/>
        </w:rPr>
        <w:t>:</w:t>
      </w:r>
    </w:p>
    <w:p w14:paraId="0FF65AEE" w14:textId="77777777" w:rsidR="00E72E21" w:rsidRPr="00E72E21" w:rsidRDefault="00E72E21" w:rsidP="00E72E21">
      <w:pPr>
        <w:rPr>
          <w:sz w:val="21"/>
          <w:szCs w:val="21"/>
        </w:rPr>
      </w:pPr>
      <w:r w:rsidRPr="00E72E21">
        <w:rPr>
          <w:sz w:val="21"/>
          <w:szCs w:val="21"/>
        </w:rPr>
        <w:t>[Enter your response here]</w:t>
      </w:r>
    </w:p>
    <w:p w14:paraId="1CBB3C6C" w14:textId="77777777" w:rsidR="00E72E21" w:rsidRPr="00362840" w:rsidRDefault="00E72E21" w:rsidP="00E72E21">
      <w:pPr>
        <w:spacing w:after="0" w:line="259" w:lineRule="auto"/>
        <w:rPr>
          <w:rFonts w:eastAsia="Franklin Gothic" w:cs="Franklin Gothic"/>
          <w:color w:val="auto"/>
          <w:sz w:val="21"/>
          <w:szCs w:val="21"/>
        </w:rPr>
      </w:pPr>
    </w:p>
    <w:p w14:paraId="6AB0F48F" w14:textId="77777777" w:rsidR="00362840" w:rsidRPr="00362840" w:rsidRDefault="00362840" w:rsidP="00362840">
      <w:pPr>
        <w:spacing w:after="0" w:line="259" w:lineRule="auto"/>
        <w:ind w:left="720"/>
        <w:rPr>
          <w:rFonts w:eastAsia="Franklin Gothic" w:cs="Franklin Gothic"/>
          <w:color w:val="auto"/>
          <w:sz w:val="21"/>
          <w:szCs w:val="21"/>
        </w:rPr>
      </w:pPr>
      <w:r w:rsidRPr="00362840">
        <w:rPr>
          <w:rFonts w:eastAsia="Franklin Gothic" w:cs="Franklin Gothic"/>
          <w:color w:val="auto"/>
          <w:sz w:val="21"/>
          <w:szCs w:val="21"/>
        </w:rPr>
        <w:t xml:space="preserve"> </w:t>
      </w:r>
    </w:p>
    <w:p w14:paraId="674D0FA7"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2E3B9207" w14:textId="77777777" w:rsidR="00A53CE6" w:rsidRPr="006C0DA3" w:rsidRDefault="00362840" w:rsidP="00A53CE6">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8. </w:t>
      </w:r>
      <w:r w:rsidR="00A53CE6" w:rsidRPr="006C0DA3">
        <w:rPr>
          <w:rFonts w:eastAsia="Franklin Gothic" w:cs="Franklin Gothic"/>
        </w:rPr>
        <w:t>Does the proposed project involve any of the following activities or areas of concern?</w:t>
      </w:r>
    </w:p>
    <w:p w14:paraId="3E5DE418"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p>
    <w:p w14:paraId="3304467C" w14:textId="77777777" w:rsidR="00A53CE6" w:rsidRPr="006C0DA3" w:rsidRDefault="00A53CE6" w:rsidP="00A53CE6">
      <w:pPr>
        <w:pStyle w:val="Normal0"/>
        <w:spacing w:after="0"/>
        <w:rPr>
          <w:rFonts w:eastAsia="Franklin Gothic" w:cs="Franklin Gothic"/>
          <w:b/>
        </w:rPr>
      </w:pPr>
      <w:r w:rsidRPr="006C0DA3">
        <w:rPr>
          <w:rFonts w:eastAsia="Franklin Gothic" w:cs="Franklin Gothic"/>
          <w:b/>
        </w:rPr>
        <w:t xml:space="preserve">Dredge and/or </w:t>
      </w:r>
      <w:r>
        <w:rPr>
          <w:rFonts w:eastAsia="Franklin Gothic" w:cs="Franklin Gothic"/>
          <w:b/>
        </w:rPr>
        <w:t>F</w:t>
      </w:r>
      <w:r w:rsidRPr="006C0DA3">
        <w:rPr>
          <w:rFonts w:eastAsia="Franklin Gothic" w:cs="Franklin Gothic"/>
          <w:b/>
        </w:rPr>
        <w:t xml:space="preserve">ill </w:t>
      </w:r>
    </w:p>
    <w:p w14:paraId="4610CDC0"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Any shore activity with the potential for runoff to waters of the United States. Waters of the United States are all interstate waters, and intrastate lakes, rivers, streams, mudflats, wetlands, sloughs, plays, or natural ponds.</w:t>
      </w:r>
    </w:p>
    <w:p w14:paraId="0DB21C44"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p>
    <w:p w14:paraId="04F30432" w14:textId="77777777" w:rsidR="00A53CE6" w:rsidRPr="006C0DA3" w:rsidRDefault="00A53CE6" w:rsidP="00A53CE6">
      <w:pPr>
        <w:pStyle w:val="Normal0"/>
        <w:spacing w:after="0"/>
        <w:rPr>
          <w:rFonts w:eastAsia="Franklin Gothic" w:cs="Franklin Gothic"/>
          <w:b/>
        </w:rPr>
      </w:pPr>
      <w:r w:rsidRPr="006C0DA3">
        <w:rPr>
          <w:rFonts w:eastAsia="Franklin Gothic" w:cs="Franklin Gothic"/>
          <w:b/>
        </w:rPr>
        <w:t>Polychlorinated Biphenyls (PCBs)</w:t>
      </w:r>
    </w:p>
    <w:p w14:paraId="79F49B12" w14:textId="0CC55FF8" w:rsidR="00A53CE6" w:rsidRDefault="00A53CE6" w:rsidP="00A53CE6">
      <w:pPr>
        <w:pStyle w:val="Normal0"/>
        <w:spacing w:after="0"/>
        <w:rPr>
          <w:rFonts w:eastAsia="Franklin Gothic" w:cs="Franklin Gothic"/>
        </w:rPr>
      </w:pPr>
      <w:r w:rsidRPr="006C0DA3">
        <w:rPr>
          <w:rFonts w:eastAsia="Franklin Gothic" w:cs="Franklin Gothic"/>
        </w:rPr>
        <w:t>PCBs are a family of manmade organic chemicals that were domestically manufactured from 1929 until banned in 1979 due to their toxicity and persistence in the environment. Given their non-flammability, chemical stability, high boiling point, and electrical insulating properties, PCBs were largely used as dielectric and coolant fluids in transformers, capacitors, electric motors, etc. Manufacture, processing, transport, use, marking, storage, and disposal of PCBs are regulated in accordance with the Toxic Substances Control Act (TSCA). Some states also regulate PCBs as hazardous waste. The presence or absence of PCBs should be ascertained.</w:t>
      </w:r>
    </w:p>
    <w:p w14:paraId="0AFF6E23" w14:textId="77777777" w:rsidR="0061262B" w:rsidRPr="006C0DA3" w:rsidRDefault="0061262B" w:rsidP="00A53CE6">
      <w:pPr>
        <w:pStyle w:val="Normal0"/>
        <w:spacing w:after="0"/>
        <w:rPr>
          <w:rFonts w:eastAsia="Franklin Gothic" w:cs="Franklin Gothic"/>
        </w:rPr>
      </w:pPr>
    </w:p>
    <w:p w14:paraId="05F5A07B" w14:textId="7D6A1E41" w:rsidR="009D1A27" w:rsidRPr="006C0DA3" w:rsidRDefault="00A53CE6" w:rsidP="00A53CE6">
      <w:pPr>
        <w:pStyle w:val="Normal0"/>
        <w:spacing w:after="0"/>
        <w:rPr>
          <w:rFonts w:eastAsia="Franklin Gothic" w:cs="Franklin Gothic"/>
        </w:rPr>
      </w:pPr>
      <w:r w:rsidRPr="006C0DA3">
        <w:rPr>
          <w:rFonts w:eastAsia="Franklin Gothic" w:cs="Franklin Gothic"/>
        </w:rPr>
        <w:t>If the proposed project involves replacement or removal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B5F96" w14:paraId="7B5F4AEF" w14:textId="77777777" w:rsidTr="001B5F96">
        <w:tc>
          <w:tcPr>
            <w:tcW w:w="4675" w:type="dxa"/>
          </w:tcPr>
          <w:p w14:paraId="6CE9C25E" w14:textId="77777777"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Capacitors</w:t>
            </w:r>
          </w:p>
          <w:p w14:paraId="25210060" w14:textId="1B60D576"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Transformers</w:t>
            </w:r>
          </w:p>
          <w:p w14:paraId="7E18390A" w14:textId="4BAB8477"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Voltage regulators</w:t>
            </w:r>
          </w:p>
          <w:p w14:paraId="1332104B" w14:textId="07E0ABA4"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Circuit breakers</w:t>
            </w:r>
          </w:p>
        </w:tc>
        <w:tc>
          <w:tcPr>
            <w:tcW w:w="4675" w:type="dxa"/>
          </w:tcPr>
          <w:p w14:paraId="51BB174F" w14:textId="77777777"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Switches</w:t>
            </w:r>
          </w:p>
          <w:p w14:paraId="117A1AD4" w14:textId="0EBE480A"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Cables</w:t>
            </w:r>
          </w:p>
          <w:p w14:paraId="1463E46D" w14:textId="54485117"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Electromagnets</w:t>
            </w:r>
          </w:p>
          <w:p w14:paraId="02A7D33C" w14:textId="66E2C244" w:rsidR="001B5F96" w:rsidRPr="001B5F96" w:rsidRDefault="001B5F96" w:rsidP="001B5F96">
            <w:pPr>
              <w:pStyle w:val="ListParagraph"/>
              <w:numPr>
                <w:ilvl w:val="0"/>
                <w:numId w:val="15"/>
              </w:numPr>
              <w:spacing w:after="0" w:line="259" w:lineRule="auto"/>
              <w:rPr>
                <w:rFonts w:eastAsia="Franklin Gothic" w:cs="Franklin Gothic"/>
                <w:color w:val="auto"/>
                <w:sz w:val="21"/>
                <w:szCs w:val="21"/>
              </w:rPr>
            </w:pPr>
            <w:r w:rsidRPr="001B5F96">
              <w:rPr>
                <w:rFonts w:eastAsia="Franklin Gothic" w:cs="Franklin Gothic"/>
                <w:color w:val="auto"/>
                <w:sz w:val="21"/>
                <w:szCs w:val="21"/>
              </w:rPr>
              <w:t>Other electrical equipment</w:t>
            </w:r>
            <w:r w:rsidR="00A53CE6">
              <w:rPr>
                <w:rFonts w:eastAsia="Franklin Gothic" w:cs="Franklin Gothic"/>
                <w:color w:val="auto"/>
                <w:sz w:val="21"/>
                <w:szCs w:val="21"/>
              </w:rPr>
              <w:t>.</w:t>
            </w:r>
          </w:p>
        </w:tc>
      </w:tr>
    </w:tbl>
    <w:p w14:paraId="6BAF629E" w14:textId="4CA065EB" w:rsidR="00362840" w:rsidRPr="00362840" w:rsidRDefault="00362840" w:rsidP="00362840">
      <w:pPr>
        <w:spacing w:after="0" w:line="259" w:lineRule="auto"/>
        <w:rPr>
          <w:rFonts w:eastAsia="Franklin Gothic" w:cs="Franklin Gothic"/>
          <w:color w:val="auto"/>
          <w:sz w:val="21"/>
          <w:szCs w:val="21"/>
        </w:rPr>
      </w:pPr>
    </w:p>
    <w:p w14:paraId="42673398" w14:textId="4510261B" w:rsid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 xml:space="preserve">If yes, please indicate (1) the anticipated concentration and quantity of PCB oil, and (2) intended method and location of disposal. </w:t>
      </w:r>
    </w:p>
    <w:p w14:paraId="2ACAEB59" w14:textId="77777777" w:rsidR="00E72E21" w:rsidRDefault="00E72E21" w:rsidP="00BF413C"/>
    <w:p w14:paraId="797C50CA" w14:textId="06B00C0C" w:rsidR="00E72E21" w:rsidRPr="00E72E21" w:rsidRDefault="00E72E21" w:rsidP="00E72E21">
      <w:pPr>
        <w:keepNext/>
        <w:spacing w:line="240" w:lineRule="auto"/>
        <w:outlineLvl w:val="1"/>
        <w:rPr>
          <w:rFonts w:eastAsia="Times New Roman" w:cstheme="minorBidi"/>
          <w:b/>
          <w:bCs/>
          <w:color w:val="auto"/>
          <w:sz w:val="28"/>
          <w:szCs w:val="28"/>
        </w:rPr>
      </w:pPr>
      <w:r w:rsidRPr="00E72E21">
        <w:rPr>
          <w:rFonts w:eastAsia="Times New Roman" w:cstheme="minorBidi"/>
          <w:b/>
          <w:bCs/>
          <w:color w:val="auto"/>
          <w:sz w:val="28"/>
          <w:szCs w:val="28"/>
        </w:rPr>
        <w:t xml:space="preserve">Response to Question </w:t>
      </w:r>
      <w:r>
        <w:rPr>
          <w:rFonts w:eastAsia="Times New Roman" w:cstheme="minorBidi"/>
          <w:b/>
          <w:bCs/>
          <w:color w:val="auto"/>
          <w:sz w:val="28"/>
          <w:szCs w:val="28"/>
        </w:rPr>
        <w:t>8</w:t>
      </w:r>
      <w:r w:rsidRPr="00E72E21">
        <w:rPr>
          <w:rFonts w:eastAsia="Times New Roman" w:cstheme="minorBidi"/>
          <w:b/>
          <w:bCs/>
          <w:color w:val="auto"/>
          <w:sz w:val="28"/>
          <w:szCs w:val="28"/>
        </w:rPr>
        <w:t>:</w:t>
      </w:r>
    </w:p>
    <w:p w14:paraId="3134568F" w14:textId="77777777" w:rsidR="00E72E21" w:rsidRPr="00E72E21" w:rsidRDefault="00E72E21" w:rsidP="00E72E21">
      <w:pPr>
        <w:rPr>
          <w:sz w:val="21"/>
          <w:szCs w:val="21"/>
        </w:rPr>
      </w:pPr>
      <w:r w:rsidRPr="00E72E21">
        <w:rPr>
          <w:sz w:val="21"/>
          <w:szCs w:val="21"/>
        </w:rPr>
        <w:t>[Enter your response here]</w:t>
      </w:r>
    </w:p>
    <w:p w14:paraId="0C333327" w14:textId="77777777" w:rsidR="00362840" w:rsidRPr="00362840" w:rsidRDefault="00362840" w:rsidP="00362840">
      <w:pPr>
        <w:spacing w:after="0" w:line="259" w:lineRule="auto"/>
        <w:rPr>
          <w:rFonts w:eastAsia="Franklin Gothic" w:cs="Franklin Gothic"/>
          <w:color w:val="auto"/>
          <w:sz w:val="21"/>
          <w:szCs w:val="21"/>
        </w:rPr>
      </w:pPr>
    </w:p>
    <w:p w14:paraId="47F5B10E"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4343B849" w14:textId="77777777" w:rsidR="00A53CE6" w:rsidRPr="006C0DA3" w:rsidRDefault="00362840" w:rsidP="00A53CE6">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10. </w:t>
      </w:r>
      <w:r w:rsidR="00A53CE6" w:rsidRPr="006C0DA3">
        <w:rPr>
          <w:rFonts w:eastAsia="Franklin Gothic" w:cs="Franklin Gothic"/>
        </w:rPr>
        <w:t>Please quantify, to the extent possible, all emissions into the ambient air resulting from project activities.</w:t>
      </w:r>
      <w:r w:rsidR="00A53CE6" w:rsidRPr="006C0DA3">
        <w:rPr>
          <w:rFonts w:eastAsia="Franklin Gothic" w:cs="Franklin Gothic"/>
          <w:b/>
        </w:rPr>
        <w:t xml:space="preserve"> </w:t>
      </w:r>
      <w:r w:rsidR="00A53CE6" w:rsidRPr="006C0DA3">
        <w:rPr>
          <w:rFonts w:eastAsia="Franklin Gothic" w:cs="Franklin Gothic"/>
        </w:rPr>
        <w:t>Please describe them individually for the staging area (parking lot), pier, and in-water locations.</w:t>
      </w:r>
    </w:p>
    <w:p w14:paraId="18019E8A" w14:textId="77777777" w:rsidR="00A53CE6" w:rsidRPr="006C0DA3" w:rsidRDefault="00A53CE6" w:rsidP="00A53CE6">
      <w:pPr>
        <w:pStyle w:val="Normal0"/>
        <w:spacing w:after="0"/>
        <w:rPr>
          <w:rFonts w:eastAsia="Franklin Gothic" w:cs="Franklin Gothic"/>
          <w:b/>
        </w:rPr>
      </w:pPr>
      <w:r w:rsidRPr="006C0DA3">
        <w:rPr>
          <w:rFonts w:eastAsia="Franklin Gothic" w:cs="Franklin Gothic"/>
          <w:b/>
        </w:rPr>
        <w:t xml:space="preserve"> </w:t>
      </w:r>
    </w:p>
    <w:p w14:paraId="112BDBB1"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Potential emissions include:</w:t>
      </w:r>
    </w:p>
    <w:p w14:paraId="7C993663" w14:textId="77777777" w:rsidR="00A53CE6" w:rsidRPr="006C0DA3" w:rsidRDefault="00A53CE6" w:rsidP="00A53CE6">
      <w:pPr>
        <w:pStyle w:val="Normal0"/>
        <w:numPr>
          <w:ilvl w:val="0"/>
          <w:numId w:val="8"/>
        </w:numPr>
        <w:spacing w:after="0"/>
        <w:rPr>
          <w:rFonts w:eastAsia="Franklin Gothic" w:cs="Franklin Gothic"/>
        </w:rPr>
      </w:pPr>
      <w:r w:rsidRPr="006C0DA3">
        <w:rPr>
          <w:rFonts w:eastAsia="Franklin Gothic" w:cs="Franklin Gothic"/>
        </w:rPr>
        <w:t>Greenhouse gas emissions</w:t>
      </w:r>
    </w:p>
    <w:p w14:paraId="1CC878F7" w14:textId="77777777" w:rsidR="00A53CE6" w:rsidRPr="006C0DA3" w:rsidRDefault="00A53CE6" w:rsidP="00A53CE6">
      <w:pPr>
        <w:pStyle w:val="Normal0"/>
        <w:numPr>
          <w:ilvl w:val="0"/>
          <w:numId w:val="8"/>
        </w:numPr>
        <w:spacing w:after="0"/>
        <w:rPr>
          <w:rFonts w:eastAsia="Franklin Gothic" w:cs="Franklin Gothic"/>
        </w:rPr>
      </w:pPr>
      <w:r w:rsidRPr="006C0DA3">
        <w:rPr>
          <w:rFonts w:eastAsia="Franklin Gothic" w:cs="Franklin Gothic"/>
        </w:rPr>
        <w:t>Particulate matter</w:t>
      </w:r>
    </w:p>
    <w:p w14:paraId="51D55F17" w14:textId="77777777" w:rsidR="00A53CE6" w:rsidRPr="006C0DA3" w:rsidRDefault="00A53CE6" w:rsidP="00A53CE6">
      <w:pPr>
        <w:pStyle w:val="Normal0"/>
        <w:numPr>
          <w:ilvl w:val="0"/>
          <w:numId w:val="8"/>
        </w:numPr>
        <w:spacing w:after="0"/>
        <w:rPr>
          <w:rFonts w:eastAsia="Franklin Gothic" w:cs="Franklin Gothic"/>
        </w:rPr>
      </w:pPr>
      <w:r w:rsidRPr="006C0DA3">
        <w:rPr>
          <w:rFonts w:eastAsia="Franklin Gothic" w:cs="Franklin Gothic"/>
        </w:rPr>
        <w:t>Airborne pollutants (hazardous pollutants?)</w:t>
      </w:r>
      <w:r>
        <w:rPr>
          <w:rFonts w:eastAsia="Franklin Gothic" w:cs="Franklin Gothic"/>
        </w:rPr>
        <w:t>.</w:t>
      </w:r>
    </w:p>
    <w:p w14:paraId="7714CFFE" w14:textId="77777777" w:rsidR="00362840" w:rsidRP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3FC8DB50"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Sources of emissions can include:</w:t>
      </w:r>
    </w:p>
    <w:p w14:paraId="17925891" w14:textId="77777777" w:rsidR="00A53CE6" w:rsidRPr="006C0DA3" w:rsidRDefault="00A53CE6" w:rsidP="00A53CE6">
      <w:pPr>
        <w:pStyle w:val="Normal0"/>
        <w:numPr>
          <w:ilvl w:val="0"/>
          <w:numId w:val="10"/>
        </w:numPr>
        <w:spacing w:after="0"/>
        <w:rPr>
          <w:rFonts w:eastAsia="Franklin Gothic" w:cs="Franklin Gothic"/>
        </w:rPr>
      </w:pPr>
      <w:r w:rsidRPr="006C0DA3">
        <w:rPr>
          <w:rFonts w:eastAsia="Franklin Gothic" w:cs="Franklin Gothic"/>
        </w:rPr>
        <w:t>Stationary sources</w:t>
      </w:r>
      <w:r>
        <w:rPr>
          <w:rFonts w:eastAsia="Franklin Gothic" w:cs="Franklin Gothic"/>
        </w:rPr>
        <w:t>:</w:t>
      </w:r>
    </w:p>
    <w:p w14:paraId="645C8312" w14:textId="77777777" w:rsidR="00A53CE6" w:rsidRPr="006C0DA3" w:rsidRDefault="00A53CE6" w:rsidP="00A53CE6">
      <w:pPr>
        <w:pStyle w:val="Normal0"/>
        <w:numPr>
          <w:ilvl w:val="1"/>
          <w:numId w:val="10"/>
        </w:numPr>
        <w:spacing w:after="0"/>
        <w:rPr>
          <w:rFonts w:eastAsia="Franklin Gothic" w:cs="Franklin Gothic"/>
        </w:rPr>
      </w:pPr>
      <w:r w:rsidRPr="006C0DA3">
        <w:rPr>
          <w:rFonts w:eastAsia="Franklin Gothic" w:cs="Franklin Gothic"/>
        </w:rPr>
        <w:t>Boilers</w:t>
      </w:r>
    </w:p>
    <w:p w14:paraId="4C1D45EB" w14:textId="77777777" w:rsidR="00A53CE6" w:rsidRPr="006C0DA3" w:rsidRDefault="00A53CE6" w:rsidP="00A53CE6">
      <w:pPr>
        <w:pStyle w:val="Normal0"/>
        <w:numPr>
          <w:ilvl w:val="1"/>
          <w:numId w:val="10"/>
        </w:numPr>
        <w:spacing w:after="0"/>
        <w:rPr>
          <w:rFonts w:eastAsia="Franklin Gothic" w:cs="Franklin Gothic"/>
        </w:rPr>
      </w:pPr>
      <w:r w:rsidRPr="006C0DA3">
        <w:rPr>
          <w:rFonts w:eastAsia="Franklin Gothic" w:cs="Franklin Gothic"/>
        </w:rPr>
        <w:t>Process heaters</w:t>
      </w:r>
    </w:p>
    <w:p w14:paraId="1A10364B" w14:textId="77777777" w:rsidR="00A53CE6" w:rsidRPr="006C0DA3" w:rsidRDefault="00A53CE6" w:rsidP="00A53CE6">
      <w:pPr>
        <w:pStyle w:val="Normal0"/>
        <w:numPr>
          <w:ilvl w:val="1"/>
          <w:numId w:val="10"/>
        </w:numPr>
        <w:spacing w:after="0"/>
        <w:rPr>
          <w:rFonts w:eastAsia="Franklin Gothic" w:cs="Franklin Gothic"/>
        </w:rPr>
      </w:pPr>
      <w:r w:rsidRPr="006C0DA3">
        <w:rPr>
          <w:rFonts w:eastAsia="Franklin Gothic" w:cs="Franklin Gothic"/>
        </w:rPr>
        <w:t>Generators</w:t>
      </w:r>
    </w:p>
    <w:p w14:paraId="7AFFA0A0" w14:textId="77777777" w:rsidR="00A53CE6" w:rsidRPr="006C0DA3" w:rsidRDefault="00A53CE6" w:rsidP="00A53CE6">
      <w:pPr>
        <w:pStyle w:val="Normal0"/>
        <w:numPr>
          <w:ilvl w:val="1"/>
          <w:numId w:val="10"/>
        </w:numPr>
        <w:spacing w:after="0"/>
        <w:rPr>
          <w:rFonts w:eastAsia="Franklin Gothic" w:cs="Franklin Gothic"/>
        </w:rPr>
      </w:pPr>
      <w:r w:rsidRPr="006C0DA3">
        <w:rPr>
          <w:rFonts w:eastAsia="Franklin Gothic" w:cs="Franklin Gothic"/>
        </w:rPr>
        <w:t>Solvent usage</w:t>
      </w:r>
    </w:p>
    <w:p w14:paraId="3BC221F8" w14:textId="77777777" w:rsidR="00A53CE6" w:rsidRPr="006C0DA3" w:rsidRDefault="00A53CE6" w:rsidP="00A53CE6">
      <w:pPr>
        <w:pStyle w:val="Normal0"/>
        <w:numPr>
          <w:ilvl w:val="1"/>
          <w:numId w:val="10"/>
        </w:numPr>
        <w:spacing w:after="0"/>
        <w:rPr>
          <w:rFonts w:eastAsia="Franklin Gothic" w:cs="Franklin Gothic"/>
        </w:rPr>
      </w:pPr>
      <w:r w:rsidRPr="006C0DA3">
        <w:rPr>
          <w:rFonts w:eastAsia="Franklin Gothic" w:cs="Franklin Gothic"/>
        </w:rPr>
        <w:t>Fume hoods.</w:t>
      </w:r>
    </w:p>
    <w:p w14:paraId="219E0D13"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p>
    <w:p w14:paraId="47684D8C" w14:textId="77777777" w:rsidR="00A53CE6" w:rsidRPr="006C0DA3" w:rsidRDefault="00A53CE6" w:rsidP="00A53CE6">
      <w:pPr>
        <w:pStyle w:val="Normal0"/>
        <w:numPr>
          <w:ilvl w:val="0"/>
          <w:numId w:val="9"/>
        </w:numPr>
        <w:spacing w:after="0"/>
        <w:rPr>
          <w:rFonts w:eastAsia="Franklin Gothic" w:cs="Franklin Gothic"/>
        </w:rPr>
      </w:pPr>
      <w:r w:rsidRPr="006C0DA3">
        <w:rPr>
          <w:rFonts w:eastAsia="Franklin Gothic" w:cs="Franklin Gothic"/>
        </w:rPr>
        <w:t>Mobile sources</w:t>
      </w:r>
      <w:r>
        <w:rPr>
          <w:rFonts w:eastAsia="Franklin Gothic" w:cs="Franklin Gothic"/>
        </w:rPr>
        <w:t>:</w:t>
      </w:r>
    </w:p>
    <w:p w14:paraId="0773BDD1" w14:textId="77777777" w:rsidR="00A53CE6" w:rsidRPr="006C0DA3" w:rsidRDefault="00A53CE6" w:rsidP="00A53CE6">
      <w:pPr>
        <w:pStyle w:val="Normal0"/>
        <w:numPr>
          <w:ilvl w:val="1"/>
          <w:numId w:val="9"/>
        </w:numPr>
        <w:spacing w:after="0"/>
        <w:rPr>
          <w:rFonts w:eastAsia="Franklin Gothic" w:cs="Franklin Gothic"/>
        </w:rPr>
      </w:pPr>
      <w:r w:rsidRPr="006C0DA3">
        <w:rPr>
          <w:rFonts w:eastAsia="Franklin Gothic" w:cs="Franklin Gothic"/>
        </w:rPr>
        <w:t>Vehicles</w:t>
      </w:r>
      <w:r>
        <w:rPr>
          <w:rFonts w:eastAsia="Franklin Gothic" w:cs="Franklin Gothic"/>
        </w:rPr>
        <w:t>.</w:t>
      </w:r>
    </w:p>
    <w:p w14:paraId="01788936" w14:textId="3A54BBCD" w:rsidR="00B53688" w:rsidRPr="00362840" w:rsidRDefault="00362840" w:rsidP="00B53688">
      <w:pPr>
        <w:spacing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2C9FAB60" w14:textId="48FF56C1" w:rsidR="00E72E21" w:rsidRPr="00E72E21" w:rsidRDefault="00E72E21" w:rsidP="00E72E21">
      <w:pPr>
        <w:keepNext/>
        <w:spacing w:line="240" w:lineRule="auto"/>
        <w:outlineLvl w:val="1"/>
        <w:rPr>
          <w:rFonts w:eastAsia="Times New Roman" w:cstheme="minorBidi"/>
          <w:b/>
          <w:bCs/>
          <w:color w:val="auto"/>
          <w:sz w:val="28"/>
          <w:szCs w:val="28"/>
        </w:rPr>
      </w:pPr>
      <w:r w:rsidRPr="00E72E21">
        <w:rPr>
          <w:rFonts w:eastAsia="Times New Roman" w:cstheme="minorBidi"/>
          <w:b/>
          <w:bCs/>
          <w:color w:val="auto"/>
          <w:sz w:val="28"/>
          <w:szCs w:val="28"/>
        </w:rPr>
        <w:t xml:space="preserve">Response to Question </w:t>
      </w:r>
      <w:r>
        <w:rPr>
          <w:rFonts w:eastAsia="Times New Roman" w:cstheme="minorBidi"/>
          <w:b/>
          <w:bCs/>
          <w:color w:val="auto"/>
          <w:sz w:val="28"/>
          <w:szCs w:val="28"/>
        </w:rPr>
        <w:t>10</w:t>
      </w:r>
      <w:r w:rsidRPr="00E72E21">
        <w:rPr>
          <w:rFonts w:eastAsia="Times New Roman" w:cstheme="minorBidi"/>
          <w:b/>
          <w:bCs/>
          <w:color w:val="auto"/>
          <w:sz w:val="28"/>
          <w:szCs w:val="28"/>
        </w:rPr>
        <w:t>:</w:t>
      </w:r>
    </w:p>
    <w:p w14:paraId="047E4F81" w14:textId="77777777" w:rsidR="00E72E21" w:rsidRPr="00E72E21" w:rsidRDefault="00E72E21" w:rsidP="00E72E21">
      <w:pPr>
        <w:rPr>
          <w:sz w:val="21"/>
          <w:szCs w:val="21"/>
        </w:rPr>
      </w:pPr>
      <w:r w:rsidRPr="00E72E21">
        <w:rPr>
          <w:sz w:val="21"/>
          <w:szCs w:val="21"/>
        </w:rPr>
        <w:t>[Enter your response here]</w:t>
      </w:r>
    </w:p>
    <w:p w14:paraId="0D3FD6F1" w14:textId="7CBCC23B" w:rsidR="00362840" w:rsidRPr="00362840" w:rsidRDefault="00362840" w:rsidP="00362840">
      <w:pPr>
        <w:spacing w:after="0" w:line="259" w:lineRule="auto"/>
        <w:rPr>
          <w:rFonts w:eastAsia="Times New Roman" w:cstheme="minorBidi"/>
          <w:b/>
          <w:bCs/>
          <w:color w:val="595959" w:themeColor="text1" w:themeTint="A6"/>
          <w:sz w:val="21"/>
          <w:szCs w:val="21"/>
        </w:rPr>
      </w:pPr>
    </w:p>
    <w:p w14:paraId="17F7519A"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6CD9350C" w14:textId="77777777" w:rsidR="00A53CE6" w:rsidRPr="006C0DA3" w:rsidRDefault="00362840" w:rsidP="00A53CE6">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12. </w:t>
      </w:r>
      <w:r w:rsidR="00A53CE6" w:rsidRPr="006C0DA3">
        <w:rPr>
          <w:rFonts w:eastAsia="Franklin Gothic" w:cs="Franklin Gothic"/>
        </w:rPr>
        <w:t>Would the proposed project result in a discharge of any type of wastewater, pollutant, or contaminant to a sewer system, stormwater system, soils, retention ponds, or any water resources (e.g., surface water, including lakes, rivers, creeks, and wetlands, and ground water)?</w:t>
      </w:r>
    </w:p>
    <w:p w14:paraId="63D4FFD9"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p>
    <w:p w14:paraId="7D6816A6"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If yes, please quantify and characterize the wastewater or pollutants, including thermal discharges. Provide a detailed description of the:</w:t>
      </w:r>
    </w:p>
    <w:p w14:paraId="1D39D0F3"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r>
        <w:rPr>
          <w:rFonts w:eastAsia="Franklin Gothic" w:cs="Franklin Gothic"/>
        </w:rPr>
        <w:t>W</w:t>
      </w:r>
      <w:r w:rsidRPr="006C0DA3">
        <w:rPr>
          <w:rFonts w:eastAsia="Franklin Gothic" w:cs="Franklin Gothic"/>
        </w:rPr>
        <w:t>astewater, pollutants, or contaminants to be released</w:t>
      </w:r>
    </w:p>
    <w:p w14:paraId="4E11AA75"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r>
        <w:rPr>
          <w:rFonts w:eastAsia="Franklin Gothic" w:cs="Franklin Gothic"/>
        </w:rPr>
        <w:t>W</w:t>
      </w:r>
      <w:r w:rsidRPr="006C0DA3">
        <w:rPr>
          <w:rFonts w:eastAsia="Franklin Gothic" w:cs="Franklin Gothic"/>
        </w:rPr>
        <w:t>ater resources that may be affected</w:t>
      </w:r>
      <w:r>
        <w:rPr>
          <w:rFonts w:eastAsia="Franklin Gothic" w:cs="Franklin Gothic"/>
        </w:rPr>
        <w:t>.</w:t>
      </w:r>
    </w:p>
    <w:p w14:paraId="77282709" w14:textId="16C51C7A" w:rsidR="00362840" w:rsidRPr="00362840" w:rsidRDefault="00362840" w:rsidP="00A53CE6">
      <w:pPr>
        <w:pStyle w:val="Normal0"/>
        <w:spacing w:after="0"/>
        <w:rPr>
          <w:rFonts w:eastAsia="Franklin Gothic" w:cs="Franklin Gothic"/>
        </w:rPr>
      </w:pPr>
      <w:r w:rsidRPr="00362840">
        <w:rPr>
          <w:rFonts w:eastAsia="Franklin Gothic" w:cs="Franklin Gothic"/>
        </w:rPr>
        <w:t xml:space="preserve"> </w:t>
      </w:r>
    </w:p>
    <w:p w14:paraId="5A6E7EC7" w14:textId="77777777" w:rsidR="00362840" w:rsidRPr="00362840" w:rsidRDefault="00362840" w:rsidP="00362840">
      <w:pPr>
        <w:spacing w:after="0" w:line="259" w:lineRule="auto"/>
        <w:rPr>
          <w:rFonts w:eastAsia="Franklin Gothic" w:cs="Franklin Gothic"/>
          <w:b/>
          <w:color w:val="auto"/>
          <w:sz w:val="21"/>
          <w:szCs w:val="21"/>
        </w:rPr>
      </w:pPr>
      <w:r w:rsidRPr="00362840">
        <w:rPr>
          <w:rFonts w:eastAsia="Franklin Gothic" w:cs="Franklin Gothic"/>
          <w:b/>
          <w:color w:val="auto"/>
          <w:sz w:val="21"/>
          <w:szCs w:val="21"/>
        </w:rPr>
        <w:t>Under federal law:</w:t>
      </w:r>
    </w:p>
    <w:p w14:paraId="5C027188" w14:textId="77777777" w:rsidR="00362840" w:rsidRP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A pollutant is any of the following items in the table below, discharged into wa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53688" w14:paraId="4A51C6FE" w14:textId="77777777" w:rsidTr="00B53688">
        <w:tc>
          <w:tcPr>
            <w:tcW w:w="4675" w:type="dxa"/>
          </w:tcPr>
          <w:p w14:paraId="3E4BCEBF"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Sewage sludge</w:t>
            </w:r>
          </w:p>
          <w:p w14:paraId="7D47525F"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Munitions</w:t>
            </w:r>
          </w:p>
          <w:p w14:paraId="342FF050"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Chemical wastes</w:t>
            </w:r>
          </w:p>
          <w:p w14:paraId="2E22F2D2"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Biological materials</w:t>
            </w:r>
          </w:p>
          <w:p w14:paraId="0DCA4041"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Radioactive materials</w:t>
            </w:r>
          </w:p>
          <w:p w14:paraId="230FA88D"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Heat</w:t>
            </w:r>
          </w:p>
          <w:p w14:paraId="7250C319" w14:textId="5930F225"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Wrecked or discarded equipment</w:t>
            </w:r>
          </w:p>
        </w:tc>
        <w:tc>
          <w:tcPr>
            <w:tcW w:w="4675" w:type="dxa"/>
          </w:tcPr>
          <w:p w14:paraId="45C659D8"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Rock</w:t>
            </w:r>
          </w:p>
          <w:p w14:paraId="65719C97"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Sand</w:t>
            </w:r>
          </w:p>
          <w:p w14:paraId="529146FD"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Cellar dirt</w:t>
            </w:r>
          </w:p>
          <w:p w14:paraId="2A5D3499"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Industrial waste</w:t>
            </w:r>
          </w:p>
          <w:p w14:paraId="54B79F82" w14:textId="77777777"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Municipal waste</w:t>
            </w:r>
          </w:p>
          <w:p w14:paraId="236F1479" w14:textId="1E52F83D" w:rsidR="00B53688" w:rsidRPr="00B53688" w:rsidRDefault="00B53688" w:rsidP="00B53688">
            <w:pPr>
              <w:pStyle w:val="ListParagraph"/>
              <w:numPr>
                <w:ilvl w:val="0"/>
                <w:numId w:val="17"/>
              </w:numPr>
              <w:spacing w:after="0" w:line="259" w:lineRule="auto"/>
              <w:rPr>
                <w:rFonts w:eastAsia="Franklin Gothic" w:cs="Franklin Gothic"/>
                <w:color w:val="auto"/>
                <w:sz w:val="21"/>
                <w:szCs w:val="21"/>
              </w:rPr>
            </w:pPr>
            <w:r w:rsidRPr="00B53688">
              <w:rPr>
                <w:rFonts w:eastAsia="Franklin Gothic" w:cs="Franklin Gothic"/>
                <w:color w:val="auto"/>
                <w:sz w:val="21"/>
                <w:szCs w:val="21"/>
              </w:rPr>
              <w:t>Agricultural waste</w:t>
            </w:r>
            <w:r w:rsidR="00A53CE6">
              <w:rPr>
                <w:rFonts w:eastAsia="Franklin Gothic" w:cs="Franklin Gothic"/>
                <w:color w:val="auto"/>
                <w:sz w:val="21"/>
                <w:szCs w:val="21"/>
              </w:rPr>
              <w:t>.</w:t>
            </w:r>
          </w:p>
          <w:p w14:paraId="1F599264" w14:textId="77777777" w:rsidR="00B53688" w:rsidRDefault="00B53688" w:rsidP="00362840">
            <w:pPr>
              <w:spacing w:after="0" w:line="259" w:lineRule="auto"/>
              <w:rPr>
                <w:rFonts w:eastAsia="Franklin Gothic" w:cs="Franklin Gothic"/>
                <w:color w:val="auto"/>
                <w:sz w:val="21"/>
                <w:szCs w:val="21"/>
              </w:rPr>
            </w:pPr>
          </w:p>
        </w:tc>
      </w:tr>
    </w:tbl>
    <w:p w14:paraId="492A2A50" w14:textId="7225FC84" w:rsidR="00362840" w:rsidRPr="00362840" w:rsidRDefault="00362840" w:rsidP="00362840">
      <w:pPr>
        <w:spacing w:after="0" w:line="259" w:lineRule="auto"/>
        <w:rPr>
          <w:rFonts w:eastAsia="Franklin Gothic" w:cs="Franklin Gothic"/>
          <w:color w:val="auto"/>
          <w:sz w:val="21"/>
          <w:szCs w:val="21"/>
        </w:rPr>
      </w:pPr>
    </w:p>
    <w:p w14:paraId="431581AD"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A contaminant is any physical, chemical, biological, or radiological substance or matter in water.</w:t>
      </w:r>
    </w:p>
    <w:p w14:paraId="2B1CA244"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p>
    <w:p w14:paraId="0489CB12"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For Waves to Water, please </w:t>
      </w:r>
      <w:proofErr w:type="gramStart"/>
      <w:r w:rsidRPr="006C0DA3">
        <w:rPr>
          <w:rFonts w:eastAsia="Franklin Gothic" w:cs="Franklin Gothic"/>
        </w:rPr>
        <w:t>include:</w:t>
      </w:r>
      <w:proofErr w:type="gramEnd"/>
      <w:r w:rsidRPr="006C0DA3">
        <w:rPr>
          <w:rFonts w:eastAsia="Franklin Gothic" w:cs="Franklin Gothic"/>
        </w:rPr>
        <w:t xml:space="preserve"> expected brine concentration, rate of brine production, and location of brine discharge (at the WEC or pier)</w:t>
      </w:r>
      <w:r>
        <w:rPr>
          <w:rFonts w:eastAsia="Franklin Gothic" w:cs="Franklin Gothic"/>
        </w:rPr>
        <w:t>.</w:t>
      </w:r>
    </w:p>
    <w:p w14:paraId="0AEC24DA" w14:textId="204E8302" w:rsidR="001B5F96" w:rsidRDefault="001B5F96" w:rsidP="00B53688">
      <w:pPr>
        <w:spacing w:line="259" w:lineRule="auto"/>
        <w:rPr>
          <w:rFonts w:eastAsia="Franklin Gothic" w:cs="Franklin Gothic"/>
          <w:color w:val="auto"/>
          <w:sz w:val="21"/>
          <w:szCs w:val="21"/>
        </w:rPr>
      </w:pPr>
    </w:p>
    <w:p w14:paraId="705FBE15" w14:textId="754256CE" w:rsidR="001B5F96" w:rsidRPr="00E72E21" w:rsidRDefault="001B5F96" w:rsidP="001B5F96">
      <w:pPr>
        <w:keepNext/>
        <w:spacing w:line="240" w:lineRule="auto"/>
        <w:outlineLvl w:val="1"/>
        <w:rPr>
          <w:rFonts w:eastAsia="Times New Roman" w:cstheme="minorBidi"/>
          <w:b/>
          <w:bCs/>
          <w:color w:val="auto"/>
          <w:sz w:val="28"/>
          <w:szCs w:val="28"/>
        </w:rPr>
      </w:pPr>
      <w:r w:rsidRPr="00E72E21">
        <w:rPr>
          <w:rFonts w:eastAsia="Times New Roman" w:cstheme="minorBidi"/>
          <w:b/>
          <w:bCs/>
          <w:color w:val="auto"/>
          <w:sz w:val="28"/>
          <w:szCs w:val="28"/>
        </w:rPr>
        <w:t xml:space="preserve">Response to Question </w:t>
      </w:r>
      <w:r>
        <w:rPr>
          <w:rFonts w:eastAsia="Times New Roman" w:cstheme="minorBidi"/>
          <w:b/>
          <w:bCs/>
          <w:color w:val="auto"/>
          <w:sz w:val="28"/>
          <w:szCs w:val="28"/>
        </w:rPr>
        <w:t>12</w:t>
      </w:r>
      <w:r w:rsidRPr="00E72E21">
        <w:rPr>
          <w:rFonts w:eastAsia="Times New Roman" w:cstheme="minorBidi"/>
          <w:b/>
          <w:bCs/>
          <w:color w:val="auto"/>
          <w:sz w:val="28"/>
          <w:szCs w:val="28"/>
        </w:rPr>
        <w:t>:</w:t>
      </w:r>
    </w:p>
    <w:p w14:paraId="240C253D" w14:textId="77777777" w:rsidR="001B5F96" w:rsidRPr="00E72E21" w:rsidRDefault="001B5F96" w:rsidP="001B5F96">
      <w:pPr>
        <w:rPr>
          <w:sz w:val="21"/>
          <w:szCs w:val="21"/>
        </w:rPr>
      </w:pPr>
      <w:r w:rsidRPr="00E72E21">
        <w:rPr>
          <w:sz w:val="21"/>
          <w:szCs w:val="21"/>
        </w:rPr>
        <w:t>[Enter your response here]</w:t>
      </w:r>
    </w:p>
    <w:p w14:paraId="7F04A5F6" w14:textId="77777777" w:rsidR="001B5F96" w:rsidRPr="00362840" w:rsidRDefault="001B5F96" w:rsidP="00362840">
      <w:pPr>
        <w:spacing w:after="0" w:line="259" w:lineRule="auto"/>
        <w:rPr>
          <w:rFonts w:eastAsia="Franklin Gothic" w:cs="Franklin Gothic"/>
          <w:color w:val="auto"/>
          <w:sz w:val="21"/>
          <w:szCs w:val="21"/>
        </w:rPr>
      </w:pPr>
    </w:p>
    <w:p w14:paraId="6BC05446" w14:textId="77777777" w:rsidR="00362840" w:rsidRP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4C6DFDE3" w14:textId="77777777" w:rsidR="00362840" w:rsidRPr="00362840" w:rsidRDefault="00362840" w:rsidP="00362840">
      <w:pPr>
        <w:spacing w:after="0" w:line="259" w:lineRule="auto"/>
        <w:rPr>
          <w:rFonts w:eastAsia="Franklin Gothic" w:cs="Franklin Gothic"/>
          <w:color w:val="auto"/>
          <w:sz w:val="21"/>
          <w:szCs w:val="21"/>
        </w:rPr>
      </w:pPr>
    </w:p>
    <w:p w14:paraId="21287C4D"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50334A7E" w14:textId="77777777" w:rsidR="00A53CE6" w:rsidRPr="006C0DA3" w:rsidRDefault="00362840" w:rsidP="00A53CE6">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13. </w:t>
      </w:r>
      <w:r w:rsidR="00A53CE6" w:rsidRPr="006C0DA3">
        <w:rPr>
          <w:rFonts w:eastAsia="Franklin Gothic" w:cs="Franklin Gothic"/>
        </w:rPr>
        <w:t>Would the proposed project have the potential to generate noise impacts to sensitive receptors (such as hospitals, schools, daycare facilities, and elderly housing), adjacent communities, employees working at the project site, and/or wildlife?</w:t>
      </w:r>
    </w:p>
    <w:p w14:paraId="6788A068" w14:textId="5ABDA913" w:rsidR="00362840" w:rsidRPr="00362840" w:rsidRDefault="00362840" w:rsidP="00362840">
      <w:pPr>
        <w:spacing w:after="0"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5732378E" w14:textId="77777777" w:rsidR="00A53CE6" w:rsidRDefault="00A53CE6" w:rsidP="00A53CE6">
      <w:pPr>
        <w:pStyle w:val="Normal0"/>
        <w:spacing w:after="0"/>
        <w:rPr>
          <w:rFonts w:eastAsia="Franklin Gothic" w:cs="Franklin Gothic"/>
        </w:rPr>
      </w:pPr>
      <w:r w:rsidRPr="006C0DA3">
        <w:rPr>
          <w:rFonts w:eastAsia="Franklin Gothic" w:cs="Franklin Gothic"/>
        </w:rPr>
        <w:t>If yes, please provide a description of:</w:t>
      </w:r>
    </w:p>
    <w:p w14:paraId="5AD8C54A" w14:textId="44C51137" w:rsidR="00A53CE6" w:rsidRPr="006C0DA3" w:rsidRDefault="00A53CE6" w:rsidP="00A53CE6">
      <w:pPr>
        <w:pStyle w:val="Normal0"/>
        <w:numPr>
          <w:ilvl w:val="0"/>
          <w:numId w:val="21"/>
        </w:numPr>
        <w:spacing w:after="0"/>
        <w:rPr>
          <w:rFonts w:eastAsia="Franklin Gothic" w:cs="Franklin Gothic"/>
        </w:rPr>
      </w:pPr>
      <w:r w:rsidRPr="006C0DA3">
        <w:rPr>
          <w:rFonts w:eastAsia="Franklin Gothic" w:cs="Franklin Gothic"/>
        </w:rPr>
        <w:t xml:space="preserve">Receptors that may be impacted and their estimated distance from the project </w:t>
      </w:r>
      <w:proofErr w:type="gramStart"/>
      <w:r w:rsidRPr="006C0DA3">
        <w:rPr>
          <w:rFonts w:eastAsia="Franklin Gothic" w:cs="Franklin Gothic"/>
        </w:rPr>
        <w:t>activities</w:t>
      </w:r>
      <w:proofErr w:type="gramEnd"/>
    </w:p>
    <w:p w14:paraId="49157DC1" w14:textId="1D1A691D" w:rsidR="00A53CE6" w:rsidRPr="006C0DA3" w:rsidRDefault="00A53CE6" w:rsidP="00A53CE6">
      <w:pPr>
        <w:pStyle w:val="Normal0"/>
        <w:numPr>
          <w:ilvl w:val="0"/>
          <w:numId w:val="21"/>
        </w:numPr>
        <w:spacing w:after="0"/>
        <w:rPr>
          <w:rFonts w:eastAsia="Franklin Gothic" w:cs="Franklin Gothic"/>
        </w:rPr>
      </w:pPr>
      <w:r w:rsidRPr="006C0DA3">
        <w:rPr>
          <w:rFonts w:eastAsia="Franklin Gothic" w:cs="Franklin Gothic"/>
        </w:rPr>
        <w:t>The level of noise generated in A-weighted decibels (</w:t>
      </w:r>
      <w:proofErr w:type="spellStart"/>
      <w:r w:rsidRPr="006C0DA3">
        <w:rPr>
          <w:rFonts w:eastAsia="Franklin Gothic" w:cs="Franklin Gothic"/>
        </w:rPr>
        <w:t>dbA</w:t>
      </w:r>
      <w:proofErr w:type="spellEnd"/>
      <w:r w:rsidRPr="006C0DA3">
        <w:rPr>
          <w:rFonts w:eastAsia="Franklin Gothic" w:cs="Franklin Gothic"/>
        </w:rPr>
        <w:t xml:space="preserve">) to each </w:t>
      </w:r>
      <w:proofErr w:type="gramStart"/>
      <w:r w:rsidRPr="006C0DA3">
        <w:rPr>
          <w:rFonts w:eastAsia="Franklin Gothic" w:cs="Franklin Gothic"/>
        </w:rPr>
        <w:t>receptor</w:t>
      </w:r>
      <w:proofErr w:type="gramEnd"/>
    </w:p>
    <w:p w14:paraId="588625BC" w14:textId="281A13D5" w:rsidR="00A53CE6" w:rsidRPr="006C0DA3" w:rsidRDefault="00A53CE6" w:rsidP="00A53CE6">
      <w:pPr>
        <w:pStyle w:val="Normal0"/>
        <w:numPr>
          <w:ilvl w:val="0"/>
          <w:numId w:val="21"/>
        </w:numPr>
        <w:spacing w:after="0"/>
        <w:rPr>
          <w:rFonts w:eastAsia="Franklin Gothic" w:cs="Franklin Gothic"/>
        </w:rPr>
      </w:pPr>
      <w:r w:rsidRPr="006C0DA3">
        <w:rPr>
          <w:rFonts w:eastAsia="Franklin Gothic" w:cs="Franklin Gothic"/>
        </w:rPr>
        <w:t>Anticipated duration.</w:t>
      </w:r>
    </w:p>
    <w:p w14:paraId="2D628839"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 xml:space="preserve"> </w:t>
      </w:r>
    </w:p>
    <w:p w14:paraId="3810ADE7" w14:textId="77777777" w:rsidR="00A53CE6" w:rsidRPr="006C0DA3" w:rsidRDefault="00A53CE6" w:rsidP="00A53CE6">
      <w:pPr>
        <w:pStyle w:val="Normal0"/>
        <w:spacing w:after="0"/>
        <w:rPr>
          <w:rFonts w:eastAsia="Franklin Gothic" w:cs="Franklin Gothic"/>
        </w:rPr>
      </w:pPr>
      <w:r w:rsidRPr="006C0DA3">
        <w:rPr>
          <w:rFonts w:eastAsia="Franklin Gothic" w:cs="Franklin Gothic"/>
        </w:rPr>
        <w:t>Example: On</w:t>
      </w:r>
      <w:r>
        <w:rPr>
          <w:rFonts w:eastAsia="Franklin Gothic" w:cs="Franklin Gothic"/>
        </w:rPr>
        <w:t>-</w:t>
      </w:r>
      <w:r w:rsidRPr="006C0DA3">
        <w:rPr>
          <w:rFonts w:eastAsia="Franklin Gothic" w:cs="Franklin Gothic"/>
        </w:rPr>
        <w:t>site emergency notification system</w:t>
      </w:r>
    </w:p>
    <w:p w14:paraId="52F3F58B" w14:textId="77777777" w:rsidR="00362840" w:rsidRPr="00362840" w:rsidRDefault="00362840" w:rsidP="00B53688">
      <w:pPr>
        <w:spacing w:line="259" w:lineRule="auto"/>
        <w:rPr>
          <w:rFonts w:eastAsia="Franklin Gothic" w:cs="Franklin Gothic"/>
          <w:color w:val="auto"/>
          <w:sz w:val="21"/>
          <w:szCs w:val="21"/>
        </w:rPr>
      </w:pPr>
      <w:r w:rsidRPr="00362840">
        <w:rPr>
          <w:rFonts w:eastAsia="Franklin Gothic" w:cs="Franklin Gothic"/>
          <w:color w:val="auto"/>
          <w:sz w:val="21"/>
          <w:szCs w:val="21"/>
        </w:rPr>
        <w:t xml:space="preserve"> </w:t>
      </w:r>
    </w:p>
    <w:p w14:paraId="0D091DD4" w14:textId="4E75639A" w:rsidR="001B5F96" w:rsidRPr="00E72E21" w:rsidRDefault="001B5F96" w:rsidP="001B5F96">
      <w:pPr>
        <w:keepNext/>
        <w:spacing w:line="240" w:lineRule="auto"/>
        <w:outlineLvl w:val="1"/>
        <w:rPr>
          <w:rFonts w:eastAsia="Times New Roman" w:cstheme="minorBidi"/>
          <w:b/>
          <w:bCs/>
          <w:color w:val="auto"/>
          <w:sz w:val="28"/>
          <w:szCs w:val="28"/>
        </w:rPr>
      </w:pPr>
      <w:r w:rsidRPr="00E72E21">
        <w:rPr>
          <w:rFonts w:eastAsia="Times New Roman" w:cstheme="minorBidi"/>
          <w:b/>
          <w:bCs/>
          <w:color w:val="auto"/>
          <w:sz w:val="28"/>
          <w:szCs w:val="28"/>
        </w:rPr>
        <w:t xml:space="preserve">Response to Question </w:t>
      </w:r>
      <w:r>
        <w:rPr>
          <w:rFonts w:eastAsia="Times New Roman" w:cstheme="minorBidi"/>
          <w:b/>
          <w:bCs/>
          <w:color w:val="auto"/>
          <w:sz w:val="28"/>
          <w:szCs w:val="28"/>
        </w:rPr>
        <w:t>13</w:t>
      </w:r>
      <w:r w:rsidRPr="00E72E21">
        <w:rPr>
          <w:rFonts w:eastAsia="Times New Roman" w:cstheme="minorBidi"/>
          <w:b/>
          <w:bCs/>
          <w:color w:val="auto"/>
          <w:sz w:val="28"/>
          <w:szCs w:val="28"/>
        </w:rPr>
        <w:t>:</w:t>
      </w:r>
    </w:p>
    <w:p w14:paraId="31CA08FC" w14:textId="77777777" w:rsidR="001B5F96" w:rsidRPr="00E72E21" w:rsidRDefault="001B5F96" w:rsidP="001B5F96">
      <w:pPr>
        <w:rPr>
          <w:sz w:val="21"/>
          <w:szCs w:val="21"/>
        </w:rPr>
      </w:pPr>
      <w:r w:rsidRPr="00E72E21">
        <w:rPr>
          <w:sz w:val="21"/>
          <w:szCs w:val="21"/>
        </w:rPr>
        <w:t>[Enter your response here]</w:t>
      </w:r>
    </w:p>
    <w:p w14:paraId="741FC343" w14:textId="2EC78384" w:rsidR="00362840" w:rsidRPr="00362840" w:rsidRDefault="00362840" w:rsidP="00362840">
      <w:pPr>
        <w:spacing w:after="0" w:line="259" w:lineRule="auto"/>
        <w:rPr>
          <w:rFonts w:eastAsia="Franklin Gothic" w:cs="Franklin Gothic"/>
          <w:color w:val="auto"/>
          <w:sz w:val="21"/>
          <w:szCs w:val="21"/>
        </w:rPr>
      </w:pPr>
    </w:p>
    <w:p w14:paraId="7DCB0160" w14:textId="77777777" w:rsidR="001B5F96" w:rsidRDefault="001B5F96">
      <w:pPr>
        <w:spacing w:after="0"/>
        <w:rPr>
          <w:rFonts w:eastAsia="Times New Roman" w:cstheme="minorBidi"/>
          <w:b/>
          <w:bCs/>
          <w:color w:val="595959" w:themeColor="text1" w:themeTint="A6"/>
          <w:sz w:val="36"/>
          <w:szCs w:val="36"/>
        </w:rPr>
      </w:pPr>
      <w:r>
        <w:rPr>
          <w:rFonts w:eastAsia="Times New Roman" w:cstheme="minorBidi"/>
          <w:b/>
          <w:bCs/>
          <w:color w:val="595959" w:themeColor="text1" w:themeTint="A6"/>
          <w:sz w:val="36"/>
          <w:szCs w:val="36"/>
        </w:rPr>
        <w:br w:type="page"/>
      </w:r>
    </w:p>
    <w:p w14:paraId="015FC28D" w14:textId="77777777" w:rsidR="00A53CE6" w:rsidRPr="006C0DA3" w:rsidRDefault="00362840" w:rsidP="00A53CE6">
      <w:pPr>
        <w:pStyle w:val="Normal0"/>
        <w:spacing w:after="0"/>
        <w:rPr>
          <w:rFonts w:eastAsia="Franklin Gothic" w:cs="Franklin Gothic"/>
        </w:rPr>
      </w:pPr>
      <w:r w:rsidRPr="00362840">
        <w:rPr>
          <w:rFonts w:eastAsia="Times New Roman" w:cstheme="minorBidi"/>
          <w:b/>
          <w:bCs/>
          <w:color w:val="595959" w:themeColor="text1" w:themeTint="A6"/>
          <w:sz w:val="36"/>
          <w:szCs w:val="36"/>
        </w:rPr>
        <w:lastRenderedPageBreak/>
        <w:t xml:space="preserve">15. </w:t>
      </w:r>
      <w:r w:rsidR="00A53CE6" w:rsidRPr="006C0DA3">
        <w:rPr>
          <w:rFonts w:eastAsia="Franklin Gothic" w:cs="Franklin Gothic"/>
        </w:rPr>
        <w:t>Please provide a detailed description of how the project will be decommissioned, including the disposition of equipment and materials.</w:t>
      </w:r>
    </w:p>
    <w:p w14:paraId="4CC74648" w14:textId="51B74389" w:rsidR="001B5F96" w:rsidRDefault="001B5F96" w:rsidP="00362840">
      <w:pPr>
        <w:spacing w:after="0" w:line="259" w:lineRule="auto"/>
        <w:rPr>
          <w:rFonts w:eastAsia="Franklin Gothic" w:cs="Franklin Gothic"/>
          <w:color w:val="auto"/>
          <w:sz w:val="21"/>
          <w:szCs w:val="21"/>
        </w:rPr>
      </w:pPr>
    </w:p>
    <w:p w14:paraId="7BB7EDA1" w14:textId="354D8F7F" w:rsidR="001B5F96" w:rsidRPr="00E72E21" w:rsidRDefault="001B5F96" w:rsidP="001B5F96">
      <w:pPr>
        <w:keepNext/>
        <w:spacing w:line="240" w:lineRule="auto"/>
        <w:outlineLvl w:val="1"/>
        <w:rPr>
          <w:rFonts w:eastAsia="Times New Roman" w:cstheme="minorBidi"/>
          <w:b/>
          <w:bCs/>
          <w:color w:val="auto"/>
          <w:sz w:val="28"/>
          <w:szCs w:val="28"/>
        </w:rPr>
      </w:pPr>
      <w:r w:rsidRPr="00E72E21">
        <w:rPr>
          <w:rFonts w:eastAsia="Times New Roman" w:cstheme="minorBidi"/>
          <w:b/>
          <w:bCs/>
          <w:color w:val="auto"/>
          <w:sz w:val="28"/>
          <w:szCs w:val="28"/>
        </w:rPr>
        <w:t xml:space="preserve">Response to Question </w:t>
      </w:r>
      <w:r>
        <w:rPr>
          <w:rFonts w:eastAsia="Times New Roman" w:cstheme="minorBidi"/>
          <w:b/>
          <w:bCs/>
          <w:color w:val="auto"/>
          <w:sz w:val="28"/>
          <w:szCs w:val="28"/>
        </w:rPr>
        <w:t>15</w:t>
      </w:r>
      <w:r w:rsidRPr="00E72E21">
        <w:rPr>
          <w:rFonts w:eastAsia="Times New Roman" w:cstheme="minorBidi"/>
          <w:b/>
          <w:bCs/>
          <w:color w:val="auto"/>
          <w:sz w:val="28"/>
          <w:szCs w:val="28"/>
        </w:rPr>
        <w:t>:</w:t>
      </w:r>
    </w:p>
    <w:p w14:paraId="3803554A" w14:textId="793F6621" w:rsidR="002D2677" w:rsidRPr="001B5F96" w:rsidRDefault="001B5F96" w:rsidP="001B5F96">
      <w:pPr>
        <w:rPr>
          <w:sz w:val="21"/>
          <w:szCs w:val="21"/>
        </w:rPr>
      </w:pPr>
      <w:r w:rsidRPr="00E72E21">
        <w:rPr>
          <w:sz w:val="21"/>
          <w:szCs w:val="21"/>
        </w:rPr>
        <w:t>[Enter your response here]</w:t>
      </w:r>
    </w:p>
    <w:p w14:paraId="72EBCEB9" w14:textId="77777777" w:rsidR="005A6185" w:rsidRDefault="005A6185" w:rsidP="00C12D82">
      <w:pPr>
        <w:pStyle w:val="Heading4"/>
        <w:rPr>
          <w:rFonts w:eastAsia="Arial"/>
        </w:rPr>
      </w:pPr>
      <w:bookmarkStart w:id="6" w:name="_heading=h.htlxqmyug316" w:colFirst="0" w:colLast="0"/>
      <w:bookmarkEnd w:id="6"/>
    </w:p>
    <w:p w14:paraId="2B0D256C" w14:textId="6C944882" w:rsidR="00F03D18" w:rsidRPr="001B5F96" w:rsidRDefault="00F03D18" w:rsidP="00C12D82">
      <w:pPr>
        <w:rPr>
          <w:spacing w:val="20"/>
          <w:kern w:val="28"/>
        </w:rPr>
      </w:pPr>
    </w:p>
    <w:sectPr w:rsidR="00F03D18" w:rsidRPr="001B5F96" w:rsidSect="00E2155B">
      <w:footerReference w:type="default" r:id="rId16"/>
      <w:footerReference w:type="first" r:id="rId17"/>
      <w:pgSz w:w="12240" w:h="15840"/>
      <w:pgMar w:top="1440" w:right="1440" w:bottom="1719" w:left="1440" w:header="0" w:footer="0" w:gutter="0"/>
      <w:pgNumType w:start="1"/>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rnold, Libby" w:date="2021-01-08T12:02:00Z" w:initials="AL">
    <w:p w14:paraId="3336932C" w14:textId="62D5F7FC" w:rsidR="00185C3A" w:rsidRDefault="00185C3A">
      <w:pPr>
        <w:pStyle w:val="CommentText"/>
      </w:pPr>
      <w:r>
        <w:rPr>
          <w:rStyle w:val="CommentReference"/>
        </w:rPr>
        <w:annotationRef/>
      </w:r>
      <w:r>
        <w:t xml:space="preserve">Link to the Risk Assessment excel template on </w:t>
      </w:r>
      <w:proofErr w:type="spellStart"/>
      <w:r>
        <w:t>HeroX</w:t>
      </w:r>
      <w:proofErr w:type="spellEnd"/>
      <w:r>
        <w:t xml:space="preserve">. </w:t>
      </w:r>
    </w:p>
  </w:comment>
  <w:comment w:id="1" w:author="Arnold, Libby" w:date="2021-01-30T18:13:00Z" w:initials="AL">
    <w:p w14:paraId="21300E2D" w14:textId="1CA2AAFE" w:rsidR="007763F2" w:rsidRDefault="007763F2">
      <w:pPr>
        <w:pStyle w:val="CommentText"/>
      </w:pPr>
      <w:r>
        <w:rPr>
          <w:rStyle w:val="CommentReference"/>
        </w:rPr>
        <w:annotationRef/>
      </w:r>
      <w:r>
        <w:t xml:space="preserve">Link to Resources tab. </w:t>
      </w:r>
    </w:p>
  </w:comment>
  <w:comment w:id="2" w:author="Arnold, Libby" w:date="2021-01-08T12:02:00Z" w:initials="AL">
    <w:p w14:paraId="36696911" w14:textId="71931918" w:rsidR="00185C3A" w:rsidRDefault="00185C3A">
      <w:pPr>
        <w:pStyle w:val="CommentText"/>
      </w:pPr>
      <w:r>
        <w:rPr>
          <w:rStyle w:val="CommentReference"/>
        </w:rPr>
        <w:annotationRef/>
      </w:r>
      <w:r>
        <w:t>Link to published rules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36932C" w15:done="0"/>
  <w15:commentEx w15:paraId="21300E2D" w15:done="0"/>
  <w15:commentEx w15:paraId="366969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C86A" w16cex:dateUtc="2021-01-08T19:02:00Z"/>
  <w16cex:commentExtensible w16cex:durableId="23C02066" w16cex:dateUtc="2021-01-31T01:13:00Z"/>
  <w16cex:commentExtensible w16cex:durableId="23A2C859" w16cex:dateUtc="2021-01-08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36932C" w16cid:durableId="23A2C86A"/>
  <w16cid:commentId w16cid:paraId="21300E2D" w16cid:durableId="23C02066"/>
  <w16cid:commentId w16cid:paraId="36696911" w16cid:durableId="23A2C8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2EB9E" w14:textId="77777777" w:rsidR="003B46BF" w:rsidRDefault="003B46BF" w:rsidP="00C12D82">
      <w:r>
        <w:separator/>
      </w:r>
    </w:p>
  </w:endnote>
  <w:endnote w:type="continuationSeparator" w:id="0">
    <w:p w14:paraId="7F963B3D" w14:textId="77777777" w:rsidR="003B46BF" w:rsidRDefault="003B46BF" w:rsidP="00C12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432A8" w14:textId="1B3F09FE" w:rsidR="005A6185" w:rsidRDefault="00FA4FB1" w:rsidP="00C12D82">
    <w:r>
      <w:rPr>
        <w:noProof/>
      </w:rPr>
      <mc:AlternateContent>
        <mc:Choice Requires="wps">
          <w:drawing>
            <wp:anchor distT="0" distB="0" distL="114300" distR="114300" simplePos="0" relativeHeight="251663360" behindDoc="0" locked="0" layoutInCell="1" allowOverlap="1" wp14:anchorId="7DFD466D" wp14:editId="6BDF056A">
              <wp:simplePos x="0" y="0"/>
              <wp:positionH relativeFrom="page">
                <wp:posOffset>6995795</wp:posOffset>
              </wp:positionH>
              <wp:positionV relativeFrom="page">
                <wp:posOffset>9400294</wp:posOffset>
              </wp:positionV>
              <wp:extent cx="318135" cy="300355"/>
              <wp:effectExtent l="0" t="0" r="0" b="4445"/>
              <wp:wrapNone/>
              <wp:docPr id="11" name="Rectangle 11"/>
              <wp:cNvGraphicFramePr/>
              <a:graphic xmlns:a="http://schemas.openxmlformats.org/drawingml/2006/main">
                <a:graphicData uri="http://schemas.microsoft.com/office/word/2010/wordprocessingShape">
                  <wps:wsp>
                    <wps:cNvSpPr/>
                    <wps:spPr>
                      <a:xfrm>
                        <a:off x="0" y="0"/>
                        <a:ext cx="318135" cy="30035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74C86" w14:textId="77777777" w:rsidR="00713DDF" w:rsidRPr="00524B39" w:rsidRDefault="00713DDF" w:rsidP="00C12D82">
                          <w:pPr>
                            <w:rPr>
                              <w:color w:val="FFFFFF" w:themeColor="background1"/>
                            </w:rPr>
                          </w:pPr>
                          <w:r w:rsidRPr="00524B39">
                            <w:rPr>
                              <w:color w:val="FFFFFF" w:themeColor="background1"/>
                            </w:rPr>
                            <w:fldChar w:fldCharType="begin"/>
                          </w:r>
                          <w:r w:rsidRPr="00524B39">
                            <w:rPr>
                              <w:color w:val="FFFFFF" w:themeColor="background1"/>
                            </w:rPr>
                            <w:instrText xml:space="preserve"> PAGE  \* Arabic  \* MERGEFORMAT </w:instrText>
                          </w:r>
                          <w:r w:rsidRPr="00524B39">
                            <w:rPr>
                              <w:color w:val="FFFFFF" w:themeColor="background1"/>
                            </w:rPr>
                            <w:fldChar w:fldCharType="separate"/>
                          </w:r>
                          <w:r w:rsidR="00214722">
                            <w:rPr>
                              <w:noProof/>
                              <w:color w:val="FFFFFF" w:themeColor="background1"/>
                            </w:rPr>
                            <w:t>8</w:t>
                          </w:r>
                          <w:r w:rsidRPr="00524B39">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D466D" id="Rectangle 11" o:spid="_x0000_s1032" style="position:absolute;margin-left:550.85pt;margin-top:740.2pt;width:25.05pt;height:23.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" fillcolor="#56c8dc" stroked="f" strokeweight="1pt">
              <v:textbox>
                <w:txbxContent>
                  <w:p w14:paraId="73C74C86" w14:textId="77777777" w:rsidR="00713DDF" w:rsidRPr="00524B39" w:rsidRDefault="00713DDF" w:rsidP="00C12D82">
                    <w:pPr>
                      <w:rPr>
                        <w:color w:val="FFFFFF" w:themeColor="background1"/>
                      </w:rPr>
                    </w:pPr>
                    <w:r w:rsidRPr="00524B39">
                      <w:rPr>
                        <w:color w:val="FFFFFF" w:themeColor="background1"/>
                      </w:rPr>
                      <w:fldChar w:fldCharType="begin"/>
                    </w:r>
                    <w:r w:rsidRPr="00524B39">
                      <w:rPr>
                        <w:color w:val="FFFFFF" w:themeColor="background1"/>
                      </w:rPr>
                      <w:instrText xml:space="preserve"> PAGE  \* Arabic  \* MERGEFORMAT </w:instrText>
                    </w:r>
                    <w:r w:rsidRPr="00524B39">
                      <w:rPr>
                        <w:color w:val="FFFFFF" w:themeColor="background1"/>
                      </w:rPr>
                      <w:fldChar w:fldCharType="separate"/>
                    </w:r>
                    <w:r w:rsidR="00214722">
                      <w:rPr>
                        <w:noProof/>
                        <w:color w:val="FFFFFF" w:themeColor="background1"/>
                      </w:rPr>
                      <w:t>8</w:t>
                    </w:r>
                    <w:r w:rsidRPr="00524B39">
                      <w:rPr>
                        <w:color w:val="FFFFFF" w:themeColor="background1"/>
                      </w:rPr>
                      <w:fldChar w:fldCharType="end"/>
                    </w:r>
                  </w:p>
                </w:txbxContent>
              </v:textbox>
              <w10:wrap anchorx="page" anchory="page"/>
            </v:rect>
          </w:pict>
        </mc:Fallback>
      </mc:AlternateContent>
    </w:r>
    <w:r w:rsidR="00CF2A67">
      <w:rPr>
        <w:noProof/>
      </w:rPr>
      <mc:AlternateContent>
        <mc:Choice Requires="wps">
          <w:drawing>
            <wp:anchor distT="0" distB="0" distL="114300" distR="114300" simplePos="0" relativeHeight="251657215" behindDoc="0" locked="0" layoutInCell="1" allowOverlap="1" wp14:anchorId="5BB18482" wp14:editId="73F4C0A0">
              <wp:simplePos x="0" y="0"/>
              <wp:positionH relativeFrom="column">
                <wp:posOffset>-897890</wp:posOffset>
              </wp:positionH>
              <wp:positionV relativeFrom="paragraph">
                <wp:posOffset>-57150</wp:posOffset>
              </wp:positionV>
              <wp:extent cx="7772400" cy="387985"/>
              <wp:effectExtent l="0" t="0" r="0" b="5715"/>
              <wp:wrapNone/>
              <wp:docPr id="2" name="Rectangle 2"/>
              <wp:cNvGraphicFramePr/>
              <a:graphic xmlns:a="http://schemas.openxmlformats.org/drawingml/2006/main">
                <a:graphicData uri="http://schemas.microsoft.com/office/word/2010/wordprocessingShape">
                  <wps:wsp>
                    <wps:cNvSpPr/>
                    <wps:spPr>
                      <a:xfrm>
                        <a:off x="0" y="0"/>
                        <a:ext cx="7772400" cy="38798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D8778" id="Rectangle 2" o:spid="_x0000_s1026" style="position:absolute;margin-left:-70.7pt;margin-top:-4.5pt;width:612pt;height:30.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" fillcolor="#56c8dc" stroked="f" strokeweight="1pt"/>
          </w:pict>
        </mc:Fallback>
      </mc:AlternateContent>
    </w:r>
    <w:r w:rsidR="00CF2A67">
      <w:rPr>
        <w:noProof/>
      </w:rPr>
      <mc:AlternateContent>
        <mc:Choice Requires="wps">
          <w:drawing>
            <wp:anchor distT="0" distB="0" distL="114300" distR="114300" simplePos="0" relativeHeight="251664384" behindDoc="0" locked="0" layoutInCell="1" allowOverlap="1" wp14:anchorId="73E682A2" wp14:editId="4F5922DE">
              <wp:simplePos x="0" y="0"/>
              <wp:positionH relativeFrom="column">
                <wp:posOffset>-403860</wp:posOffset>
              </wp:positionH>
              <wp:positionV relativeFrom="paragraph">
                <wp:posOffset>-24674</wp:posOffset>
              </wp:positionV>
              <wp:extent cx="554863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548630" cy="330200"/>
                      </a:xfrm>
                      <a:prstGeom prst="rect">
                        <a:avLst/>
                      </a:prstGeom>
                      <a:noFill/>
                      <a:ln w="6350">
                        <a:noFill/>
                      </a:ln>
                    </wps:spPr>
                    <wps:txbx>
                      <w:txbxContent>
                        <w:p w14:paraId="27F7F76D" w14:textId="4988B7AA" w:rsidR="00714108" w:rsidRPr="007843EC" w:rsidRDefault="00BF413C" w:rsidP="00C12D82">
                          <w:hyperlink r:id="rId1"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E682A2" id="_x0000_t202" coordsize="21600,21600" o:spt="202" path="m,l,21600r21600,l21600,xe">
              <v:stroke joinstyle="miter"/>
              <v:path gradientshapeok="t" o:connecttype="rect"/>
            </v:shapetype>
            <v:shape id="Text Box 5" o:spid="_x0000_s1033" type="#_x0000_t202" style="position:absolute;margin-left:-31.8pt;margin-top:-1.95pt;width:436.9pt;height:2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" filled="f" stroked="f" strokeweight=".5pt">
              <v:textbox>
                <w:txbxContent>
                  <w:p w14:paraId="27F7F76D" w14:textId="4988B7AA" w:rsidR="00714108" w:rsidRPr="007843EC" w:rsidRDefault="00BE0C94" w:rsidP="00C12D82">
                    <w:hyperlink r:id="rId2"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v:textbox>
            </v:shape>
          </w:pict>
        </mc:Fallback>
      </mc:AlternateContent>
    </w:r>
  </w:p>
  <w:p w14:paraId="6DF3DAAF" w14:textId="77777777" w:rsidR="005A6185" w:rsidRDefault="005A6185" w:rsidP="00C12D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AF87" w14:textId="77777777" w:rsidR="005A6185" w:rsidRDefault="00A321CD" w:rsidP="00C12D82">
    <w:r>
      <w:fldChar w:fldCharType="begin"/>
    </w:r>
    <w:r>
      <w:instrText>PAGE</w:instrText>
    </w:r>
    <w:r>
      <w:fldChar w:fldCharType="separate"/>
    </w:r>
    <w:r w:rsidR="002420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56A9D" w14:textId="77777777" w:rsidR="003B46BF" w:rsidRDefault="003B46BF" w:rsidP="00C12D82">
      <w:r>
        <w:separator/>
      </w:r>
    </w:p>
  </w:footnote>
  <w:footnote w:type="continuationSeparator" w:id="0">
    <w:p w14:paraId="7AE191CB" w14:textId="77777777" w:rsidR="003B46BF" w:rsidRDefault="003B46BF" w:rsidP="00C12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F08CE"/>
    <w:multiLevelType w:val="hybridMultilevel"/>
    <w:tmpl w:val="EE689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807D4"/>
    <w:multiLevelType w:val="hybridMultilevel"/>
    <w:tmpl w:val="06F2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70767"/>
    <w:multiLevelType w:val="hybridMultilevel"/>
    <w:tmpl w:val="52EA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A63C1"/>
    <w:multiLevelType w:val="hybridMultilevel"/>
    <w:tmpl w:val="448AD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444EA"/>
    <w:multiLevelType w:val="hybridMultilevel"/>
    <w:tmpl w:val="238E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45573"/>
    <w:multiLevelType w:val="hybridMultilevel"/>
    <w:tmpl w:val="6290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D1B7C"/>
    <w:multiLevelType w:val="multilevel"/>
    <w:tmpl w:val="3B463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B0316C"/>
    <w:multiLevelType w:val="multilevel"/>
    <w:tmpl w:val="546E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3D683B"/>
    <w:multiLevelType w:val="hybridMultilevel"/>
    <w:tmpl w:val="CA384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70914"/>
    <w:multiLevelType w:val="hybridMultilevel"/>
    <w:tmpl w:val="F230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4F2AF5"/>
    <w:multiLevelType w:val="multilevel"/>
    <w:tmpl w:val="823A7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C303252"/>
    <w:multiLevelType w:val="hybridMultilevel"/>
    <w:tmpl w:val="5760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24C4D"/>
    <w:multiLevelType w:val="hybridMultilevel"/>
    <w:tmpl w:val="E87C9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820A7"/>
    <w:multiLevelType w:val="hybridMultilevel"/>
    <w:tmpl w:val="C5DE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2420A9"/>
    <w:multiLevelType w:val="hybridMultilevel"/>
    <w:tmpl w:val="2800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75D10"/>
    <w:multiLevelType w:val="multilevel"/>
    <w:tmpl w:val="CCA68E98"/>
    <w:lvl w:ilvl="0">
      <w:start w:val="1"/>
      <w:numFmt w:val="bullet"/>
      <w:lvlText w:val="●"/>
      <w:lvlJc w:val="left"/>
      <w:pPr>
        <w:ind w:left="720" w:hanging="360"/>
      </w:pPr>
      <w:rPr>
        <w:u w:val="none"/>
      </w:rPr>
    </w:lvl>
    <w:lvl w:ilvl="1">
      <w:start w:val="1"/>
      <w:numFmt w:val="bullet"/>
      <w:pStyle w:val="Bulletslvl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20A57EE"/>
    <w:multiLevelType w:val="hybridMultilevel"/>
    <w:tmpl w:val="21B0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95586A"/>
    <w:multiLevelType w:val="multilevel"/>
    <w:tmpl w:val="479CC0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712C734D"/>
    <w:multiLevelType w:val="multilevel"/>
    <w:tmpl w:val="62863DD4"/>
    <w:lvl w:ilvl="0">
      <w:start w:val="1"/>
      <w:numFmt w:val="bullet"/>
      <w:lvlText w:val="●"/>
      <w:lvlJc w:val="left"/>
      <w:pPr>
        <w:ind w:left="720" w:hanging="360"/>
      </w:pPr>
      <w:rPr>
        <w:color w:val="000000"/>
        <w:u w:val="none"/>
      </w:rPr>
    </w:lvl>
    <w:lvl w:ilvl="1">
      <w:start w:val="1"/>
      <w:numFmt w:val="bullet"/>
      <w:lvlText w:val="○"/>
      <w:lvlJc w:val="left"/>
      <w:pPr>
        <w:ind w:left="1440" w:hanging="360"/>
      </w:pPr>
      <w:rPr>
        <w:color w:val="000000"/>
        <w:sz w:val="20"/>
        <w:szCs w:val="20"/>
        <w:u w:val="none"/>
      </w:rPr>
    </w:lvl>
    <w:lvl w:ilvl="2">
      <w:start w:val="1"/>
      <w:numFmt w:val="bullet"/>
      <w:lvlText w:val="■"/>
      <w:lvlJc w:val="left"/>
      <w:pPr>
        <w:ind w:left="2160" w:hanging="360"/>
      </w:pPr>
      <w:rPr>
        <w:sz w:val="21"/>
        <w:szCs w:val="21"/>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5093295"/>
    <w:multiLevelType w:val="multilevel"/>
    <w:tmpl w:val="546E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8733250"/>
    <w:multiLevelType w:val="multilevel"/>
    <w:tmpl w:val="EA043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8"/>
  </w:num>
  <w:num w:numId="3">
    <w:abstractNumId w:val="11"/>
  </w:num>
  <w:num w:numId="4">
    <w:abstractNumId w:val="4"/>
  </w:num>
  <w:num w:numId="5">
    <w:abstractNumId w:val="9"/>
  </w:num>
  <w:num w:numId="6">
    <w:abstractNumId w:val="13"/>
  </w:num>
  <w:num w:numId="7">
    <w:abstractNumId w:val="19"/>
  </w:num>
  <w:num w:numId="8">
    <w:abstractNumId w:val="6"/>
  </w:num>
  <w:num w:numId="9">
    <w:abstractNumId w:val="10"/>
  </w:num>
  <w:num w:numId="10">
    <w:abstractNumId w:val="20"/>
  </w:num>
  <w:num w:numId="11">
    <w:abstractNumId w:val="17"/>
  </w:num>
  <w:num w:numId="12">
    <w:abstractNumId w:val="18"/>
  </w:num>
  <w:num w:numId="13">
    <w:abstractNumId w:val="0"/>
  </w:num>
  <w:num w:numId="14">
    <w:abstractNumId w:val="7"/>
  </w:num>
  <w:num w:numId="15">
    <w:abstractNumId w:val="14"/>
  </w:num>
  <w:num w:numId="16">
    <w:abstractNumId w:val="16"/>
  </w:num>
  <w:num w:numId="17">
    <w:abstractNumId w:val="5"/>
  </w:num>
  <w:num w:numId="18">
    <w:abstractNumId w:val="12"/>
  </w:num>
  <w:num w:numId="19">
    <w:abstractNumId w:val="3"/>
  </w:num>
  <w:num w:numId="20">
    <w:abstractNumId w:val="1"/>
  </w:num>
  <w:num w:numId="21">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nold, Libby">
    <w15:presenceInfo w15:providerId="AD" w15:userId="S::larnold@nrel.gov::50dd91f0-8e79-44f2-9238-c8821bdab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TQ1NjU2MTa0sDRV0lEKTi0uzszPAykwqwUAPCqNJywAAAA="/>
    <w:docVar w:name="dgnword-docGUID" w:val="{5317E368-9C83-45D2-B6EF-F62AC7D42A05}"/>
    <w:docVar w:name="dgnword-eventsink" w:val="565981424"/>
  </w:docVars>
  <w:rsids>
    <w:rsidRoot w:val="005A6185"/>
    <w:rsid w:val="00012656"/>
    <w:rsid w:val="000134D3"/>
    <w:rsid w:val="0001515F"/>
    <w:rsid w:val="0001735B"/>
    <w:rsid w:val="00041ABA"/>
    <w:rsid w:val="00066B70"/>
    <w:rsid w:val="00090015"/>
    <w:rsid w:val="000A4AE4"/>
    <w:rsid w:val="000B3B1B"/>
    <w:rsid w:val="000D6D52"/>
    <w:rsid w:val="0010312E"/>
    <w:rsid w:val="00146966"/>
    <w:rsid w:val="00146B65"/>
    <w:rsid w:val="0017418B"/>
    <w:rsid w:val="00180E1F"/>
    <w:rsid w:val="00185C3A"/>
    <w:rsid w:val="001B4379"/>
    <w:rsid w:val="001B5F96"/>
    <w:rsid w:val="001D0CD8"/>
    <w:rsid w:val="001D5AE3"/>
    <w:rsid w:val="00214722"/>
    <w:rsid w:val="002150EB"/>
    <w:rsid w:val="00222DC6"/>
    <w:rsid w:val="00242029"/>
    <w:rsid w:val="00282A0F"/>
    <w:rsid w:val="002875E9"/>
    <w:rsid w:val="0029471E"/>
    <w:rsid w:val="002D2677"/>
    <w:rsid w:val="00305291"/>
    <w:rsid w:val="003209B1"/>
    <w:rsid w:val="00353DF3"/>
    <w:rsid w:val="00362840"/>
    <w:rsid w:val="00376541"/>
    <w:rsid w:val="00384138"/>
    <w:rsid w:val="003A4FF2"/>
    <w:rsid w:val="003B46BF"/>
    <w:rsid w:val="003B77B0"/>
    <w:rsid w:val="003E1097"/>
    <w:rsid w:val="003E3E9D"/>
    <w:rsid w:val="003F0F7E"/>
    <w:rsid w:val="00406DE7"/>
    <w:rsid w:val="004327DA"/>
    <w:rsid w:val="004459FC"/>
    <w:rsid w:val="004813F6"/>
    <w:rsid w:val="004A6AAD"/>
    <w:rsid w:val="004B7C88"/>
    <w:rsid w:val="00507411"/>
    <w:rsid w:val="005240F1"/>
    <w:rsid w:val="00524B39"/>
    <w:rsid w:val="005273C2"/>
    <w:rsid w:val="00596FDF"/>
    <w:rsid w:val="005A6185"/>
    <w:rsid w:val="0061262B"/>
    <w:rsid w:val="006856CD"/>
    <w:rsid w:val="006F4416"/>
    <w:rsid w:val="00713DDF"/>
    <w:rsid w:val="00714108"/>
    <w:rsid w:val="007763F2"/>
    <w:rsid w:val="007843EC"/>
    <w:rsid w:val="007B6C8E"/>
    <w:rsid w:val="00805336"/>
    <w:rsid w:val="008340F1"/>
    <w:rsid w:val="00842092"/>
    <w:rsid w:val="0087734A"/>
    <w:rsid w:val="00880F9B"/>
    <w:rsid w:val="008A6FE8"/>
    <w:rsid w:val="008E1110"/>
    <w:rsid w:val="00985509"/>
    <w:rsid w:val="009D1A27"/>
    <w:rsid w:val="009F3D27"/>
    <w:rsid w:val="009F581C"/>
    <w:rsid w:val="00A164D9"/>
    <w:rsid w:val="00A1770F"/>
    <w:rsid w:val="00A17812"/>
    <w:rsid w:val="00A321CD"/>
    <w:rsid w:val="00A53CE6"/>
    <w:rsid w:val="00A915D9"/>
    <w:rsid w:val="00AC4260"/>
    <w:rsid w:val="00AD29E1"/>
    <w:rsid w:val="00B2631A"/>
    <w:rsid w:val="00B360BC"/>
    <w:rsid w:val="00B53688"/>
    <w:rsid w:val="00B57F4E"/>
    <w:rsid w:val="00BA0970"/>
    <w:rsid w:val="00BC4FED"/>
    <w:rsid w:val="00BE0C94"/>
    <w:rsid w:val="00BF413C"/>
    <w:rsid w:val="00C12D82"/>
    <w:rsid w:val="00C34C48"/>
    <w:rsid w:val="00C52CFB"/>
    <w:rsid w:val="00C66033"/>
    <w:rsid w:val="00CD115F"/>
    <w:rsid w:val="00CD1A36"/>
    <w:rsid w:val="00CF2A67"/>
    <w:rsid w:val="00D0116B"/>
    <w:rsid w:val="00D613BB"/>
    <w:rsid w:val="00D90716"/>
    <w:rsid w:val="00DD2C9E"/>
    <w:rsid w:val="00DE06A5"/>
    <w:rsid w:val="00DE772B"/>
    <w:rsid w:val="00E0072E"/>
    <w:rsid w:val="00E131A2"/>
    <w:rsid w:val="00E2155B"/>
    <w:rsid w:val="00E52292"/>
    <w:rsid w:val="00E72E21"/>
    <w:rsid w:val="00E92955"/>
    <w:rsid w:val="00F03D18"/>
    <w:rsid w:val="00F075B1"/>
    <w:rsid w:val="00F103A6"/>
    <w:rsid w:val="00F5456E"/>
    <w:rsid w:val="00F81613"/>
    <w:rsid w:val="00FA4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62849"/>
  <w15:docId w15:val="{AA082338-527D-4BF0-BF0A-6C05178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Neue" w:eastAsia="Helvetica Neue" w:hAnsi="Helvetica Neue" w:cs="Helvetica Neue"/>
        <w:color w:val="FFFFFF"/>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09B1"/>
    <w:pPr>
      <w:spacing w:after="200"/>
    </w:pPr>
    <w:rPr>
      <w:rFonts w:ascii="Franklin Gothic Book" w:eastAsia="Arial" w:hAnsi="Franklin Gothic Book" w:cs="Arial"/>
      <w:color w:val="000000"/>
      <w:sz w:val="24"/>
      <w:szCs w:val="32"/>
    </w:rPr>
  </w:style>
  <w:style w:type="paragraph" w:styleId="Heading1">
    <w:name w:val="heading 1"/>
    <w:basedOn w:val="Normal"/>
    <w:link w:val="Heading1Char"/>
    <w:uiPriority w:val="9"/>
    <w:qFormat/>
    <w:rsid w:val="007843EC"/>
    <w:pPr>
      <w:keepNext/>
      <w:outlineLvl w:val="0"/>
    </w:pPr>
    <w:rPr>
      <w:rFonts w:cs="Times New Roman"/>
      <w:b/>
      <w:sz w:val="52"/>
      <w:szCs w:val="28"/>
    </w:rPr>
  </w:style>
  <w:style w:type="paragraph" w:styleId="Heading2">
    <w:name w:val="heading 2"/>
    <w:basedOn w:val="Normal"/>
    <w:link w:val="Heading2Char"/>
    <w:uiPriority w:val="9"/>
    <w:unhideWhenUsed/>
    <w:qFormat/>
    <w:rsid w:val="007843EC"/>
    <w:pPr>
      <w:keepNext/>
      <w:spacing w:line="240" w:lineRule="auto"/>
      <w:outlineLvl w:val="1"/>
    </w:pPr>
    <w:rPr>
      <w:rFonts w:cs="Times New Roman"/>
      <w:b/>
      <w:color w:val="auto"/>
      <w:sz w:val="44"/>
      <w:szCs w:val="28"/>
    </w:rPr>
  </w:style>
  <w:style w:type="paragraph" w:styleId="Heading3">
    <w:name w:val="heading 3"/>
    <w:basedOn w:val="Normal"/>
    <w:link w:val="Heading3Char"/>
    <w:uiPriority w:val="9"/>
    <w:unhideWhenUsed/>
    <w:qFormat/>
    <w:rsid w:val="00180E1F"/>
    <w:pPr>
      <w:spacing w:line="240" w:lineRule="auto"/>
      <w:outlineLvl w:val="2"/>
    </w:pPr>
    <w:rPr>
      <w:rFonts w:cs="Times New Roman"/>
      <w:b/>
      <w:bCs/>
      <w:iCs/>
      <w:color w:val="0A5688"/>
      <w:sz w:val="36"/>
      <w:szCs w:val="48"/>
    </w:rPr>
  </w:style>
  <w:style w:type="paragraph" w:styleId="Heading4">
    <w:name w:val="heading 4"/>
    <w:basedOn w:val="Normal"/>
    <w:link w:val="Heading4Char"/>
    <w:uiPriority w:val="9"/>
    <w:unhideWhenUsed/>
    <w:qFormat/>
    <w:rsid w:val="004B7E44"/>
    <w:pPr>
      <w:keepNext/>
      <w:keepLines/>
      <w:spacing w:before="240" w:after="40" w:line="240" w:lineRule="auto"/>
      <w:outlineLvl w:val="3"/>
    </w:pPr>
    <w:rPr>
      <w:rFonts w:eastAsia="Times New Roman" w:cs="Times New Roman"/>
      <w:b/>
      <w:caps/>
      <w:color w:val="000000" w:themeColor="text1"/>
      <w:spacing w:val="20"/>
      <w:kern w:val="28"/>
    </w:rPr>
  </w:style>
  <w:style w:type="paragraph" w:styleId="Heading5">
    <w:name w:val="heading 5"/>
    <w:basedOn w:val="Normal"/>
    <w:next w:val="Normal"/>
    <w:link w:val="Heading5Char"/>
    <w:uiPriority w:val="9"/>
    <w:semiHidden/>
    <w:unhideWhenUsed/>
    <w:qFormat/>
    <w:rsid w:val="005A718F"/>
    <w:pPr>
      <w:keepNext/>
      <w:keepLines/>
      <w:spacing w:line="240" w:lineRule="atLeast"/>
      <w:ind w:left="1440"/>
      <w:outlineLvl w:val="4"/>
    </w:pPr>
    <w:rPr>
      <w:rFonts w:eastAsia="Times New Roman" w:cs="Times New Roman"/>
      <w:spacing w:val="-4"/>
      <w:kern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B7E44"/>
    <w:pPr>
      <w:spacing w:line="240" w:lineRule="auto"/>
      <w:contextualSpacing/>
    </w:pPr>
    <w:rPr>
      <w:rFonts w:eastAsia="Times New Roman" w:cs="Times New Roman"/>
      <w:b/>
      <w:caps/>
      <w:sz w:val="100"/>
      <w:szCs w:val="40"/>
    </w:rPr>
  </w:style>
  <w:style w:type="character" w:customStyle="1" w:styleId="Heading1Char">
    <w:name w:val="Heading 1 Char"/>
    <w:basedOn w:val="DefaultParagraphFont"/>
    <w:link w:val="Heading1"/>
    <w:uiPriority w:val="9"/>
    <w:rsid w:val="007843EC"/>
    <w:rPr>
      <w:rFonts w:asciiTheme="majorHAnsi" w:eastAsia="Arial" w:hAnsiTheme="majorHAnsi" w:cs="Times New Roman"/>
      <w:b/>
      <w:color w:val="000000"/>
      <w:sz w:val="52"/>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next w:val="Normal"/>
    <w:link w:val="SubtitleChar"/>
    <w:uiPriority w:val="11"/>
    <w:qFormat/>
    <w:rPr>
      <w:b/>
      <w:sz w:val="72"/>
      <w:szCs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rPr>
      <w:rFonts w:eastAsia="Times New Roman" w:cs="Times New Roman"/>
      <w:spacing w:val="10"/>
    </w:rPr>
  </w:style>
  <w:style w:type="character" w:customStyle="1" w:styleId="Heading2Char">
    <w:name w:val="Heading 2 Char"/>
    <w:basedOn w:val="DefaultParagraphFont"/>
    <w:link w:val="Heading2"/>
    <w:uiPriority w:val="9"/>
    <w:rsid w:val="007843EC"/>
    <w:rPr>
      <w:rFonts w:asciiTheme="majorHAnsi" w:eastAsia="Arial" w:hAnsiTheme="majorHAnsi" w:cs="Times New Roman"/>
      <w:b/>
      <w:color w:val="auto"/>
      <w:sz w:val="44"/>
    </w:rPr>
  </w:style>
  <w:style w:type="character" w:customStyle="1" w:styleId="Heading3Char">
    <w:name w:val="Heading 3 Char"/>
    <w:basedOn w:val="DefaultParagraphFont"/>
    <w:link w:val="Heading3"/>
    <w:uiPriority w:val="9"/>
    <w:rsid w:val="00180E1F"/>
    <w:rPr>
      <w:rFonts w:asciiTheme="majorHAnsi" w:eastAsia="Arial" w:hAnsiTheme="majorHAnsi" w:cs="Times New Roman"/>
      <w:b/>
      <w:bCs/>
      <w:iCs/>
      <w:color w:val="0A5688"/>
      <w:sz w:val="36"/>
      <w:szCs w:val="48"/>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pPr>
    <w:rPr>
      <w:rFonts w:eastAsia="Times New Roman" w:cs="Times New Roman"/>
      <w:caps/>
      <w:color w:val="595959"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aliases w:val="Figures,Dot pt,F5 List Paragraph,List Paragraph1,List Paragraph Char Char Char,Indicator Text,Numbered Para 1,Bullet 1,Bullet Points,List Paragraph2,MAIN CONTENT,Normal numbered,Issue Action POC,POCG Table Text,Colorful List - Accent 11"/>
    <w:basedOn w:val="Normal"/>
    <w:link w:val="ListParagraphChar"/>
    <w:uiPriority w:val="34"/>
    <w:unhideWhenUsed/>
    <w:qFormat/>
    <w:rsid w:val="00EC5B97"/>
    <w:pPr>
      <w:ind w:left="720"/>
      <w:contextualSpacing/>
    </w:pPr>
  </w:style>
  <w:style w:type="paragraph" w:styleId="CommentText">
    <w:name w:val="annotation text"/>
    <w:basedOn w:val="Normal"/>
    <w:link w:val="CommentTextChar"/>
    <w:uiPriority w:val="99"/>
    <w:unhideWhenUsed/>
    <w:rsid w:val="004B1A6B"/>
    <w:pPr>
      <w:spacing w:line="240" w:lineRule="auto"/>
    </w:pPr>
    <w:rPr>
      <w:sz w:val="20"/>
      <w:szCs w:val="20"/>
    </w:rPr>
  </w:style>
  <w:style w:type="character" w:customStyle="1" w:styleId="CommentTextChar">
    <w:name w:val="Comment Text Char"/>
    <w:basedOn w:val="DefaultParagraphFont"/>
    <w:link w:val="CommentText"/>
    <w:uiPriority w:val="99"/>
    <w:rsid w:val="004B1A6B"/>
    <w:rPr>
      <w:rFonts w:eastAsiaTheme="minorEastAsia"/>
      <w:color w:val="FFFFFF" w:themeColor="background1"/>
      <w:sz w:val="20"/>
      <w:szCs w:val="20"/>
    </w:rPr>
  </w:style>
  <w:style w:type="character" w:styleId="CommentReference">
    <w:name w:val="annotation reference"/>
    <w:basedOn w:val="DefaultParagraphFont"/>
    <w:uiPriority w:val="99"/>
    <w:unhideWhenUsed/>
    <w:rsid w:val="004B1A6B"/>
    <w:rPr>
      <w:sz w:val="16"/>
      <w:szCs w:val="16"/>
    </w:rPr>
  </w:style>
  <w:style w:type="paragraph" w:styleId="BalloonText">
    <w:name w:val="Balloon Text"/>
    <w:basedOn w:val="Normal"/>
    <w:link w:val="BalloonTextChar"/>
    <w:uiPriority w:val="99"/>
    <w:semiHidden/>
    <w:unhideWhenUsed/>
    <w:rsid w:val="004B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6B"/>
    <w:rPr>
      <w:rFonts w:ascii="Segoe UI" w:eastAsiaTheme="minorEastAsia" w:hAnsi="Segoe UI" w:cs="Segoe UI"/>
      <w:color w:val="FFFFFF" w:themeColor="background1"/>
    </w:rPr>
  </w:style>
  <w:style w:type="paragraph" w:styleId="CommentSubject">
    <w:name w:val="annotation subject"/>
    <w:basedOn w:val="CommentText"/>
    <w:next w:val="CommentText"/>
    <w:link w:val="CommentSubjectChar"/>
    <w:uiPriority w:val="99"/>
    <w:semiHidden/>
    <w:unhideWhenUsed/>
    <w:rsid w:val="004B1A6B"/>
    <w:rPr>
      <w:b/>
      <w:bCs/>
    </w:rPr>
  </w:style>
  <w:style w:type="character" w:customStyle="1" w:styleId="CommentSubjectChar">
    <w:name w:val="Comment Subject Char"/>
    <w:basedOn w:val="CommentTextChar"/>
    <w:link w:val="CommentSubject"/>
    <w:uiPriority w:val="99"/>
    <w:semiHidden/>
    <w:rsid w:val="004B1A6B"/>
    <w:rPr>
      <w:rFonts w:eastAsiaTheme="minorEastAsia"/>
      <w:b/>
      <w:bCs/>
      <w:color w:val="FFFFFF" w:themeColor="background1"/>
      <w:sz w:val="20"/>
      <w:szCs w:val="20"/>
    </w:rPr>
  </w:style>
  <w:style w:type="table" w:styleId="TableGrid">
    <w:name w:val="Table Grid"/>
    <w:basedOn w:val="TableNormal"/>
    <w:uiPriority w:val="39"/>
    <w:rsid w:val="00AC514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01A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93C6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otnotedescription">
    <w:name w:val="footnote description"/>
    <w:next w:val="Normal"/>
    <w:link w:val="footnotedescriptionChar"/>
    <w:hidden/>
    <w:rsid w:val="00CD77B1"/>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CD77B1"/>
    <w:rPr>
      <w:rFonts w:ascii="Arial" w:eastAsia="Arial" w:hAnsi="Arial" w:cs="Arial"/>
      <w:color w:val="000000"/>
      <w:szCs w:val="22"/>
    </w:rPr>
  </w:style>
  <w:style w:type="character" w:customStyle="1" w:styleId="footnotemark">
    <w:name w:val="footnote mark"/>
    <w:hidden/>
    <w:rsid w:val="00CD77B1"/>
    <w:rPr>
      <w:rFonts w:ascii="Arial" w:eastAsia="Arial" w:hAnsi="Arial" w:cs="Arial"/>
      <w:color w:val="000000"/>
      <w:sz w:val="18"/>
      <w:vertAlign w:val="superscript"/>
    </w:rPr>
  </w:style>
  <w:style w:type="table" w:customStyle="1" w:styleId="TableGrid0">
    <w:name w:val="TableGrid"/>
    <w:rsid w:val="00CD77B1"/>
    <w:pPr>
      <w:spacing w:line="240" w:lineRule="auto"/>
    </w:pPr>
    <w:rPr>
      <w:rFonts w:eastAsia="Times New Roman"/>
      <w:sz w:val="22"/>
      <w:szCs w:val="22"/>
    </w:rPr>
    <w:tblPr>
      <w:tblCellMar>
        <w:top w:w="0" w:type="dxa"/>
        <w:left w:w="0" w:type="dxa"/>
        <w:bottom w:w="0" w:type="dxa"/>
        <w:right w:w="0" w:type="dxa"/>
      </w:tblCellMar>
    </w:tblPr>
  </w:style>
  <w:style w:type="table" w:customStyle="1" w:styleId="TableGrid1">
    <w:name w:val="TableGrid1"/>
    <w:rsid w:val="006E0397"/>
    <w:pPr>
      <w:spacing w:line="240" w:lineRule="auto"/>
    </w:pPr>
    <w:rPr>
      <w:rFonts w:eastAsia="Times New Roman"/>
      <w:sz w:val="22"/>
      <w:szCs w:val="22"/>
    </w:rPr>
    <w:tblPr>
      <w:tblCellMar>
        <w:top w:w="0" w:type="dxa"/>
        <w:left w:w="0" w:type="dxa"/>
        <w:bottom w:w="0" w:type="dxa"/>
        <w:right w:w="0" w:type="dxa"/>
      </w:tblCellMar>
    </w:tblPr>
  </w:style>
  <w:style w:type="paragraph" w:customStyle="1" w:styleId="Default">
    <w:name w:val="Default"/>
    <w:rsid w:val="00752861"/>
    <w:pPr>
      <w:autoSpaceDE w:val="0"/>
      <w:autoSpaceDN w:val="0"/>
      <w:adjustRightInd w:val="0"/>
      <w:spacing w:line="240" w:lineRule="auto"/>
    </w:pPr>
    <w:rPr>
      <w:rFonts w:ascii="Arial" w:hAnsi="Arial" w:cs="Arial"/>
      <w:color w:val="000000"/>
      <w:sz w:val="24"/>
      <w:szCs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1B4379"/>
    <w:pPr>
      <w:spacing w:line="240" w:lineRule="auto"/>
    </w:pPr>
    <w:rPr>
      <w:rFonts w:eastAsiaTheme="minorEastAsia"/>
      <w:color w:val="FFFFFF" w:themeColor="background1"/>
      <w:szCs w:val="22"/>
    </w:rPr>
  </w:style>
  <w:style w:type="character" w:styleId="Hyperlink">
    <w:name w:val="Hyperlink"/>
    <w:basedOn w:val="DefaultParagraphFont"/>
    <w:uiPriority w:val="99"/>
    <w:unhideWhenUsed/>
    <w:rsid w:val="007843EC"/>
    <w:rPr>
      <w:color w:val="0563C1" w:themeColor="hyperlink"/>
      <w:u w:val="single"/>
    </w:rPr>
  </w:style>
  <w:style w:type="character" w:customStyle="1" w:styleId="UnresolvedMention1">
    <w:name w:val="Unresolved Mention1"/>
    <w:basedOn w:val="DefaultParagraphFont"/>
    <w:uiPriority w:val="99"/>
    <w:semiHidden/>
    <w:unhideWhenUsed/>
    <w:rsid w:val="007843EC"/>
    <w:rPr>
      <w:color w:val="605E5C"/>
      <w:shd w:val="clear" w:color="auto" w:fill="E1DFDD"/>
    </w:rPr>
  </w:style>
  <w:style w:type="character" w:styleId="FollowedHyperlink">
    <w:name w:val="FollowedHyperlink"/>
    <w:basedOn w:val="DefaultParagraphFont"/>
    <w:uiPriority w:val="99"/>
    <w:semiHidden/>
    <w:unhideWhenUsed/>
    <w:rsid w:val="00180E1F"/>
    <w:rPr>
      <w:color w:val="954F72" w:themeColor="followedHyperlink"/>
      <w:u w:val="single"/>
    </w:rPr>
  </w:style>
  <w:style w:type="character" w:styleId="FootnoteReference">
    <w:name w:val="footnote reference"/>
    <w:basedOn w:val="DefaultParagraphFont"/>
    <w:uiPriority w:val="99"/>
    <w:semiHidden/>
    <w:unhideWhenUsed/>
    <w:rsid w:val="00E92955"/>
    <w:rPr>
      <w:vertAlign w:val="superscript"/>
    </w:rPr>
  </w:style>
  <w:style w:type="table" w:styleId="GridTable2-Accent5">
    <w:name w:val="Grid Table 2 Accent 5"/>
    <w:basedOn w:val="TableNormal"/>
    <w:uiPriority w:val="47"/>
    <w:rsid w:val="00DE772B"/>
    <w:pPr>
      <w:spacing w:before="200" w:line="240" w:lineRule="auto"/>
    </w:pPr>
    <w:rPr>
      <w:rFonts w:asciiTheme="minorHAnsi" w:eastAsiaTheme="minorEastAsia" w:hAnsiTheme="minorHAnsi" w:cstheme="minorBidi"/>
      <w:color w:val="auto"/>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headertext">
    <w:name w:val="Table header text"/>
    <w:basedOn w:val="Normal"/>
    <w:qFormat/>
    <w:rsid w:val="00B360BC"/>
    <w:pPr>
      <w:spacing w:before="200" w:line="240" w:lineRule="auto"/>
    </w:pPr>
    <w:rPr>
      <w:b/>
      <w:bCs/>
      <w:color w:val="FFFFFF" w:themeColor="background1"/>
      <w:sz w:val="28"/>
      <w:szCs w:val="36"/>
    </w:rPr>
  </w:style>
  <w:style w:type="paragraph" w:customStyle="1" w:styleId="Tabletext">
    <w:name w:val="Table text"/>
    <w:basedOn w:val="Normal"/>
    <w:qFormat/>
    <w:rsid w:val="00B2631A"/>
    <w:pPr>
      <w:spacing w:before="200" w:after="0" w:line="240" w:lineRule="auto"/>
    </w:pPr>
    <w:rPr>
      <w:color w:val="000000" w:themeColor="text1"/>
      <w:sz w:val="18"/>
      <w:szCs w:val="18"/>
    </w:rPr>
  </w:style>
  <w:style w:type="paragraph" w:styleId="FootnoteText">
    <w:name w:val="footnote text"/>
    <w:basedOn w:val="Normal"/>
    <w:link w:val="FootnoteTextChar"/>
    <w:uiPriority w:val="99"/>
    <w:semiHidden/>
    <w:unhideWhenUsed/>
    <w:rsid w:val="009F3D27"/>
    <w:pPr>
      <w:spacing w:after="0" w:line="240" w:lineRule="auto"/>
    </w:pPr>
    <w:rPr>
      <w:rFonts w:ascii="Calibri" w:eastAsia="Calibri" w:hAnsi="Calibri" w:cs="Calibri"/>
      <w:color w:val="auto"/>
      <w:sz w:val="20"/>
      <w:szCs w:val="20"/>
    </w:rPr>
  </w:style>
  <w:style w:type="character" w:customStyle="1" w:styleId="FootnoteTextChar">
    <w:name w:val="Footnote Text Char"/>
    <w:basedOn w:val="DefaultParagraphFont"/>
    <w:link w:val="FootnoteText"/>
    <w:uiPriority w:val="99"/>
    <w:semiHidden/>
    <w:rsid w:val="009F3D27"/>
    <w:rPr>
      <w:rFonts w:ascii="Calibri" w:eastAsia="Calibri" w:hAnsi="Calibri" w:cs="Calibri"/>
      <w:color w:val="auto"/>
      <w:sz w:val="20"/>
      <w:szCs w:val="20"/>
    </w:rPr>
  </w:style>
  <w:style w:type="paragraph" w:customStyle="1" w:styleId="Bulletslvl2">
    <w:name w:val="Bullets lvl 2"/>
    <w:basedOn w:val="ListParagraph"/>
    <w:rsid w:val="00CD115F"/>
    <w:pPr>
      <w:numPr>
        <w:ilvl w:val="1"/>
        <w:numId w:val="1"/>
      </w:numPr>
      <w:spacing w:after="240" w:line="259" w:lineRule="auto"/>
      <w:ind w:left="990"/>
    </w:pPr>
    <w:rPr>
      <w:color w:val="auto"/>
      <w:sz w:val="21"/>
      <w:szCs w:val="21"/>
    </w:r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
    <w:link w:val="ListParagraph"/>
    <w:uiPriority w:val="34"/>
    <w:locked/>
    <w:rsid w:val="00842092"/>
    <w:rPr>
      <w:rFonts w:ascii="Franklin Gothic Book" w:eastAsia="Arial" w:hAnsi="Franklin Gothic Book" w:cs="Arial"/>
      <w:color w:val="000000"/>
      <w:sz w:val="24"/>
      <w:szCs w:val="32"/>
    </w:rPr>
  </w:style>
  <w:style w:type="paragraph" w:customStyle="1" w:styleId="heading10">
    <w:name w:val="heading 10"/>
    <w:next w:val="Normal"/>
    <w:rsid w:val="00A164D9"/>
    <w:pPr>
      <w:spacing w:before="360" w:after="240" w:line="259" w:lineRule="auto"/>
      <w:outlineLvl w:val="0"/>
    </w:pPr>
    <w:rPr>
      <w:rFonts w:ascii="Franklin Gothic Book" w:eastAsia="Arial" w:hAnsi="Franklin Gothic Book" w:cs="Arial"/>
      <w:b/>
      <w:bCs/>
      <w:color w:val="auto"/>
      <w:sz w:val="48"/>
      <w:szCs w:val="48"/>
    </w:rPr>
  </w:style>
  <w:style w:type="paragraph" w:customStyle="1" w:styleId="Normal0">
    <w:name w:val="Normal0"/>
    <w:rsid w:val="00362840"/>
    <w:pPr>
      <w:spacing w:after="240" w:line="259" w:lineRule="auto"/>
    </w:pPr>
    <w:rPr>
      <w:rFonts w:ascii="Franklin Gothic Book" w:eastAsia="Arial" w:hAnsi="Franklin Gothic Book" w:cs="Arial"/>
      <w:color w:val="auto"/>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3209">
      <w:bodyDiv w:val="1"/>
      <w:marLeft w:val="0"/>
      <w:marRight w:val="0"/>
      <w:marTop w:val="0"/>
      <w:marBottom w:val="0"/>
      <w:divBdr>
        <w:top w:val="none" w:sz="0" w:space="0" w:color="auto"/>
        <w:left w:val="none" w:sz="0" w:space="0" w:color="auto"/>
        <w:bottom w:val="none" w:sz="0" w:space="0" w:color="auto"/>
        <w:right w:val="none" w:sz="0" w:space="0" w:color="auto"/>
      </w:divBdr>
    </w:div>
    <w:div w:id="1266157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jpe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2" Type="http://schemas.openxmlformats.org/officeDocument/2006/relationships/hyperlink" Target="https://americanmadechallenges.org/wavestowater" TargetMode="External"/><Relationship Id="rId1" Type="http://schemas.openxmlformats.org/officeDocument/2006/relationships/hyperlink" Target="https://americanmadechallenges.org/wavestowat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CE6F3ADE4C7404FBDF2998E3071D997"/>
        <w:category>
          <w:name w:val="General"/>
          <w:gallery w:val="placeholder"/>
        </w:category>
        <w:types>
          <w:type w:val="bbPlcHdr"/>
        </w:types>
        <w:behaviors>
          <w:behavior w:val="content"/>
        </w:behaviors>
        <w:guid w:val="{071C10E3-9F75-486F-BDF7-078E86980A92}"/>
      </w:docPartPr>
      <w:docPartBody>
        <w:p w:rsidR="00EC5CE7" w:rsidRDefault="00EC5C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405"/>
    <w:rsid w:val="004F1ABD"/>
    <w:rsid w:val="00BD0405"/>
    <w:rsid w:val="00EC5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W2w">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iZy+0QXOFU/TVxPvSS/08fPBeg==">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9EFE16-347B-449E-A777-6E76729C1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Arnold, Libby</cp:lastModifiedBy>
  <cp:revision>3</cp:revision>
  <cp:lastPrinted>2019-11-11T17:29:00Z</cp:lastPrinted>
  <dcterms:created xsi:type="dcterms:W3CDTF">2021-02-01T16:31:00Z</dcterms:created>
  <dcterms:modified xsi:type="dcterms:W3CDTF">2021-02-0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950510C7D14786E05055F71F7F5A</vt:lpwstr>
  </property>
</Properties>
</file>